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B0CCF" w14:textId="77777777" w:rsidR="00C20E2C" w:rsidRDefault="009253BF" w:rsidP="00C20E2C">
      <w:pPr>
        <w:pStyle w:val="Beschriftung"/>
      </w:pPr>
      <w:bookmarkStart w:id="0" w:name="_Hlk44672633"/>
      <w:r w:rsidRPr="00BA1EEA">
        <w:rPr>
          <w:noProof/>
          <w:lang w:eastAsia="en-GB"/>
        </w:rPr>
        <w:drawing>
          <wp:inline distT="0" distB="0" distL="0" distR="0" wp14:anchorId="14750910" wp14:editId="68E9669B">
            <wp:extent cx="5002820" cy="2501798"/>
            <wp:effectExtent l="0" t="0" r="7620" b="0"/>
            <wp:docPr id="948142285" name="Grafik 1" descr="Ein Bild, das Konzert, Unterhaltung, Musik, Zuschau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42285" name="Grafik 1" descr="Ein Bild, das Konzert, Unterhaltung, Musik, Zuschauer enthält.&#10;&#10;KI-generierte Inhalte können fehlerhaft sein."/>
                    <pic:cNvPicPr/>
                  </pic:nvPicPr>
                  <pic:blipFill rotWithShape="1">
                    <a:blip r:embed="rId11"/>
                    <a:srcRect t="18210" b="6746"/>
                    <a:stretch>
                      <a:fillRect/>
                    </a:stretch>
                  </pic:blipFill>
                  <pic:spPr bwMode="auto">
                    <a:xfrm>
                      <a:off x="0" y="0"/>
                      <a:ext cx="5003800" cy="2502288"/>
                    </a:xfrm>
                    <a:prstGeom prst="rect">
                      <a:avLst/>
                    </a:prstGeom>
                    <a:ln>
                      <a:noFill/>
                    </a:ln>
                    <a:extLst>
                      <a:ext uri="{53640926-AAD7-44D8-BBD7-CCE9431645EC}">
                        <a14:shadowObscured xmlns:a14="http://schemas.microsoft.com/office/drawing/2010/main"/>
                      </a:ext>
                    </a:extLst>
                  </pic:spPr>
                </pic:pic>
              </a:graphicData>
            </a:graphic>
          </wp:inline>
        </w:drawing>
      </w:r>
    </w:p>
    <w:p w14:paraId="59D384FF" w14:textId="7B57920E" w:rsidR="00993A45" w:rsidRPr="00BA1EEA" w:rsidRDefault="00055184" w:rsidP="00C20E2C">
      <w:pPr>
        <w:pStyle w:val="berschrift1"/>
      </w:pPr>
      <w:r>
        <w:t>‘</w:t>
      </w:r>
      <w:r w:rsidR="00BA1EEA">
        <w:t>Jesus Christ Superstar</w:t>
      </w:r>
      <w:r>
        <w:t>’</w:t>
      </w:r>
      <w:r w:rsidR="00BA1EEA">
        <w:t xml:space="preserve"> in</w:t>
      </w:r>
      <w:r w:rsidR="00993A45" w:rsidRPr="00BA1EEA">
        <w:t xml:space="preserve"> Hangar 4: </w:t>
      </w:r>
      <w:r w:rsidR="00BA1EEA">
        <w:t xml:space="preserve">sound revelation with </w:t>
      </w:r>
      <w:r w:rsidR="00993A45" w:rsidRPr="00BA1EEA">
        <w:t>Sennheiser Spectera</w:t>
      </w:r>
    </w:p>
    <w:p w14:paraId="22A20D8B" w14:textId="77777777" w:rsidR="00993A45" w:rsidRPr="00BA1EEA" w:rsidRDefault="00993A45" w:rsidP="00993A45"/>
    <w:p w14:paraId="3DEE5E58" w14:textId="7A253BA1" w:rsidR="00993A45" w:rsidRPr="00BA1EEA" w:rsidRDefault="00DC2AAF" w:rsidP="00993A45">
      <w:pPr>
        <w:rPr>
          <w:b/>
          <w:bCs/>
        </w:rPr>
      </w:pPr>
      <w:r w:rsidRPr="00DC2AAF">
        <w:rPr>
          <w:b/>
          <w:bCs/>
          <w:i/>
          <w:iCs/>
        </w:rPr>
        <w:t>Wedemark, November 2025 –</w:t>
      </w:r>
      <w:r>
        <w:rPr>
          <w:b/>
          <w:bCs/>
        </w:rPr>
        <w:t xml:space="preserve"> </w:t>
      </w:r>
      <w:r w:rsidR="00BA1EEA" w:rsidRPr="00BA1EEA">
        <w:rPr>
          <w:b/>
          <w:bCs/>
        </w:rPr>
        <w:t>In September and October</w:t>
      </w:r>
      <w:r w:rsidR="00EC58B2">
        <w:rPr>
          <w:b/>
          <w:bCs/>
        </w:rPr>
        <w:t xml:space="preserve"> 2025, the </w:t>
      </w:r>
      <w:proofErr w:type="spellStart"/>
      <w:r w:rsidR="00EC58B2">
        <w:rPr>
          <w:b/>
          <w:bCs/>
        </w:rPr>
        <w:t>Komische</w:t>
      </w:r>
      <w:proofErr w:type="spellEnd"/>
      <w:r w:rsidR="00EC58B2">
        <w:rPr>
          <w:b/>
          <w:bCs/>
        </w:rPr>
        <w:t xml:space="preserve"> Oper Berlin </w:t>
      </w:r>
      <w:r w:rsidR="00BA1EEA" w:rsidRPr="00BA1EEA">
        <w:rPr>
          <w:b/>
          <w:bCs/>
        </w:rPr>
        <w:t>c</w:t>
      </w:r>
      <w:r w:rsidR="008423E3">
        <w:rPr>
          <w:b/>
          <w:bCs/>
        </w:rPr>
        <w:t>reated</w:t>
      </w:r>
      <w:r w:rsidR="00BA1EEA" w:rsidRPr="00BA1EEA">
        <w:rPr>
          <w:b/>
          <w:bCs/>
        </w:rPr>
        <w:t xml:space="preserve"> a</w:t>
      </w:r>
      <w:r w:rsidR="00077F2B">
        <w:rPr>
          <w:b/>
          <w:bCs/>
        </w:rPr>
        <w:t xml:space="preserve"> real</w:t>
      </w:r>
      <w:r w:rsidR="00BA1EEA" w:rsidRPr="00BA1EEA">
        <w:rPr>
          <w:b/>
          <w:bCs/>
        </w:rPr>
        <w:t xml:space="preserve"> sensation with performances of almost biblical proportions. </w:t>
      </w:r>
      <w:r w:rsidR="00BA1EEA">
        <w:rPr>
          <w:b/>
          <w:bCs/>
        </w:rPr>
        <w:t>On 14 evenings, t</w:t>
      </w:r>
      <w:r w:rsidR="00BA1EEA" w:rsidRPr="00BA1EEA">
        <w:rPr>
          <w:b/>
          <w:bCs/>
        </w:rPr>
        <w:t xml:space="preserve">he rock oratorio </w:t>
      </w:r>
      <w:r w:rsidR="00055184">
        <w:rPr>
          <w:b/>
          <w:bCs/>
        </w:rPr>
        <w:t>‘</w:t>
      </w:r>
      <w:r w:rsidR="00BA1EEA" w:rsidRPr="00BA1EEA">
        <w:rPr>
          <w:b/>
          <w:bCs/>
        </w:rPr>
        <w:t>Jesus Christ Superstar</w:t>
      </w:r>
      <w:r w:rsidR="00055184">
        <w:rPr>
          <w:b/>
          <w:bCs/>
        </w:rPr>
        <w:t>’</w:t>
      </w:r>
      <w:r w:rsidR="00BA1EEA" w:rsidRPr="00BA1EEA">
        <w:rPr>
          <w:b/>
          <w:bCs/>
        </w:rPr>
        <w:t xml:space="preserve"> was </w:t>
      </w:r>
      <w:r w:rsidR="00E24717">
        <w:rPr>
          <w:b/>
          <w:bCs/>
        </w:rPr>
        <w:t>staged</w:t>
      </w:r>
      <w:r w:rsidR="00BA1EEA" w:rsidRPr="00BA1EEA">
        <w:rPr>
          <w:b/>
          <w:bCs/>
        </w:rPr>
        <w:t xml:space="preserve"> in the monumental </w:t>
      </w:r>
      <w:r w:rsidR="00BA1EEA">
        <w:rPr>
          <w:b/>
          <w:bCs/>
        </w:rPr>
        <w:t xml:space="preserve">setting of </w:t>
      </w:r>
      <w:r w:rsidR="00BA1EEA" w:rsidRPr="00BA1EEA">
        <w:rPr>
          <w:b/>
          <w:bCs/>
        </w:rPr>
        <w:t xml:space="preserve">Hangar 4 </w:t>
      </w:r>
      <w:r w:rsidR="00BA1EEA">
        <w:rPr>
          <w:b/>
          <w:bCs/>
        </w:rPr>
        <w:t>at</w:t>
      </w:r>
      <w:r w:rsidR="0082265F">
        <w:rPr>
          <w:b/>
          <w:bCs/>
        </w:rPr>
        <w:t xml:space="preserve"> the former Tempelhof a</w:t>
      </w:r>
      <w:r w:rsidR="00BA1EEA" w:rsidRPr="00BA1EEA">
        <w:rPr>
          <w:b/>
          <w:bCs/>
        </w:rPr>
        <w:t>irport –</w:t>
      </w:r>
      <w:r w:rsidR="00BD247E">
        <w:rPr>
          <w:b/>
          <w:bCs/>
        </w:rPr>
        <w:t xml:space="preserve"> </w:t>
      </w:r>
      <w:r w:rsidR="00BA1EEA" w:rsidRPr="00BA1EEA">
        <w:rPr>
          <w:b/>
          <w:bCs/>
        </w:rPr>
        <w:t>an extraordinary venue where the explosive power of the work was showcased in a spectacular production.</w:t>
      </w:r>
      <w:r w:rsidR="00BA1EEA">
        <w:rPr>
          <w:b/>
          <w:bCs/>
        </w:rPr>
        <w:t xml:space="preserve"> And the result was</w:t>
      </w:r>
      <w:r w:rsidR="00077F2B">
        <w:rPr>
          <w:b/>
          <w:bCs/>
        </w:rPr>
        <w:t xml:space="preserve"> highly</w:t>
      </w:r>
      <w:r w:rsidR="00BA1EEA">
        <w:rPr>
          <w:b/>
          <w:bCs/>
        </w:rPr>
        <w:t xml:space="preserve"> impressive.</w:t>
      </w:r>
      <w:r w:rsidR="00BA1EEA" w:rsidRPr="00BA1EEA">
        <w:rPr>
          <w:b/>
          <w:bCs/>
        </w:rPr>
        <w:t xml:space="preserve"> </w:t>
      </w:r>
      <w:r w:rsidR="00BA1EEA">
        <w:rPr>
          <w:b/>
          <w:bCs/>
        </w:rPr>
        <w:t xml:space="preserve">Hundreds of performers </w:t>
      </w:r>
      <w:r w:rsidR="00BA1EEA" w:rsidRPr="00BA1EEA">
        <w:rPr>
          <w:b/>
          <w:bCs/>
        </w:rPr>
        <w:t xml:space="preserve">filled the </w:t>
      </w:r>
      <w:r w:rsidR="00BA1EEA">
        <w:rPr>
          <w:b/>
          <w:bCs/>
        </w:rPr>
        <w:t>vast</w:t>
      </w:r>
      <w:r w:rsidR="00BA1EEA" w:rsidRPr="00BA1EEA">
        <w:rPr>
          <w:b/>
          <w:bCs/>
        </w:rPr>
        <w:t xml:space="preserve"> stage, accompanied by an orchestra, </w:t>
      </w:r>
      <w:r w:rsidR="00BD247E">
        <w:rPr>
          <w:b/>
          <w:bCs/>
        </w:rPr>
        <w:t xml:space="preserve">a </w:t>
      </w:r>
      <w:r w:rsidR="00BA1EEA" w:rsidRPr="00BA1EEA">
        <w:rPr>
          <w:b/>
          <w:bCs/>
        </w:rPr>
        <w:t xml:space="preserve">rock band, and </w:t>
      </w:r>
      <w:r w:rsidR="00BD247E">
        <w:rPr>
          <w:b/>
          <w:bCs/>
        </w:rPr>
        <w:t xml:space="preserve">a </w:t>
      </w:r>
      <w:r w:rsidR="00BA1EEA" w:rsidRPr="00BA1EEA">
        <w:rPr>
          <w:b/>
          <w:bCs/>
        </w:rPr>
        <w:t>large choir.</w:t>
      </w:r>
      <w:r w:rsidR="00BD247E">
        <w:rPr>
          <w:b/>
          <w:bCs/>
        </w:rPr>
        <w:t xml:space="preserve"> T</w:t>
      </w:r>
      <w:r w:rsidR="00BD247E" w:rsidRPr="00BD247E">
        <w:rPr>
          <w:b/>
          <w:bCs/>
        </w:rPr>
        <w:t xml:space="preserve">he stage design </w:t>
      </w:r>
      <w:r w:rsidR="00BD247E">
        <w:rPr>
          <w:b/>
          <w:bCs/>
        </w:rPr>
        <w:t>i</w:t>
      </w:r>
      <w:r w:rsidR="00BD247E" w:rsidRPr="00BD247E">
        <w:rPr>
          <w:b/>
          <w:bCs/>
        </w:rPr>
        <w:t>n the aircraft hangar</w:t>
      </w:r>
      <w:r w:rsidR="00BD247E">
        <w:rPr>
          <w:b/>
          <w:bCs/>
        </w:rPr>
        <w:t xml:space="preserve"> – itself an iconic listed building – c</w:t>
      </w:r>
      <w:r w:rsidR="00BD247E" w:rsidRPr="00BD247E">
        <w:rPr>
          <w:b/>
          <w:bCs/>
        </w:rPr>
        <w:t xml:space="preserve">reated an exciting setting </w:t>
      </w:r>
      <w:r w:rsidR="00BD247E">
        <w:rPr>
          <w:b/>
          <w:bCs/>
        </w:rPr>
        <w:t>where</w:t>
      </w:r>
      <w:r w:rsidR="00BD247E" w:rsidRPr="00BD247E">
        <w:rPr>
          <w:b/>
          <w:bCs/>
        </w:rPr>
        <w:t xml:space="preserve"> the action </w:t>
      </w:r>
      <w:r w:rsidR="00BD247E">
        <w:rPr>
          <w:b/>
          <w:bCs/>
        </w:rPr>
        <w:t>flowed back and forth</w:t>
      </w:r>
      <w:r w:rsidR="00BD247E" w:rsidRPr="00BD247E">
        <w:rPr>
          <w:b/>
          <w:bCs/>
        </w:rPr>
        <w:t xml:space="preserve"> between intoxicating collective ecstasy and quiet contemplation.</w:t>
      </w:r>
      <w:r w:rsidR="00BD247E">
        <w:rPr>
          <w:b/>
          <w:bCs/>
        </w:rPr>
        <w:t xml:space="preserve"> </w:t>
      </w:r>
    </w:p>
    <w:p w14:paraId="7CA62F6E" w14:textId="77777777" w:rsidR="00993A45" w:rsidRPr="00BA1EEA" w:rsidRDefault="00993A45" w:rsidP="00993A45"/>
    <w:p w14:paraId="0E768A85" w14:textId="7404BD4A" w:rsidR="00993A45" w:rsidRPr="00BA1EEA" w:rsidRDefault="00BD247E" w:rsidP="00993A45">
      <w:r>
        <w:t xml:space="preserve">This multifaceted rock opera that effectively combines music, theatre and dance set new standards not only visually but also in terms of electroacoustics – and it did so in a location that is anything but ideal for the use of PA equipment. A key role in ensuring the best sound quality was played by </w:t>
      </w:r>
      <w:r w:rsidR="00DA6B2C">
        <w:t xml:space="preserve">the brand-new </w:t>
      </w:r>
      <w:r w:rsidR="00993A45" w:rsidRPr="00BA1EEA">
        <w:t>Sennheiser</w:t>
      </w:r>
      <w:r w:rsidR="00993A45" w:rsidRPr="00BA1EEA">
        <w:rPr>
          <w:rFonts w:ascii="Arial" w:hAnsi="Arial" w:cs="Arial"/>
        </w:rPr>
        <w:t> </w:t>
      </w:r>
      <w:r w:rsidR="00993A45" w:rsidRPr="00BA1EEA">
        <w:t>Spectera</w:t>
      </w:r>
      <w:r w:rsidR="00993A45" w:rsidRPr="004104D9">
        <w:t> </w:t>
      </w:r>
      <w:r w:rsidR="00DA6B2C" w:rsidRPr="004104D9">
        <w:t>wideband ecosystem. Two</w:t>
      </w:r>
      <w:r w:rsidR="004104D9">
        <w:t xml:space="preserve"> </w:t>
      </w:r>
      <w:r w:rsidR="00993A45" w:rsidRPr="00BA1EEA">
        <w:t>Spectera</w:t>
      </w:r>
      <w:r w:rsidR="00993A45" w:rsidRPr="00BA1EEA">
        <w:rPr>
          <w:rFonts w:ascii="Arial" w:hAnsi="Arial" w:cs="Arial"/>
        </w:rPr>
        <w:t> </w:t>
      </w:r>
      <w:r w:rsidR="00993A45" w:rsidRPr="00BA1EEA">
        <w:t>Base</w:t>
      </w:r>
      <w:r w:rsidR="00993A45" w:rsidRPr="00BA1EEA">
        <w:rPr>
          <w:rFonts w:ascii="Arial" w:hAnsi="Arial" w:cs="Arial"/>
        </w:rPr>
        <w:t> </w:t>
      </w:r>
      <w:r w:rsidR="00993A45" w:rsidRPr="00BA1EEA">
        <w:t>Stations, 32</w:t>
      </w:r>
      <w:r w:rsidR="00993A45" w:rsidRPr="00BA1EEA">
        <w:rPr>
          <w:rFonts w:ascii="Arial" w:hAnsi="Arial" w:cs="Arial"/>
        </w:rPr>
        <w:t> </w:t>
      </w:r>
      <w:r w:rsidR="00993A45" w:rsidRPr="00BA1EEA">
        <w:t>SEK</w:t>
      </w:r>
      <w:r w:rsidR="00DA6B2C">
        <w:t xml:space="preserve"> b</w:t>
      </w:r>
      <w:r w:rsidR="00993A45" w:rsidRPr="00BA1EEA">
        <w:t xml:space="preserve">odypacks </w:t>
      </w:r>
      <w:r w:rsidR="00DA6B2C">
        <w:t>a</w:t>
      </w:r>
      <w:r w:rsidR="00993A45" w:rsidRPr="00BA1EEA">
        <w:t xml:space="preserve">nd </w:t>
      </w:r>
      <w:r w:rsidR="00DA6B2C">
        <w:t xml:space="preserve">eight </w:t>
      </w:r>
      <w:r w:rsidR="00993A45" w:rsidRPr="00BA1EEA">
        <w:t>DAD</w:t>
      </w:r>
      <w:r w:rsidR="00747470">
        <w:rPr>
          <w:rFonts w:ascii="Cambria Math" w:hAnsi="Cambria Math" w:cs="Cambria Math"/>
        </w:rPr>
        <w:t xml:space="preserve"> a</w:t>
      </w:r>
      <w:r w:rsidR="00747470">
        <w:t>ntennas</w:t>
      </w:r>
      <w:r w:rsidR="00993A45" w:rsidRPr="00BA1EEA">
        <w:t xml:space="preserve"> </w:t>
      </w:r>
      <w:r w:rsidR="00DA6B2C">
        <w:t xml:space="preserve">delivered a magnificent </w:t>
      </w:r>
      <w:r w:rsidR="00DA6B2C">
        <w:rPr>
          <w:rFonts w:cs="Arial"/>
        </w:rPr>
        <w:t>performance</w:t>
      </w:r>
      <w:r w:rsidR="00DA6B2C">
        <w:t xml:space="preserve">. </w:t>
      </w:r>
    </w:p>
    <w:p w14:paraId="74ACD805" w14:textId="77777777" w:rsidR="00993A45" w:rsidRPr="00BA1EEA" w:rsidRDefault="00993A45" w:rsidP="00993A45"/>
    <w:p w14:paraId="25E83180" w14:textId="77777777" w:rsidR="00993A45" w:rsidRPr="00BA1EEA" w:rsidRDefault="00993A45" w:rsidP="00993A45">
      <w:pPr>
        <w:rPr>
          <w:b/>
          <w:bCs/>
        </w:rPr>
      </w:pPr>
      <w:r w:rsidRPr="00BA1EEA">
        <w:rPr>
          <w:b/>
          <w:bCs/>
        </w:rPr>
        <w:t>High</w:t>
      </w:r>
      <w:r w:rsidR="001970A8">
        <w:rPr>
          <w:b/>
          <w:bCs/>
        </w:rPr>
        <w:t>-</w:t>
      </w:r>
      <w:r w:rsidRPr="00BA1EEA">
        <w:rPr>
          <w:b/>
          <w:bCs/>
        </w:rPr>
        <w:t xml:space="preserve">tech </w:t>
      </w:r>
      <w:r w:rsidR="001970A8">
        <w:rPr>
          <w:b/>
          <w:bCs/>
        </w:rPr>
        <w:t>meets hallelujah</w:t>
      </w:r>
      <w:r w:rsidRPr="00BA1EEA">
        <w:rPr>
          <w:b/>
          <w:bCs/>
        </w:rPr>
        <w:t xml:space="preserve"> </w:t>
      </w:r>
    </w:p>
    <w:p w14:paraId="57BFD4BD" w14:textId="5F60D517" w:rsidR="00993A45" w:rsidRPr="00BA1EEA" w:rsidRDefault="00DC2AAF" w:rsidP="00993A45">
      <w:r>
        <w:t>“</w:t>
      </w:r>
      <w:r w:rsidR="00DA6B2C">
        <w:t xml:space="preserve">There are two main reasons why </w:t>
      </w:r>
      <w:r w:rsidR="00993A45" w:rsidRPr="00BA1EEA">
        <w:t xml:space="preserve">Sennheiser Spectera </w:t>
      </w:r>
      <w:r w:rsidR="00DA6B2C">
        <w:t>systems</w:t>
      </w:r>
      <w:r w:rsidR="003B5AB6">
        <w:t xml:space="preserve"> were the preferred choice for ‘Jesus Christ Superstar’,</w:t>
      </w:r>
      <w:r w:rsidR="00993A45" w:rsidRPr="00BA1EEA">
        <w:t>“ e</w:t>
      </w:r>
      <w:r w:rsidR="003B5AB6">
        <w:t xml:space="preserve">xplained </w:t>
      </w:r>
      <w:proofErr w:type="spellStart"/>
      <w:r>
        <w:t>tonmeister</w:t>
      </w:r>
      <w:proofErr w:type="spellEnd"/>
      <w:r w:rsidR="00993A45" w:rsidRPr="00BA1EEA">
        <w:t xml:space="preserve"> Holger Schwark, </w:t>
      </w:r>
      <w:r w:rsidR="003B5AB6">
        <w:t>who was responsible for the sound design of the rock oratorio. “First of all</w:t>
      </w:r>
      <w:r w:rsidR="003B5AB6" w:rsidRPr="003B5AB6">
        <w:t>, Spect</w:t>
      </w:r>
      <w:r w:rsidR="003B5AB6">
        <w:t>era is remarkably unaffected by</w:t>
      </w:r>
      <w:r w:rsidR="003B5AB6" w:rsidRPr="003B5AB6">
        <w:t xml:space="preserve"> interference that </w:t>
      </w:r>
      <w:r w:rsidR="003B5AB6">
        <w:t xml:space="preserve">usually </w:t>
      </w:r>
      <w:r w:rsidR="003B5AB6" w:rsidRPr="003B5AB6">
        <w:t xml:space="preserve">occurs in </w:t>
      </w:r>
      <w:r w:rsidR="003B5AB6">
        <w:t xml:space="preserve">such </w:t>
      </w:r>
      <w:r w:rsidR="003B5AB6" w:rsidRPr="003B5AB6">
        <w:t xml:space="preserve">demanding environments with </w:t>
      </w:r>
      <w:r w:rsidR="003B5AB6">
        <w:t xml:space="preserve">lots of </w:t>
      </w:r>
      <w:r w:rsidR="003B5AB6" w:rsidRPr="003B5AB6">
        <w:t>RF refl</w:t>
      </w:r>
      <w:r w:rsidR="003B5AB6">
        <w:t>ection</w:t>
      </w:r>
      <w:r w:rsidR="003B5AB6" w:rsidRPr="003B5AB6">
        <w:t>.</w:t>
      </w:r>
      <w:r w:rsidR="003B5AB6">
        <w:t xml:space="preserve"> </w:t>
      </w:r>
      <w:r w:rsidR="003B5AB6">
        <w:lastRenderedPageBreak/>
        <w:t>Secondly, the performers enjoy the high level of wearing comfort</w:t>
      </w:r>
      <w:r w:rsidR="004104D9">
        <w:t xml:space="preserve"> that it offers</w:t>
      </w:r>
      <w:r w:rsidR="003B5AB6">
        <w:t xml:space="preserve">, as they only need a single beltpack instead of the usual two devices – the special feature of the SEK bodypacks is that they function simultaneously as a bodypack </w:t>
      </w:r>
      <w:r w:rsidR="003B5AB6" w:rsidRPr="003B5AB6">
        <w:rPr>
          <w:rFonts w:cs="Arial"/>
        </w:rPr>
        <w:t>transmitter</w:t>
      </w:r>
      <w:r w:rsidR="003B5AB6">
        <w:rPr>
          <w:rFonts w:cs="Arial"/>
        </w:rPr>
        <w:t xml:space="preserve"> and an in-ear </w:t>
      </w:r>
      <w:r w:rsidR="003B5AB6" w:rsidRPr="003B5AB6">
        <w:rPr>
          <w:rFonts w:cs="Arial"/>
        </w:rPr>
        <w:t>receiver</w:t>
      </w:r>
      <w:r w:rsidR="003B5AB6">
        <w:rPr>
          <w:rFonts w:cs="Arial"/>
        </w:rPr>
        <w:t>. That benefit is much appreciated, of course, even though ‘</w:t>
      </w:r>
      <w:r w:rsidR="00993A45" w:rsidRPr="00BA1EEA">
        <w:t xml:space="preserve">Jesus Christ Superstar‘ </w:t>
      </w:r>
      <w:r w:rsidR="003B5AB6">
        <w:t>does not have all that many costume changes.</w:t>
      </w:r>
      <w:r>
        <w:t>”</w:t>
      </w:r>
    </w:p>
    <w:p w14:paraId="75513D4F" w14:textId="77777777" w:rsidR="00FA0FD6" w:rsidRPr="00BA1EEA" w:rsidRDefault="00FA0FD6"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84"/>
        <w:gridCol w:w="2504"/>
      </w:tblGrid>
      <w:tr w:rsidR="009253BF" w:rsidRPr="00BA1EEA" w14:paraId="3C23A0A5" w14:textId="77777777" w:rsidTr="009253BF">
        <w:tc>
          <w:tcPr>
            <w:tcW w:w="3935" w:type="dxa"/>
          </w:tcPr>
          <w:p w14:paraId="48A9FA0F" w14:textId="77777777" w:rsidR="009253BF" w:rsidRPr="00BA1EEA" w:rsidRDefault="009253BF" w:rsidP="009253BF">
            <w:pPr>
              <w:pStyle w:val="Beschriftung"/>
            </w:pPr>
            <w:r w:rsidRPr="00BA1EEA">
              <w:rPr>
                <w:noProof/>
                <w:lang w:eastAsia="en-GB"/>
              </w:rPr>
              <w:drawing>
                <wp:inline distT="0" distB="0" distL="0" distR="0" wp14:anchorId="5D123733" wp14:editId="1EDC9923">
                  <wp:extent cx="3414057" cy="2275027"/>
                  <wp:effectExtent l="0" t="0" r="0" b="0"/>
                  <wp:docPr id="1610665208" name="Grafik 2" descr="Ein Bild, das Person, Menschliches Gesicht, Kleidung, Man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65208" name="Grafik 2" descr="Ein Bild, das Person, Menschliches Gesicht, Kleidung, Mann enthält.&#10;&#10;KI-generierte Inhalte können fehlerhaft sein."/>
                          <pic:cNvPicPr/>
                        </pic:nvPicPr>
                        <pic:blipFill>
                          <a:blip r:embed="rId12"/>
                          <a:stretch>
                            <a:fillRect/>
                          </a:stretch>
                        </pic:blipFill>
                        <pic:spPr>
                          <a:xfrm>
                            <a:off x="0" y="0"/>
                            <a:ext cx="3421151" cy="2279754"/>
                          </a:xfrm>
                          <a:prstGeom prst="rect">
                            <a:avLst/>
                          </a:prstGeom>
                        </pic:spPr>
                      </pic:pic>
                    </a:graphicData>
                  </a:graphic>
                </wp:inline>
              </w:drawing>
            </w:r>
          </w:p>
        </w:tc>
        <w:tc>
          <w:tcPr>
            <w:tcW w:w="3935" w:type="dxa"/>
          </w:tcPr>
          <w:p w14:paraId="3BEADCC1" w14:textId="4E1C3CD0" w:rsidR="009253BF" w:rsidRPr="00BA1EEA" w:rsidRDefault="00DC2AAF" w:rsidP="003B5AB6">
            <w:pPr>
              <w:pStyle w:val="Beschriftung"/>
            </w:pPr>
            <w:proofErr w:type="spellStart"/>
            <w:r>
              <w:t>Tonmeister</w:t>
            </w:r>
            <w:proofErr w:type="spellEnd"/>
            <w:r>
              <w:t xml:space="preserve"> </w:t>
            </w:r>
            <w:r w:rsidR="009253BF" w:rsidRPr="00BA1EEA">
              <w:t xml:space="preserve">Holger Schwark </w:t>
            </w:r>
            <w:r w:rsidR="003B5AB6">
              <w:t xml:space="preserve">was responsible for the sound design for </w:t>
            </w:r>
            <w:r w:rsidR="00055184">
              <w:t>‘</w:t>
            </w:r>
            <w:r w:rsidR="009253BF" w:rsidRPr="00BA1EEA">
              <w:t>Jesus Christ Superstar</w:t>
            </w:r>
            <w:r w:rsidR="00055184">
              <w:t>’</w:t>
            </w:r>
          </w:p>
        </w:tc>
      </w:tr>
    </w:tbl>
    <w:p w14:paraId="3DD6AD30" w14:textId="77777777" w:rsidR="009253BF" w:rsidRPr="00BA1EEA" w:rsidRDefault="009253BF" w:rsidP="00993A45"/>
    <w:p w14:paraId="6FBEDCB5" w14:textId="6F39A7BE" w:rsidR="00993A45" w:rsidRPr="00BA1EEA" w:rsidRDefault="00993A45" w:rsidP="00993A45">
      <w:r w:rsidRPr="00BA1EEA">
        <w:t xml:space="preserve">Schwark </w:t>
      </w:r>
      <w:r w:rsidR="00077F2B">
        <w:t xml:space="preserve">pointed to the hangar’s huge metal doors, the metal ceiling and the multitude of steel girders. “Many of the challenges that you have to overcome with </w:t>
      </w:r>
      <w:r w:rsidR="00077F2B">
        <w:rPr>
          <w:rFonts w:cs="Arial"/>
        </w:rPr>
        <w:t>conventional</w:t>
      </w:r>
      <w:r w:rsidR="00077F2B">
        <w:t xml:space="preserve"> wireless systems are simply not a problem with Spectera because of its innovative </w:t>
      </w:r>
      <w:r w:rsidR="00077F2B">
        <w:rPr>
          <w:rFonts w:cs="Arial"/>
        </w:rPr>
        <w:t>transmission</w:t>
      </w:r>
      <w:r w:rsidR="00077F2B">
        <w:t xml:space="preserve"> principle. </w:t>
      </w:r>
      <w:r w:rsidR="00077F2B" w:rsidRPr="00077F2B">
        <w:t xml:space="preserve">Even the </w:t>
      </w:r>
      <w:r w:rsidR="00077F2B">
        <w:t>R</w:t>
      </w:r>
      <w:r w:rsidR="00077F2B" w:rsidRPr="00077F2B">
        <w:t>F reflections</w:t>
      </w:r>
      <w:r w:rsidR="00077F2B">
        <w:t>, which are</w:t>
      </w:r>
      <w:r w:rsidR="00077F2B" w:rsidRPr="00077F2B">
        <w:t xml:space="preserve"> usually extremely annoying</w:t>
      </w:r>
      <w:r w:rsidR="00077F2B">
        <w:t>,</w:t>
      </w:r>
      <w:r w:rsidR="00077F2B" w:rsidRPr="00077F2B">
        <w:t xml:space="preserve"> are beneficial! In </w:t>
      </w:r>
      <w:r w:rsidR="00077F2B">
        <w:t xml:space="preserve">a </w:t>
      </w:r>
      <w:r w:rsidR="00077F2B" w:rsidRPr="00077F2B">
        <w:t xml:space="preserve">direct comparison to the settings </w:t>
      </w:r>
      <w:r w:rsidR="00077F2B">
        <w:t>that had to</w:t>
      </w:r>
      <w:r w:rsidR="004104D9">
        <w:t xml:space="preserve"> be</w:t>
      </w:r>
      <w:r w:rsidR="00077F2B">
        <w:t xml:space="preserve"> made in</w:t>
      </w:r>
      <w:r w:rsidR="00077F2B" w:rsidRPr="00077F2B">
        <w:t xml:space="preserve"> previous years, </w:t>
      </w:r>
      <w:r w:rsidR="0037549E">
        <w:t>operating the</w:t>
      </w:r>
      <w:r w:rsidR="00077F2B" w:rsidRPr="00077F2B">
        <w:t xml:space="preserve"> wireless </w:t>
      </w:r>
      <w:r w:rsidR="0037549E">
        <w:t>system for</w:t>
      </w:r>
      <w:r w:rsidR="00077F2B" w:rsidRPr="00077F2B">
        <w:t xml:space="preserve"> ‘Jesus</w:t>
      </w:r>
      <w:r w:rsidR="0082265F">
        <w:t xml:space="preserve"> Christ Superstar’ in Hangar 4 wa</w:t>
      </w:r>
      <w:r w:rsidR="00077F2B" w:rsidRPr="00077F2B">
        <w:t>s remarkably stress-free.</w:t>
      </w:r>
      <w:r w:rsidR="00DC2AAF">
        <w:t>”</w:t>
      </w:r>
      <w:r w:rsidR="0037549E">
        <w:t xml:space="preserve"> </w:t>
      </w:r>
    </w:p>
    <w:p w14:paraId="0825F688" w14:textId="77777777" w:rsidR="00FA0FD6" w:rsidRPr="00BA1EEA" w:rsidRDefault="00FA0FD6" w:rsidP="00993A45"/>
    <w:p w14:paraId="336F6CBD" w14:textId="762F9682" w:rsidR="00993A45" w:rsidRPr="00BA1EEA" w:rsidRDefault="0037549E" w:rsidP="00993A45">
      <w:r>
        <w:t xml:space="preserve">A similar opinion was expressed by </w:t>
      </w:r>
      <w:r w:rsidR="00993A45" w:rsidRPr="00BA1EEA">
        <w:t xml:space="preserve">Simon Böttler, </w:t>
      </w:r>
      <w:r>
        <w:t xml:space="preserve">the permanent </w:t>
      </w:r>
      <w:proofErr w:type="spellStart"/>
      <w:r w:rsidR="00DC2AAF">
        <w:t>tonmeister</w:t>
      </w:r>
      <w:proofErr w:type="spellEnd"/>
      <w:r w:rsidR="00DC2AAF">
        <w:t xml:space="preserve"> </w:t>
      </w:r>
      <w:r>
        <w:t xml:space="preserve">at the </w:t>
      </w:r>
      <w:proofErr w:type="spellStart"/>
      <w:r>
        <w:t>Komische</w:t>
      </w:r>
      <w:proofErr w:type="spellEnd"/>
      <w:r w:rsidR="00993A45" w:rsidRPr="00BA1EEA">
        <w:t xml:space="preserve"> Oper Berlin, </w:t>
      </w:r>
      <w:r w:rsidRPr="0037549E">
        <w:t xml:space="preserve">who alternated with his colleague Andrea Jetter in operating the FOH console during the </w:t>
      </w:r>
      <w:r>
        <w:t>shows.</w:t>
      </w:r>
      <w:r w:rsidRPr="0037549E">
        <w:t xml:space="preserve"> </w:t>
      </w:r>
      <w:r>
        <w:t>“</w:t>
      </w:r>
      <w:r w:rsidRPr="0037549E">
        <w:t xml:space="preserve">I </w:t>
      </w:r>
      <w:r>
        <w:t>didn’t have</w:t>
      </w:r>
      <w:r w:rsidRPr="0037549E">
        <w:t xml:space="preserve"> the opportunity </w:t>
      </w:r>
      <w:r>
        <w:t>b</w:t>
      </w:r>
      <w:r w:rsidRPr="0037549E">
        <w:t xml:space="preserve">efore ‘Jesus Christ Superstar’ to gain any practical experience with </w:t>
      </w:r>
      <w:r>
        <w:t xml:space="preserve">the </w:t>
      </w:r>
      <w:r w:rsidRPr="0037549E">
        <w:t>Spectera</w:t>
      </w:r>
      <w:r>
        <w:t xml:space="preserve"> system</w:t>
      </w:r>
      <w:r w:rsidRPr="0037549E">
        <w:t>.</w:t>
      </w:r>
      <w:r>
        <w:t xml:space="preserve"> But I can now confirm that this relatively new system works</w:t>
      </w:r>
      <w:r w:rsidR="0082265F">
        <w:t xml:space="preserve"> absolutely perfectly for us. I haven’t</w:t>
      </w:r>
      <w:r>
        <w:t xml:space="preserve"> noticed any drop-outs or interference of any kind at the </w:t>
      </w:r>
      <w:r w:rsidR="00993A45" w:rsidRPr="00BA1EEA">
        <w:t>FOH</w:t>
      </w:r>
      <w:r>
        <w:t xml:space="preserve"> console.</w:t>
      </w:r>
      <w:r w:rsidR="00993A45" w:rsidRPr="00BA1EEA">
        <w:t xml:space="preserve"> </w:t>
      </w:r>
      <w:r w:rsidRPr="0037549E">
        <w:t xml:space="preserve">My colleagues from </w:t>
      </w:r>
      <w:r>
        <w:t>the w</w:t>
      </w:r>
      <w:r w:rsidRPr="0037549E">
        <w:t xml:space="preserve">ireless </w:t>
      </w:r>
      <w:r>
        <w:t>w</w:t>
      </w:r>
      <w:r w:rsidRPr="0037549E">
        <w:t xml:space="preserve">orld also told me </w:t>
      </w:r>
      <w:r>
        <w:t xml:space="preserve">just </w:t>
      </w:r>
      <w:r w:rsidRPr="0037549E">
        <w:t>how pleasant it w</w:t>
      </w:r>
      <w:r w:rsidR="00CE72C7">
        <w:t>as for them that they</w:t>
      </w:r>
      <w:r w:rsidRPr="0037549E">
        <w:t xml:space="preserve"> only have to equip the performers with one bodypack instead of two before the </w:t>
      </w:r>
      <w:r w:rsidR="00CE72C7">
        <w:t xml:space="preserve">start of the </w:t>
      </w:r>
      <w:r w:rsidRPr="0037549E">
        <w:t>show.</w:t>
      </w:r>
      <w:r w:rsidR="00CE72C7">
        <w:t xml:space="preserve">” </w:t>
      </w:r>
    </w:p>
    <w:p w14:paraId="54AB6461" w14:textId="77777777" w:rsidR="00381396" w:rsidRPr="00BA1EEA" w:rsidRDefault="00381396"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11"/>
        <w:gridCol w:w="2677"/>
      </w:tblGrid>
      <w:tr w:rsidR="009253BF" w:rsidRPr="00BA1EEA" w14:paraId="53450AF2" w14:textId="77777777" w:rsidTr="009253BF">
        <w:tc>
          <w:tcPr>
            <w:tcW w:w="3935" w:type="dxa"/>
          </w:tcPr>
          <w:p w14:paraId="4E36AF49" w14:textId="77777777" w:rsidR="009253BF" w:rsidRPr="00BA1EEA" w:rsidRDefault="009253BF" w:rsidP="009253BF">
            <w:pPr>
              <w:pStyle w:val="Beschriftung"/>
            </w:pPr>
            <w:r w:rsidRPr="00BA1EEA">
              <w:rPr>
                <w:noProof/>
                <w:lang w:eastAsia="en-GB"/>
              </w:rPr>
              <w:lastRenderedPageBreak/>
              <w:drawing>
                <wp:inline distT="0" distB="0" distL="0" distR="0" wp14:anchorId="0FEBA5FD" wp14:editId="5E4B9F51">
                  <wp:extent cx="3304280" cy="2201875"/>
                  <wp:effectExtent l="0" t="0" r="0" b="8255"/>
                  <wp:docPr id="139035659" name="Grafik 3" descr="Ein Bild, das Menschliches Gesicht, Person, Kleidung, Lächel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35659" name="Grafik 3" descr="Ein Bild, das Menschliches Gesicht, Person, Kleidung, Lächeln enthält.&#10;&#10;KI-generierte Inhalte können fehlerhaft sein."/>
                          <pic:cNvPicPr/>
                        </pic:nvPicPr>
                        <pic:blipFill>
                          <a:blip r:embed="rId13"/>
                          <a:stretch>
                            <a:fillRect/>
                          </a:stretch>
                        </pic:blipFill>
                        <pic:spPr>
                          <a:xfrm>
                            <a:off x="0" y="0"/>
                            <a:ext cx="3308700" cy="2204820"/>
                          </a:xfrm>
                          <a:prstGeom prst="rect">
                            <a:avLst/>
                          </a:prstGeom>
                        </pic:spPr>
                      </pic:pic>
                    </a:graphicData>
                  </a:graphic>
                </wp:inline>
              </w:drawing>
            </w:r>
          </w:p>
        </w:tc>
        <w:tc>
          <w:tcPr>
            <w:tcW w:w="3935" w:type="dxa"/>
          </w:tcPr>
          <w:p w14:paraId="22EF5964" w14:textId="22A90921" w:rsidR="009253BF" w:rsidRPr="00BA1EEA" w:rsidRDefault="009253BF" w:rsidP="00E24717">
            <w:pPr>
              <w:pStyle w:val="Beschriftung"/>
            </w:pPr>
            <w:r w:rsidRPr="00BA1EEA">
              <w:t xml:space="preserve">Simon Böttler, </w:t>
            </w:r>
            <w:r w:rsidR="00E24717">
              <w:t xml:space="preserve">permanent </w:t>
            </w:r>
            <w:proofErr w:type="spellStart"/>
            <w:r w:rsidR="00DC2AAF">
              <w:t>tonmeister</w:t>
            </w:r>
            <w:proofErr w:type="spellEnd"/>
            <w:r w:rsidR="00E24717">
              <w:t xml:space="preserve"> at the </w:t>
            </w:r>
            <w:proofErr w:type="spellStart"/>
            <w:r w:rsidR="00E24717">
              <w:t>Komische</w:t>
            </w:r>
            <w:proofErr w:type="spellEnd"/>
            <w:r w:rsidRPr="00BA1EEA">
              <w:t xml:space="preserve"> Oper Berlin, </w:t>
            </w:r>
            <w:r w:rsidR="00E24717">
              <w:t xml:space="preserve">alternated with </w:t>
            </w:r>
            <w:r w:rsidR="00E24717" w:rsidRPr="00BA1EEA">
              <w:t xml:space="preserve">Andrea Jetter </w:t>
            </w:r>
            <w:r w:rsidR="00E24717">
              <w:t xml:space="preserve">at the </w:t>
            </w:r>
            <w:r w:rsidRPr="00BA1EEA">
              <w:t>FOH</w:t>
            </w:r>
            <w:r w:rsidR="00E24717">
              <w:t xml:space="preserve"> console</w:t>
            </w:r>
            <w:r w:rsidRPr="00BA1EEA">
              <w:t xml:space="preserve"> </w:t>
            </w:r>
          </w:p>
        </w:tc>
      </w:tr>
    </w:tbl>
    <w:p w14:paraId="1AC1D9E8" w14:textId="77777777" w:rsidR="009253BF" w:rsidRPr="00BA1EEA" w:rsidRDefault="009253BF" w:rsidP="00993A45"/>
    <w:p w14:paraId="19D153A7" w14:textId="68E2C4C9" w:rsidR="00993A45" w:rsidRPr="00BA1EEA" w:rsidRDefault="00993A45" w:rsidP="00993A45">
      <w:r w:rsidRPr="00BA1EEA">
        <w:t xml:space="preserve">Schwark </w:t>
      </w:r>
      <w:r w:rsidR="00E24717">
        <w:t xml:space="preserve">emphasised that </w:t>
      </w:r>
      <w:r w:rsidR="00E24717" w:rsidRPr="00E24717">
        <w:t xml:space="preserve">many </w:t>
      </w:r>
      <w:r w:rsidR="00E24717">
        <w:t>performers really</w:t>
      </w:r>
      <w:r w:rsidR="00E24717" w:rsidRPr="00E24717">
        <w:t xml:space="preserve"> </w:t>
      </w:r>
      <w:r w:rsidR="00F60A2E">
        <w:t>appreciate</w:t>
      </w:r>
      <w:r w:rsidR="00E24717" w:rsidRPr="00E24717">
        <w:t xml:space="preserve"> </w:t>
      </w:r>
      <w:r w:rsidR="00E24717">
        <w:t xml:space="preserve">it when </w:t>
      </w:r>
      <w:r w:rsidR="00895160">
        <w:t xml:space="preserve">they see </w:t>
      </w:r>
      <w:r w:rsidR="00E24717" w:rsidRPr="00E24717">
        <w:t xml:space="preserve">their own name appear on the </w:t>
      </w:r>
      <w:r w:rsidR="00E24717">
        <w:t>continuously visible e</w:t>
      </w:r>
      <w:r w:rsidR="00E24717" w:rsidRPr="00E24717">
        <w:t>-</w:t>
      </w:r>
      <w:r w:rsidR="00E24717">
        <w:t>i</w:t>
      </w:r>
      <w:r w:rsidR="00E24717" w:rsidRPr="00E24717">
        <w:t xml:space="preserve">nk displays of the SEK bodypacks. </w:t>
      </w:r>
      <w:r w:rsidR="00895160">
        <w:t xml:space="preserve">“It may seem like a small </w:t>
      </w:r>
      <w:r w:rsidR="00F60A2E">
        <w:t>detail</w:t>
      </w:r>
      <w:r w:rsidR="00895160">
        <w:t xml:space="preserve">, but it’s one that </w:t>
      </w:r>
      <w:r w:rsidR="00F60A2E">
        <w:t>give</w:t>
      </w:r>
      <w:r w:rsidR="001970A8">
        <w:t>s</w:t>
      </w:r>
      <w:r w:rsidR="00F60A2E">
        <w:t xml:space="preserve"> pleasure to</w:t>
      </w:r>
      <w:r w:rsidR="00895160">
        <w:t xml:space="preserve"> a lot of performers,” said the </w:t>
      </w:r>
      <w:proofErr w:type="spellStart"/>
      <w:r w:rsidR="00DC2AAF">
        <w:t>tonmeister</w:t>
      </w:r>
      <w:proofErr w:type="spellEnd"/>
      <w:r w:rsidR="00DC2AAF">
        <w:t xml:space="preserve">, </w:t>
      </w:r>
      <w:r w:rsidR="00895160" w:rsidRPr="00895160">
        <w:t xml:space="preserve">who </w:t>
      </w:r>
      <w:r w:rsidR="00F60A2E">
        <w:t>has</w:t>
      </w:r>
      <w:r w:rsidR="00895160">
        <w:t xml:space="preserve"> completed many successful</w:t>
      </w:r>
      <w:r w:rsidR="00895160" w:rsidRPr="00895160">
        <w:t xml:space="preserve"> classical </w:t>
      </w:r>
      <w:r w:rsidR="00DC2AAF">
        <w:t xml:space="preserve">music </w:t>
      </w:r>
      <w:r w:rsidR="00895160" w:rsidRPr="00895160">
        <w:t xml:space="preserve">projects of </w:t>
      </w:r>
      <w:r w:rsidR="00895160">
        <w:t xml:space="preserve">all </w:t>
      </w:r>
      <w:r w:rsidR="00F60A2E">
        <w:t>shapes</w:t>
      </w:r>
      <w:r w:rsidR="00895160" w:rsidRPr="00895160">
        <w:t xml:space="preserve"> and sizes and </w:t>
      </w:r>
      <w:r w:rsidR="00895160">
        <w:t xml:space="preserve">who </w:t>
      </w:r>
      <w:r w:rsidR="00895160" w:rsidRPr="00895160">
        <w:t>also regularly works for rock and pop acts such as the Pet Shop Boys.</w:t>
      </w:r>
      <w:r w:rsidRPr="00BA1EEA">
        <w:t xml:space="preserve"> </w:t>
      </w:r>
    </w:p>
    <w:p w14:paraId="0E82F441" w14:textId="77777777" w:rsidR="00381396" w:rsidRPr="00BA1EEA" w:rsidRDefault="00381396"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08"/>
        <w:gridCol w:w="1842"/>
      </w:tblGrid>
      <w:tr w:rsidR="003F058C" w:rsidRPr="00BA1EEA" w14:paraId="75236D06" w14:textId="77777777" w:rsidTr="003F058C">
        <w:trPr>
          <w:trHeight w:val="1438"/>
        </w:trPr>
        <w:tc>
          <w:tcPr>
            <w:tcW w:w="5808" w:type="dxa"/>
          </w:tcPr>
          <w:p w14:paraId="50E11922" w14:textId="77777777" w:rsidR="009253BF" w:rsidRPr="00BA1EEA" w:rsidRDefault="003F058C" w:rsidP="003F058C">
            <w:pPr>
              <w:pStyle w:val="Beschriftung"/>
            </w:pPr>
            <w:r w:rsidRPr="00BA1EEA">
              <w:rPr>
                <w:noProof/>
                <w:lang w:eastAsia="en-GB"/>
              </w:rPr>
              <w:drawing>
                <wp:inline distT="0" distB="0" distL="0" distR="0" wp14:anchorId="162BE069" wp14:editId="2C4CEAE5">
                  <wp:extent cx="3613709" cy="2408069"/>
                  <wp:effectExtent l="0" t="0" r="6350" b="0"/>
                  <wp:docPr id="2098491903" name="Grafik 4" descr="Ein Bild, das Text, Büroausstattung, stationär, St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91903" name="Grafik 4" descr="Ein Bild, das Text, Büroausstattung, stationär, Stift enthält.&#10;&#10;KI-generierte Inhalte können fehlerhaft sein."/>
                          <pic:cNvPicPr/>
                        </pic:nvPicPr>
                        <pic:blipFill>
                          <a:blip r:embed="rId14"/>
                          <a:stretch>
                            <a:fillRect/>
                          </a:stretch>
                        </pic:blipFill>
                        <pic:spPr>
                          <a:xfrm>
                            <a:off x="0" y="0"/>
                            <a:ext cx="3624330" cy="2415146"/>
                          </a:xfrm>
                          <a:prstGeom prst="rect">
                            <a:avLst/>
                          </a:prstGeom>
                        </pic:spPr>
                      </pic:pic>
                    </a:graphicData>
                  </a:graphic>
                </wp:inline>
              </w:drawing>
            </w:r>
          </w:p>
        </w:tc>
        <w:tc>
          <w:tcPr>
            <w:tcW w:w="1842" w:type="dxa"/>
          </w:tcPr>
          <w:p w14:paraId="668E1E0B" w14:textId="5FF73070" w:rsidR="009253BF" w:rsidRPr="00BA1EEA" w:rsidRDefault="00600156" w:rsidP="00DD4959">
            <w:pPr>
              <w:pStyle w:val="Beschriftung"/>
            </w:pPr>
            <w:r>
              <w:t xml:space="preserve">The </w:t>
            </w:r>
            <w:r w:rsidR="001B21D3">
              <w:t xml:space="preserve">performers appreciated the e-ink display of the bodypacks </w:t>
            </w:r>
          </w:p>
        </w:tc>
      </w:tr>
    </w:tbl>
    <w:p w14:paraId="6B1A87FF" w14:textId="77777777" w:rsidR="009253BF" w:rsidRPr="00BA1EEA" w:rsidRDefault="009253BF" w:rsidP="00993A45"/>
    <w:p w14:paraId="73E0358C" w14:textId="77777777" w:rsidR="00993A45" w:rsidRPr="00BA1EEA" w:rsidRDefault="00993A45" w:rsidP="00993A45">
      <w:pPr>
        <w:rPr>
          <w:b/>
          <w:bCs/>
        </w:rPr>
      </w:pPr>
      <w:r w:rsidRPr="00BA1EEA">
        <w:rPr>
          <w:b/>
          <w:bCs/>
        </w:rPr>
        <w:t>SEK</w:t>
      </w:r>
      <w:r w:rsidR="00DD4959">
        <w:rPr>
          <w:b/>
          <w:bCs/>
        </w:rPr>
        <w:t xml:space="preserve"> b</w:t>
      </w:r>
      <w:r w:rsidRPr="00BA1EEA">
        <w:rPr>
          <w:b/>
          <w:bCs/>
        </w:rPr>
        <w:t xml:space="preserve">odypack: </w:t>
      </w:r>
      <w:r w:rsidR="00DD4959">
        <w:rPr>
          <w:b/>
          <w:bCs/>
        </w:rPr>
        <w:t>one for all</w:t>
      </w:r>
    </w:p>
    <w:p w14:paraId="7B733C0F" w14:textId="6323D203" w:rsidR="00993A45" w:rsidRPr="00BA1EEA" w:rsidRDefault="00DD4959" w:rsidP="00993A45">
      <w:r>
        <w:t xml:space="preserve">During the </w:t>
      </w:r>
      <w:r>
        <w:rPr>
          <w:rFonts w:cs="Arial"/>
        </w:rPr>
        <w:t>performance</w:t>
      </w:r>
      <w:r>
        <w:t xml:space="preserve">s of </w:t>
      </w:r>
      <w:r w:rsidR="00055184">
        <w:t>‘</w:t>
      </w:r>
      <w:r>
        <w:t>Jesus Christ Superstar</w:t>
      </w:r>
      <w:r w:rsidR="00055184">
        <w:t>’</w:t>
      </w:r>
      <w:r>
        <w:t>, 27</w:t>
      </w:r>
      <w:r w:rsidR="00993A45" w:rsidRPr="00BA1EEA">
        <w:t xml:space="preserve"> </w:t>
      </w:r>
      <w:r>
        <w:t xml:space="preserve">of a total of 32 </w:t>
      </w:r>
      <w:r w:rsidR="00993A45" w:rsidRPr="00BA1EEA">
        <w:t>Sennheiser Spectera SEK</w:t>
      </w:r>
      <w:r>
        <w:t xml:space="preserve"> b</w:t>
      </w:r>
      <w:r w:rsidR="00993A45" w:rsidRPr="00BA1EEA">
        <w:t xml:space="preserve">odypacks </w:t>
      </w:r>
      <w:r>
        <w:t xml:space="preserve">were used in their </w:t>
      </w:r>
      <w:r w:rsidR="00DC2AAF">
        <w:t>dual</w:t>
      </w:r>
      <w:r>
        <w:t xml:space="preserve"> function as a transmitter and receiver. The nine main actors </w:t>
      </w:r>
      <w:r>
        <w:rPr>
          <w:rFonts w:cs="Arial"/>
        </w:rPr>
        <w:t>as well as</w:t>
      </w:r>
      <w:r>
        <w:t xml:space="preserve"> a further 18 ensemble members benefited from this bidirectional operation. The saxophonist of the live rock band </w:t>
      </w:r>
      <w:r w:rsidR="00420E13">
        <w:t xml:space="preserve">also used an SEK bodypack as a transmitter </w:t>
      </w:r>
      <w:r w:rsidR="00CA6152">
        <w:t xml:space="preserve">enabling him to move around the stage </w:t>
      </w:r>
      <w:r w:rsidR="00420E13">
        <w:t xml:space="preserve">during the show. His instrument was fitted with a </w:t>
      </w:r>
      <w:r w:rsidR="00993A45" w:rsidRPr="00BA1EEA">
        <w:t xml:space="preserve">Neumann Miniature Clip Mic MCM </w:t>
      </w:r>
      <w:r w:rsidR="00420E13">
        <w:t>s</w:t>
      </w:r>
      <w:r w:rsidR="00993A45" w:rsidRPr="00BA1EEA">
        <w:t xml:space="preserve">ystem </w:t>
      </w:r>
      <w:r w:rsidR="00420E13">
        <w:t xml:space="preserve">with a </w:t>
      </w:r>
      <w:r w:rsidR="00993A45" w:rsidRPr="00BA1EEA">
        <w:t>KK</w:t>
      </w:r>
      <w:r w:rsidR="00993A45" w:rsidRPr="00BA1EEA">
        <w:rPr>
          <w:rFonts w:ascii="Arial" w:hAnsi="Arial" w:cs="Arial"/>
        </w:rPr>
        <w:t> </w:t>
      </w:r>
      <w:r w:rsidR="00993A45" w:rsidRPr="00BA1EEA">
        <w:t xml:space="preserve">14 </w:t>
      </w:r>
      <w:r w:rsidR="0025105C">
        <w:t>cardioid capsule</w:t>
      </w:r>
      <w:r w:rsidR="00993A45" w:rsidRPr="00BA1EEA">
        <w:t xml:space="preserve">. </w:t>
      </w:r>
      <w:r w:rsidR="00420E13">
        <w:t xml:space="preserve">Two additional SEK bodypacks </w:t>
      </w:r>
      <w:r w:rsidR="00420E13">
        <w:lastRenderedPageBreak/>
        <w:t>served as pure in-ear solutions at the monitor</w:t>
      </w:r>
      <w:r w:rsidR="00823CD2">
        <w:t>ing</w:t>
      </w:r>
      <w:r w:rsidR="00420E13">
        <w:t xml:space="preserve"> console.</w:t>
      </w:r>
      <w:r w:rsidR="00993A45" w:rsidRPr="00BA1EEA">
        <w:t xml:space="preserve"> </w:t>
      </w:r>
      <w:r w:rsidR="002C10B7">
        <w:t xml:space="preserve">During the rehearsals, the assistant directors </w:t>
      </w:r>
      <w:r w:rsidR="0079102A">
        <w:t xml:space="preserve">also </w:t>
      </w:r>
      <w:r w:rsidR="002C10B7">
        <w:t xml:space="preserve">used two SEK bodypacks, which were then </w:t>
      </w:r>
      <w:r w:rsidR="002C10B7">
        <w:rPr>
          <w:rFonts w:cs="Arial"/>
        </w:rPr>
        <w:t>available</w:t>
      </w:r>
      <w:r w:rsidR="002C10B7">
        <w:t xml:space="preserve"> as back-ups for the shows themselves. </w:t>
      </w:r>
    </w:p>
    <w:p w14:paraId="0ED40390" w14:textId="77777777" w:rsidR="00C76DEE" w:rsidRPr="00BA1EEA" w:rsidRDefault="00C76DEE" w:rsidP="00993A45"/>
    <w:p w14:paraId="76996561" w14:textId="0D393B8A" w:rsidR="00993A45" w:rsidRPr="00BA1EEA" w:rsidRDefault="00993A45" w:rsidP="00993A45">
      <w:proofErr w:type="spellStart"/>
      <w:r w:rsidRPr="00BA1EEA">
        <w:t>Böttler</w:t>
      </w:r>
      <w:proofErr w:type="spellEnd"/>
      <w:r w:rsidRPr="00BA1EEA">
        <w:t xml:space="preserve"> </w:t>
      </w:r>
      <w:r w:rsidR="002C10B7">
        <w:t xml:space="preserve">pointed out that not only the saxophone but also the entire string section of the orchestra was miked with </w:t>
      </w:r>
      <w:r w:rsidRPr="00BA1EEA">
        <w:t xml:space="preserve">Neumann MCM </w:t>
      </w:r>
      <w:r w:rsidR="002C10B7">
        <w:t>s</w:t>
      </w:r>
      <w:r w:rsidRPr="00BA1EEA">
        <w:t>ystem</w:t>
      </w:r>
      <w:r w:rsidR="002C10B7">
        <w:t>s</w:t>
      </w:r>
      <w:r w:rsidRPr="00BA1EEA">
        <w:t xml:space="preserve">. Schwark </w:t>
      </w:r>
      <w:r w:rsidR="002C10B7">
        <w:t xml:space="preserve">confirmed that the Neumann solutions provide very good sound </w:t>
      </w:r>
      <w:r w:rsidR="002C10B7">
        <w:rPr>
          <w:rFonts w:cs="Arial"/>
        </w:rPr>
        <w:t>characteristics</w:t>
      </w:r>
      <w:r w:rsidR="002C10B7">
        <w:t xml:space="preserve"> and user-friendly handling. </w:t>
      </w:r>
      <w:r w:rsidR="002C10B7" w:rsidRPr="00BA1EEA">
        <w:t>Neumann KM</w:t>
      </w:r>
      <w:r w:rsidR="002C10B7" w:rsidRPr="00BA1EEA">
        <w:rPr>
          <w:rFonts w:ascii="Arial" w:hAnsi="Arial" w:cs="Arial"/>
        </w:rPr>
        <w:t> </w:t>
      </w:r>
      <w:r w:rsidR="002C10B7" w:rsidRPr="00BA1EEA">
        <w:t xml:space="preserve">184 </w:t>
      </w:r>
      <w:r w:rsidR="002C10B7">
        <w:t xml:space="preserve">small diaphragm condenser </w:t>
      </w:r>
      <w:r w:rsidR="002C10B7">
        <w:rPr>
          <w:rFonts w:cs="Arial"/>
          <w:bCs/>
          <w:color w:val="000000"/>
        </w:rPr>
        <w:t>microphones</w:t>
      </w:r>
      <w:r w:rsidR="002C10B7">
        <w:t xml:space="preserve"> were used as overheads and for miking various percussion instruments.</w:t>
      </w:r>
    </w:p>
    <w:p w14:paraId="75D331AC" w14:textId="77777777" w:rsidR="00C76DEE" w:rsidRPr="00BA1EEA" w:rsidRDefault="00C76DEE"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35"/>
        <w:gridCol w:w="5153"/>
      </w:tblGrid>
      <w:tr w:rsidR="003F058C" w:rsidRPr="00BA1EEA" w14:paraId="5A471813" w14:textId="77777777" w:rsidTr="00407BC5">
        <w:tc>
          <w:tcPr>
            <w:tcW w:w="3935" w:type="dxa"/>
          </w:tcPr>
          <w:p w14:paraId="42258201" w14:textId="77777777" w:rsidR="00407BC5" w:rsidRPr="00BA1EEA" w:rsidRDefault="002C10B7" w:rsidP="00407BC5">
            <w:pPr>
              <w:pStyle w:val="Beschriftung"/>
            </w:pPr>
            <w:r>
              <w:t xml:space="preserve">The string section of the orchestra and the saxophone were miked using </w:t>
            </w:r>
            <w:r w:rsidR="00407BC5" w:rsidRPr="00BA1EEA">
              <w:t>Neumann M</w:t>
            </w:r>
            <w:r w:rsidR="006C326A" w:rsidRPr="00BA1EEA">
              <w:t>C</w:t>
            </w:r>
            <w:r w:rsidR="00407BC5" w:rsidRPr="00BA1EEA">
              <w:t xml:space="preserve">M </w:t>
            </w:r>
            <w:r>
              <w:t>systems</w:t>
            </w:r>
          </w:p>
          <w:p w14:paraId="33F93735" w14:textId="77777777" w:rsidR="00407BC5" w:rsidRPr="00BA1EEA" w:rsidRDefault="00407BC5" w:rsidP="00407BC5"/>
        </w:tc>
        <w:tc>
          <w:tcPr>
            <w:tcW w:w="3935" w:type="dxa"/>
          </w:tcPr>
          <w:p w14:paraId="7AC7B3BB" w14:textId="77777777" w:rsidR="003F058C" w:rsidRPr="00BA1EEA" w:rsidRDefault="00CA75C5" w:rsidP="003F058C">
            <w:pPr>
              <w:pStyle w:val="Beschriftung"/>
            </w:pPr>
            <w:r w:rsidRPr="00BA1EEA">
              <w:rPr>
                <w:noProof/>
                <w:lang w:eastAsia="en-GB"/>
              </w:rPr>
              <w:drawing>
                <wp:inline distT="0" distB="0" distL="0" distR="0" wp14:anchorId="1DDC295D" wp14:editId="222B83EB">
                  <wp:extent cx="3204058" cy="2135903"/>
                  <wp:effectExtent l="0" t="0" r="0" b="0"/>
                  <wp:docPr id="128830129" name="Grafik 1" descr="Ein Bild, das Text, Handschrift, Brief, stationä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0129" name="Grafik 1" descr="Ein Bild, das Text, Handschrift, Brief, stationär enthält.&#10;&#10;KI-generierte Inhalte können fehlerhaft sein."/>
                          <pic:cNvPicPr/>
                        </pic:nvPicPr>
                        <pic:blipFill>
                          <a:blip r:embed="rId15"/>
                          <a:stretch>
                            <a:fillRect/>
                          </a:stretch>
                        </pic:blipFill>
                        <pic:spPr>
                          <a:xfrm>
                            <a:off x="0" y="0"/>
                            <a:ext cx="3217249" cy="2144697"/>
                          </a:xfrm>
                          <a:prstGeom prst="rect">
                            <a:avLst/>
                          </a:prstGeom>
                        </pic:spPr>
                      </pic:pic>
                    </a:graphicData>
                  </a:graphic>
                </wp:inline>
              </w:drawing>
            </w:r>
          </w:p>
        </w:tc>
      </w:tr>
    </w:tbl>
    <w:p w14:paraId="74737694" w14:textId="77777777" w:rsidR="003F058C" w:rsidRPr="00BA1EEA" w:rsidRDefault="003F058C" w:rsidP="00993A45"/>
    <w:p w14:paraId="0C98F844" w14:textId="1D5234C4" w:rsidR="00993A45" w:rsidRPr="00BA1EEA" w:rsidRDefault="00AF0952" w:rsidP="00993A45">
      <w:r>
        <w:t xml:space="preserve">“You can definitely say that </w:t>
      </w:r>
      <w:r w:rsidR="004124B7">
        <w:t xml:space="preserve">the </w:t>
      </w:r>
      <w:r w:rsidR="004124B7" w:rsidRPr="00BA1EEA">
        <w:t xml:space="preserve">Spectera </w:t>
      </w:r>
      <w:r w:rsidR="004124B7">
        <w:t xml:space="preserve">wireless system </w:t>
      </w:r>
      <w:r w:rsidR="00076A71">
        <w:t>is</w:t>
      </w:r>
      <w:r w:rsidR="004124B7" w:rsidRPr="004124B7">
        <w:t xml:space="preserve"> quicker to set up than a conventional wireless </w:t>
      </w:r>
      <w:r w:rsidR="00076A71">
        <w:t>system</w:t>
      </w:r>
      <w:r w:rsidR="004124B7">
        <w:t xml:space="preserve">,” said </w:t>
      </w:r>
      <w:r w:rsidR="00993A45" w:rsidRPr="00BA1EEA">
        <w:t xml:space="preserve">Schwark </w:t>
      </w:r>
      <w:r w:rsidR="004124B7">
        <w:t>with satisfaction. “It’</w:t>
      </w:r>
      <w:r w:rsidR="004124B7" w:rsidRPr="004124B7">
        <w:t xml:space="preserve">s extremely convenient when </w:t>
      </w:r>
      <w:r w:rsidR="004124B7">
        <w:t xml:space="preserve">you can manage </w:t>
      </w:r>
      <w:r w:rsidR="004124B7" w:rsidRPr="004124B7">
        <w:t xml:space="preserve">all </w:t>
      </w:r>
      <w:r w:rsidR="00076A71">
        <w:t xml:space="preserve">the </w:t>
      </w:r>
      <w:r w:rsidR="004124B7" w:rsidRPr="004124B7">
        <w:t xml:space="preserve">components in one </w:t>
      </w:r>
      <w:r w:rsidR="004124B7">
        <w:t xml:space="preserve">central </w:t>
      </w:r>
      <w:r w:rsidR="004124B7" w:rsidRPr="004124B7">
        <w:t xml:space="preserve">system and you no longer have to </w:t>
      </w:r>
      <w:r w:rsidR="004124B7">
        <w:t>handle</w:t>
      </w:r>
      <w:r w:rsidR="004124B7" w:rsidRPr="004124B7">
        <w:t xml:space="preserve"> a </w:t>
      </w:r>
      <w:r w:rsidR="004124B7">
        <w:t>lot</w:t>
      </w:r>
      <w:r w:rsidR="004124B7" w:rsidRPr="004124B7">
        <w:t xml:space="preserve"> of individual devices</w:t>
      </w:r>
      <w:r w:rsidR="004124B7">
        <w:t>, for example</w:t>
      </w:r>
      <w:r w:rsidR="004124B7" w:rsidRPr="004124B7">
        <w:t xml:space="preserve"> to synchronize </w:t>
      </w:r>
      <w:r w:rsidR="004124B7">
        <w:t>the bodypack</w:t>
      </w:r>
      <w:r w:rsidR="004124B7" w:rsidRPr="004124B7">
        <w:t xml:space="preserve"> transmitters and in-ear receivers</w:t>
      </w:r>
      <w:r w:rsidR="004124B7">
        <w:t xml:space="preserve">.” </w:t>
      </w:r>
      <w:proofErr w:type="spellStart"/>
      <w:r w:rsidR="00993A45" w:rsidRPr="00BA1EEA">
        <w:t>Böttler</w:t>
      </w:r>
      <w:proofErr w:type="spellEnd"/>
      <w:r w:rsidR="00993A45" w:rsidRPr="00BA1EEA">
        <w:t xml:space="preserve"> </w:t>
      </w:r>
      <w:r w:rsidR="004124B7">
        <w:t>added</w:t>
      </w:r>
      <w:r w:rsidR="00993A45" w:rsidRPr="00BA1EEA">
        <w:t xml:space="preserve">: </w:t>
      </w:r>
      <w:r w:rsidR="004124B7">
        <w:t xml:space="preserve">“When you use </w:t>
      </w:r>
      <w:r w:rsidR="00993A45" w:rsidRPr="00BA1EEA">
        <w:t xml:space="preserve">Spectera </w:t>
      </w:r>
      <w:r w:rsidR="004124B7">
        <w:t>for the first time, it initially requires some rethinking due to the</w:t>
      </w:r>
      <w:r w:rsidR="00076A71">
        <w:t xml:space="preserve"> system’s</w:t>
      </w:r>
      <w:r w:rsidR="004124B7">
        <w:t xml:space="preserve"> innovative </w:t>
      </w:r>
      <w:r w:rsidR="004124B7">
        <w:rPr>
          <w:rFonts w:cs="Arial"/>
        </w:rPr>
        <w:t>approach</w:t>
      </w:r>
      <w:r w:rsidR="004124B7">
        <w:t xml:space="preserve">, but the advantages are obvious.” </w:t>
      </w:r>
    </w:p>
    <w:p w14:paraId="6378FCC7" w14:textId="77777777" w:rsidR="00C76DEE" w:rsidRPr="00BA1EEA" w:rsidRDefault="00C76DEE" w:rsidP="00993A45"/>
    <w:p w14:paraId="33864159" w14:textId="77777777" w:rsidR="00993A45" w:rsidRPr="00BA1EEA" w:rsidRDefault="00993A45" w:rsidP="00993A45">
      <w:pPr>
        <w:rPr>
          <w:b/>
          <w:bCs/>
        </w:rPr>
      </w:pPr>
      <w:r w:rsidRPr="00BA1EEA">
        <w:rPr>
          <w:b/>
          <w:bCs/>
        </w:rPr>
        <w:t>S</w:t>
      </w:r>
      <w:r w:rsidR="004124B7">
        <w:rPr>
          <w:b/>
          <w:bCs/>
        </w:rPr>
        <w:t xml:space="preserve">calability and </w:t>
      </w:r>
      <w:r w:rsidR="004124B7" w:rsidRPr="004124B7">
        <w:rPr>
          <w:rFonts w:cs="Arial"/>
          <w:b/>
          <w:bCs/>
          <w:color w:val="000000"/>
        </w:rPr>
        <w:t>optimum</w:t>
      </w:r>
      <w:r w:rsidR="004124B7">
        <w:rPr>
          <w:rFonts w:cs="Arial"/>
          <w:b/>
          <w:bCs/>
          <w:color w:val="000000"/>
        </w:rPr>
        <w:t xml:space="preserve"> balance</w:t>
      </w:r>
    </w:p>
    <w:p w14:paraId="4085D21E" w14:textId="66F5DB6B" w:rsidR="00993A45" w:rsidRPr="00BA1EEA" w:rsidRDefault="004124B7" w:rsidP="00993A45">
      <w:pPr>
        <w:rPr>
          <w:rFonts w:ascii="Sennheiser Office" w:hAnsi="Sennheiser Office" w:cs="Sennheiser Office"/>
        </w:rPr>
      </w:pPr>
      <w:r>
        <w:t>“</w:t>
      </w:r>
      <w:r w:rsidR="00993A45" w:rsidRPr="00BA1EEA">
        <w:t xml:space="preserve">Spectera </w:t>
      </w:r>
      <w:r w:rsidRPr="004124B7">
        <w:t xml:space="preserve">is a scalable system, and </w:t>
      </w:r>
      <w:r>
        <w:t>when I was preparing the shows</w:t>
      </w:r>
      <w:r w:rsidRPr="004124B7">
        <w:t xml:space="preserve"> in Hangar 4, it </w:t>
      </w:r>
      <w:r>
        <w:t>soon</w:t>
      </w:r>
      <w:r w:rsidRPr="004124B7">
        <w:t xml:space="preserve"> became clear</w:t>
      </w:r>
      <w:r w:rsidR="00076A71">
        <w:t xml:space="preserve"> to me that the project couldn’t</w:t>
      </w:r>
      <w:r w:rsidRPr="004124B7">
        <w:t xml:space="preserve"> be </w:t>
      </w:r>
      <w:r>
        <w:t xml:space="preserve">implemented </w:t>
      </w:r>
      <w:r w:rsidR="00076A71">
        <w:t xml:space="preserve">properly </w:t>
      </w:r>
      <w:r>
        <w:t>with a single Base S</w:t>
      </w:r>
      <w:r w:rsidRPr="004124B7">
        <w:t>tation</w:t>
      </w:r>
      <w:r>
        <w:t xml:space="preserve">,” said </w:t>
      </w:r>
      <w:r w:rsidR="00993A45" w:rsidRPr="00BA1EEA">
        <w:t xml:space="preserve">Schwark. </w:t>
      </w:r>
      <w:r w:rsidR="002D1E98">
        <w:t>“</w:t>
      </w:r>
      <w:r w:rsidR="002D1E98" w:rsidRPr="002D1E98">
        <w:t xml:space="preserve">My </w:t>
      </w:r>
      <w:r w:rsidR="002D1E98">
        <w:t>aim</w:t>
      </w:r>
      <w:r w:rsidR="002D1E98" w:rsidRPr="002D1E98">
        <w:t xml:space="preserve"> was to keep </w:t>
      </w:r>
      <w:r w:rsidR="002D1E98">
        <w:t xml:space="preserve">the </w:t>
      </w:r>
      <w:r w:rsidR="002D1E98" w:rsidRPr="002D1E98">
        <w:t>latency as low as possible while</w:t>
      </w:r>
      <w:r w:rsidR="002D1E98">
        <w:t xml:space="preserve"> </w:t>
      </w:r>
      <w:r w:rsidR="002D1E98" w:rsidRPr="002D1E98">
        <w:t xml:space="preserve">ensuring a stable wireless connection with </w:t>
      </w:r>
      <w:r w:rsidR="002D1E98">
        <w:t xml:space="preserve">a </w:t>
      </w:r>
      <w:r w:rsidR="002D1E98" w:rsidRPr="002D1E98">
        <w:t xml:space="preserve">good range and </w:t>
      </w:r>
      <w:r w:rsidR="002D1E98">
        <w:t xml:space="preserve">still </w:t>
      </w:r>
      <w:r w:rsidR="002D1E98" w:rsidRPr="002D1E98">
        <w:t>providing all performers with excellent sound quality</w:t>
      </w:r>
      <w:r w:rsidR="002D1E98">
        <w:t>.</w:t>
      </w:r>
      <w:r w:rsidR="00993A45" w:rsidRPr="00BA1EEA">
        <w:t xml:space="preserve"> </w:t>
      </w:r>
      <w:r w:rsidR="002D1E98">
        <w:t xml:space="preserve">During the </w:t>
      </w:r>
      <w:r w:rsidR="002D1E98">
        <w:rPr>
          <w:rFonts w:cs="Arial"/>
        </w:rPr>
        <w:t>performance</w:t>
      </w:r>
      <w:r w:rsidR="002D1E98">
        <w:t xml:space="preserve">s, we used the ‘Live’ audio link mode for the </w:t>
      </w:r>
      <w:r w:rsidR="002D1E98">
        <w:rPr>
          <w:rFonts w:cs="Arial"/>
          <w:bCs/>
          <w:color w:val="000000"/>
        </w:rPr>
        <w:t>microphones</w:t>
      </w:r>
      <w:r w:rsidR="002D1E98">
        <w:t xml:space="preserve"> and ‘Live Low Latency’ for the IEM channels. Both provide a balanced </w:t>
      </w:r>
      <w:r w:rsidR="002D1E98">
        <w:rPr>
          <w:rFonts w:cs="Arial"/>
        </w:rPr>
        <w:lastRenderedPageBreak/>
        <w:t>relationship</w:t>
      </w:r>
      <w:r w:rsidR="002D1E98">
        <w:t xml:space="preserve"> </w:t>
      </w:r>
      <w:r w:rsidR="002D1E98">
        <w:rPr>
          <w:rFonts w:cs="Arial"/>
        </w:rPr>
        <w:t>between</w:t>
      </w:r>
      <w:r w:rsidR="002D1E98">
        <w:t xml:space="preserve"> sound quality, range, latency and the consumption of energy and resources.”</w:t>
      </w:r>
    </w:p>
    <w:p w14:paraId="68DA9A1E" w14:textId="77777777" w:rsidR="00C76DEE" w:rsidRPr="00BA1EEA" w:rsidRDefault="00C76DEE" w:rsidP="00993A45"/>
    <w:p w14:paraId="25576D35" w14:textId="148D06CD" w:rsidR="00993A45" w:rsidRPr="00BA1EEA" w:rsidRDefault="0067306D" w:rsidP="00993A45">
      <w:r>
        <w:t xml:space="preserve">This project </w:t>
      </w:r>
      <w:r w:rsidR="00C647E5">
        <w:t>commissioned by</w:t>
      </w:r>
      <w:r>
        <w:t xml:space="preserve"> the</w:t>
      </w:r>
      <w:r w:rsidR="00DF6634" w:rsidRPr="00DF6634">
        <w:t xml:space="preserve"> </w:t>
      </w:r>
      <w:proofErr w:type="spellStart"/>
      <w:r w:rsidR="00DF6634">
        <w:t>Komische</w:t>
      </w:r>
      <w:proofErr w:type="spellEnd"/>
      <w:r w:rsidR="00DF6634" w:rsidRPr="00BA1EEA">
        <w:t xml:space="preserve"> Oper Berlin</w:t>
      </w:r>
      <w:r>
        <w:t xml:space="preserve"> </w:t>
      </w:r>
      <w:r w:rsidR="00DF6634">
        <w:t xml:space="preserve">in 2025 </w:t>
      </w:r>
      <w:r>
        <w:t xml:space="preserve">was the third time that </w:t>
      </w:r>
      <w:r w:rsidRPr="00BA1EEA">
        <w:t xml:space="preserve">Schwark </w:t>
      </w:r>
      <w:r>
        <w:t xml:space="preserve">had worked in a hangar </w:t>
      </w:r>
      <w:r w:rsidR="00DF6634">
        <w:t>at the former Tempelhof airport. “It was already decided last year that ‘Jesus Christ Superstar’ would be on the programme for 2025,” he said. “Detailed planning began at the start of this year. The contract to provide the sound equipment was awarded to</w:t>
      </w:r>
      <w:r w:rsidR="00993A45" w:rsidRPr="00BA1EEA">
        <w:t xml:space="preserve"> Neumann &amp; Müller GmbH &amp; Co. KG. </w:t>
      </w:r>
      <w:r w:rsidR="00DF6634">
        <w:t xml:space="preserve">As usual, additional material was rented from external providers. For the new </w:t>
      </w:r>
      <w:r w:rsidR="00993A45" w:rsidRPr="00BA1EEA">
        <w:t xml:space="preserve">Sennheiser Spectera </w:t>
      </w:r>
      <w:r w:rsidR="00DF6634">
        <w:t xml:space="preserve">systems, this was </w:t>
      </w:r>
      <w:r w:rsidR="00993A45" w:rsidRPr="00BA1EEA">
        <w:t xml:space="preserve">FREAKSOUND GmbH. </w:t>
      </w:r>
      <w:r w:rsidR="00DF6634">
        <w:t xml:space="preserve">Currently, there </w:t>
      </w:r>
      <w:r w:rsidR="00EF37B5">
        <w:t xml:space="preserve">are still only a few rental companies in Germany that can supply Spectera systems.” Before the </w:t>
      </w:r>
      <w:r w:rsidR="00EF37B5">
        <w:rPr>
          <w:rFonts w:cs="Arial"/>
        </w:rPr>
        <w:t>performance</w:t>
      </w:r>
      <w:r w:rsidR="00EF37B5">
        <w:t xml:space="preserve">s in </w:t>
      </w:r>
      <w:r w:rsidR="00993A45" w:rsidRPr="00BA1EEA">
        <w:t>Hangar</w:t>
      </w:r>
      <w:r w:rsidR="00993A45" w:rsidRPr="00BA1EEA">
        <w:rPr>
          <w:rFonts w:ascii="Arial" w:hAnsi="Arial" w:cs="Arial"/>
        </w:rPr>
        <w:t> </w:t>
      </w:r>
      <w:r w:rsidR="00993A45" w:rsidRPr="00BA1EEA">
        <w:t>4</w:t>
      </w:r>
      <w:r w:rsidR="00EF37B5">
        <w:t xml:space="preserve">, </w:t>
      </w:r>
      <w:r w:rsidR="00993A45" w:rsidRPr="00BA1EEA">
        <w:t xml:space="preserve">Schwark </w:t>
      </w:r>
      <w:r w:rsidR="00EF37B5">
        <w:t xml:space="preserve">had used </w:t>
      </w:r>
      <w:r w:rsidR="00993A45" w:rsidRPr="00BA1EEA">
        <w:t xml:space="preserve">Spectera </w:t>
      </w:r>
      <w:r w:rsidR="006C1F14">
        <w:t xml:space="preserve">for </w:t>
      </w:r>
      <w:r w:rsidR="00EF37B5">
        <w:t>“</w:t>
      </w:r>
      <w:r w:rsidR="00993A45" w:rsidRPr="00BA1EEA">
        <w:t xml:space="preserve">The World of Hans Zimmer </w:t>
      </w:r>
      <w:r w:rsidR="00993A45" w:rsidRPr="00BA1EEA">
        <w:rPr>
          <w:rFonts w:ascii="Sennheiser Office" w:hAnsi="Sennheiser Office" w:cs="Sennheiser Office"/>
        </w:rPr>
        <w:t>–</w:t>
      </w:r>
      <w:r w:rsidR="00993A45" w:rsidRPr="00BA1EEA">
        <w:t xml:space="preserve"> An Immersive Symphony</w:t>
      </w:r>
      <w:r w:rsidR="00EF37B5">
        <w:rPr>
          <w:rFonts w:ascii="Sennheiser Office" w:hAnsi="Sennheiser Office" w:cs="Sennheiser Office"/>
        </w:rPr>
        <w:t>”</w:t>
      </w:r>
      <w:r w:rsidR="00993A45" w:rsidRPr="00BA1EEA">
        <w:t xml:space="preserve"> in Oberhausen.</w:t>
      </w:r>
    </w:p>
    <w:p w14:paraId="26054AD8" w14:textId="77777777" w:rsidR="00A325B4" w:rsidRPr="00BA1EEA" w:rsidRDefault="00A325B4"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052"/>
        <w:gridCol w:w="1936"/>
      </w:tblGrid>
      <w:tr w:rsidR="00A325B4" w:rsidRPr="00BA1EEA" w14:paraId="12CD5BBD" w14:textId="77777777" w:rsidTr="00A325B4">
        <w:tc>
          <w:tcPr>
            <w:tcW w:w="3935" w:type="dxa"/>
          </w:tcPr>
          <w:p w14:paraId="341509F9" w14:textId="77777777" w:rsidR="00A325B4" w:rsidRPr="00BA1EEA" w:rsidRDefault="00A325B4" w:rsidP="00A325B4">
            <w:pPr>
              <w:pStyle w:val="Beschriftung"/>
            </w:pPr>
            <w:r w:rsidRPr="00BA1EEA">
              <w:rPr>
                <w:noProof/>
                <w:lang w:eastAsia="en-GB"/>
              </w:rPr>
              <w:drawing>
                <wp:inline distT="0" distB="0" distL="0" distR="0" wp14:anchorId="7A708B82" wp14:editId="4AA502D2">
                  <wp:extent cx="3774643" cy="2515312"/>
                  <wp:effectExtent l="0" t="0" r="0" b="0"/>
                  <wp:docPr id="2031673649"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73649" name="Grafik 2031673649"/>
                          <pic:cNvPicPr/>
                        </pic:nvPicPr>
                        <pic:blipFill>
                          <a:blip r:embed="rId16"/>
                          <a:stretch>
                            <a:fillRect/>
                          </a:stretch>
                        </pic:blipFill>
                        <pic:spPr>
                          <a:xfrm>
                            <a:off x="0" y="0"/>
                            <a:ext cx="3785188" cy="2522339"/>
                          </a:xfrm>
                          <a:prstGeom prst="rect">
                            <a:avLst/>
                          </a:prstGeom>
                        </pic:spPr>
                      </pic:pic>
                    </a:graphicData>
                  </a:graphic>
                </wp:inline>
              </w:drawing>
            </w:r>
          </w:p>
        </w:tc>
        <w:tc>
          <w:tcPr>
            <w:tcW w:w="3935" w:type="dxa"/>
          </w:tcPr>
          <w:p w14:paraId="262C7691" w14:textId="77777777" w:rsidR="00A325B4" w:rsidRPr="00BA1EEA" w:rsidRDefault="00EF37B5" w:rsidP="00EF37B5">
            <w:pPr>
              <w:pStyle w:val="Beschriftung"/>
            </w:pPr>
            <w:r>
              <w:t xml:space="preserve">The </w:t>
            </w:r>
            <w:proofErr w:type="spellStart"/>
            <w:r w:rsidR="00BB357F" w:rsidRPr="00BA1EEA">
              <w:t>Komische</w:t>
            </w:r>
            <w:proofErr w:type="spellEnd"/>
            <w:r w:rsidR="00BB357F" w:rsidRPr="00BA1EEA">
              <w:t xml:space="preserve"> Oper Berlin</w:t>
            </w:r>
            <w:r>
              <w:t xml:space="preserve"> transformed </w:t>
            </w:r>
            <w:r w:rsidR="00BB357F" w:rsidRPr="00BA1EEA">
              <w:t xml:space="preserve">Hangar 4 </w:t>
            </w:r>
            <w:r w:rsidR="00076A71">
              <w:t>at</w:t>
            </w:r>
            <w:r>
              <w:t xml:space="preserve"> the former </w:t>
            </w:r>
            <w:r w:rsidR="00BB357F" w:rsidRPr="00BA1EEA">
              <w:t xml:space="preserve">Berlin-Tempelhof </w:t>
            </w:r>
            <w:r>
              <w:t xml:space="preserve">airport into an unusual </w:t>
            </w:r>
            <w:r w:rsidR="00F86030">
              <w:t xml:space="preserve">theatre </w:t>
            </w:r>
            <w:r>
              <w:t xml:space="preserve">venue </w:t>
            </w:r>
          </w:p>
        </w:tc>
      </w:tr>
    </w:tbl>
    <w:p w14:paraId="6B452AF0" w14:textId="77777777" w:rsidR="00A325B4" w:rsidRPr="00BA1EEA" w:rsidRDefault="00A325B4" w:rsidP="00993A45"/>
    <w:p w14:paraId="578D2BC0" w14:textId="77777777" w:rsidR="00993A45" w:rsidRPr="00BA1EEA" w:rsidRDefault="00522F93" w:rsidP="00993A45">
      <w:pPr>
        <w:rPr>
          <w:b/>
          <w:bCs/>
        </w:rPr>
      </w:pPr>
      <w:r>
        <w:rPr>
          <w:b/>
          <w:bCs/>
        </w:rPr>
        <w:t>The bottom line: m</w:t>
      </w:r>
      <w:r w:rsidR="00993A45" w:rsidRPr="00BA1EEA">
        <w:rPr>
          <w:b/>
          <w:bCs/>
        </w:rPr>
        <w:t xml:space="preserve">ore </w:t>
      </w:r>
      <w:r>
        <w:rPr>
          <w:b/>
          <w:bCs/>
        </w:rPr>
        <w:t>b</w:t>
      </w:r>
      <w:r w:rsidR="00993A45" w:rsidRPr="00BA1EEA">
        <w:rPr>
          <w:b/>
          <w:bCs/>
        </w:rPr>
        <w:t xml:space="preserve">ang for the </w:t>
      </w:r>
      <w:r>
        <w:rPr>
          <w:b/>
          <w:bCs/>
        </w:rPr>
        <w:t>b</w:t>
      </w:r>
      <w:r w:rsidR="00993A45" w:rsidRPr="00BA1EEA">
        <w:rPr>
          <w:b/>
          <w:bCs/>
        </w:rPr>
        <w:t>uck</w:t>
      </w:r>
    </w:p>
    <w:p w14:paraId="5DD45A9C" w14:textId="08F24E54" w:rsidR="00993A45" w:rsidRDefault="00F86030" w:rsidP="00993A45">
      <w:r>
        <w:t xml:space="preserve">In order to </w:t>
      </w:r>
      <w:r w:rsidRPr="00F86030">
        <w:t>configure the Sennheiser Spectera systems efficiently, Schwark used the brand-in</w:t>
      </w:r>
      <w:r>
        <w:t>dependent RF planning software ‘</w:t>
      </w:r>
      <w:proofErr w:type="spellStart"/>
      <w:r w:rsidRPr="00F86030">
        <w:t>SoundBase</w:t>
      </w:r>
      <w:proofErr w:type="spellEnd"/>
      <w:r w:rsidRPr="00F86030">
        <w:t xml:space="preserve"> </w:t>
      </w:r>
      <w:r w:rsidRPr="00076A71">
        <w:t>Sennheiser Spect</w:t>
      </w:r>
      <w:r w:rsidR="005952AC" w:rsidRPr="00076A71">
        <w:t>e</w:t>
      </w:r>
      <w:r w:rsidRPr="00076A71">
        <w:t>ra Mode Planner</w:t>
      </w:r>
      <w:r w:rsidR="006C1F14">
        <w:t>’</w:t>
      </w:r>
      <w:r w:rsidRPr="00076A71">
        <w:t xml:space="preserve">. </w:t>
      </w:r>
      <w:r w:rsidR="00CE027A" w:rsidRPr="00076A71">
        <w:t>In</w:t>
      </w:r>
      <w:r w:rsidR="00CE027A" w:rsidRPr="00CE027A">
        <w:t xml:space="preserve"> Hangar 4, Spectera </w:t>
      </w:r>
      <w:proofErr w:type="spellStart"/>
      <w:r w:rsidR="00CE027A" w:rsidRPr="00CE027A">
        <w:t>WebUI</w:t>
      </w:r>
      <w:proofErr w:type="spellEnd"/>
      <w:r w:rsidR="00CE027A" w:rsidRPr="00CE027A">
        <w:t xml:space="preserve"> was displayed on a screen in the </w:t>
      </w:r>
      <w:r w:rsidR="00CE027A">
        <w:t>w</w:t>
      </w:r>
      <w:r w:rsidR="00CE027A" w:rsidRPr="00CE027A">
        <w:t xml:space="preserve">ireless </w:t>
      </w:r>
      <w:r w:rsidR="00CE027A">
        <w:t>w</w:t>
      </w:r>
      <w:r w:rsidR="00CE027A" w:rsidRPr="00CE027A">
        <w:t xml:space="preserve">orld, and the wireless </w:t>
      </w:r>
      <w:r w:rsidR="00CE027A">
        <w:t>specialists</w:t>
      </w:r>
      <w:r w:rsidR="00CE027A" w:rsidRPr="00CE027A">
        <w:t xml:space="preserve"> working there on behalf of Neumann &amp; Müller </w:t>
      </w:r>
      <w:r w:rsidR="00CE027A">
        <w:t>confirmed</w:t>
      </w:r>
      <w:r w:rsidR="00CE027A" w:rsidRPr="00CE027A">
        <w:t xml:space="preserve"> its </w:t>
      </w:r>
      <w:r w:rsidR="008423E3">
        <w:t>exceptional</w:t>
      </w:r>
      <w:r w:rsidR="00CE027A" w:rsidRPr="00CE027A">
        <w:t xml:space="preserve"> clarity.</w:t>
      </w:r>
    </w:p>
    <w:p w14:paraId="05A8C1B6" w14:textId="77777777" w:rsidR="006C1F14" w:rsidRPr="00BA1EEA" w:rsidRDefault="006C1F14" w:rsidP="00993A45"/>
    <w:p w14:paraId="63CB6B32" w14:textId="1656D420" w:rsidR="006C1F14" w:rsidRPr="00BA1EEA" w:rsidRDefault="006C1F14" w:rsidP="006C1F14">
      <w:r>
        <w:t xml:space="preserve">The SEK bodypacks with their </w:t>
      </w:r>
      <w:r w:rsidRPr="00BA1EEA">
        <w:t xml:space="preserve">Sennheiser BA 70 </w:t>
      </w:r>
      <w:r>
        <w:t>lithium-i</w:t>
      </w:r>
      <w:r w:rsidRPr="00BA1EEA">
        <w:t>on</w:t>
      </w:r>
      <w:r>
        <w:t xml:space="preserve"> battery packs can achieve an operating time of up to seven hours, </w:t>
      </w:r>
      <w:r w:rsidRPr="00CE027A">
        <w:t xml:space="preserve">which easily met the requirements </w:t>
      </w:r>
      <w:r>
        <w:t>of</w:t>
      </w:r>
      <w:r w:rsidRPr="00CE027A">
        <w:t xml:space="preserve"> </w:t>
      </w:r>
      <w:r w:rsidR="008423E3">
        <w:t>‘</w:t>
      </w:r>
      <w:r w:rsidRPr="00CE027A">
        <w:t>Jesus Christ Superstar</w:t>
      </w:r>
      <w:r w:rsidR="008423E3">
        <w:t>’</w:t>
      </w:r>
      <w:r>
        <w:t xml:space="preserve">. The battery packs were recharged in five </w:t>
      </w:r>
      <w:r w:rsidRPr="00BA1EEA">
        <w:t xml:space="preserve">L 6000 </w:t>
      </w:r>
      <w:r>
        <w:t xml:space="preserve">charging stations, </w:t>
      </w:r>
      <w:r w:rsidRPr="00F65625">
        <w:t xml:space="preserve">before </w:t>
      </w:r>
      <w:r>
        <w:t>being</w:t>
      </w:r>
      <w:r w:rsidRPr="00F65625">
        <w:t xml:space="preserve"> pragmatically stored in a small cardboard box label</w:t>
      </w:r>
      <w:r>
        <w:t xml:space="preserve">led “full” and </w:t>
      </w:r>
      <w:r>
        <w:rPr>
          <w:rFonts w:cs="Arial"/>
        </w:rPr>
        <w:t>available</w:t>
      </w:r>
      <w:r>
        <w:t xml:space="preserve"> </w:t>
      </w:r>
      <w:r w:rsidRPr="00F65625">
        <w:t>for the performance.</w:t>
      </w:r>
      <w:r>
        <w:t xml:space="preserve"> </w:t>
      </w:r>
    </w:p>
    <w:p w14:paraId="36A50829" w14:textId="77777777" w:rsidR="00C76DEE" w:rsidRPr="00BA1EEA" w:rsidRDefault="00C76DEE"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266"/>
        <w:gridCol w:w="3722"/>
      </w:tblGrid>
      <w:tr w:rsidR="00381CF2" w:rsidRPr="00BA1EEA" w14:paraId="1524CD22" w14:textId="77777777" w:rsidTr="00257BB2">
        <w:tc>
          <w:tcPr>
            <w:tcW w:w="3935" w:type="dxa"/>
          </w:tcPr>
          <w:p w14:paraId="7436DF8A" w14:textId="77777777" w:rsidR="00381CF2" w:rsidRPr="00BA1EEA" w:rsidRDefault="00257BB2" w:rsidP="00257BB2">
            <w:pPr>
              <w:pStyle w:val="Beschriftung"/>
            </w:pPr>
            <w:r w:rsidRPr="00BA1EEA">
              <w:rPr>
                <w:noProof/>
                <w:lang w:eastAsia="en-GB"/>
              </w:rPr>
              <w:drawing>
                <wp:inline distT="0" distB="0" distL="0" distR="0" wp14:anchorId="376A1139" wp14:editId="1853B329">
                  <wp:extent cx="2640787" cy="1759742"/>
                  <wp:effectExtent l="0" t="0" r="0" b="0"/>
                  <wp:docPr id="1157020141" name="Grafik 9" descr="Ein Bild, das Text, Computer, Elektronik,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20141" name="Grafik 9" descr="Ein Bild, das Text, Computer, Elektronik, Im Haus enthält.&#10;&#10;KI-generierte Inhalte können fehlerhaft sein."/>
                          <pic:cNvPicPr/>
                        </pic:nvPicPr>
                        <pic:blipFill>
                          <a:blip r:embed="rId17"/>
                          <a:stretch>
                            <a:fillRect/>
                          </a:stretch>
                        </pic:blipFill>
                        <pic:spPr>
                          <a:xfrm>
                            <a:off x="0" y="0"/>
                            <a:ext cx="2653656" cy="1768318"/>
                          </a:xfrm>
                          <a:prstGeom prst="rect">
                            <a:avLst/>
                          </a:prstGeom>
                        </pic:spPr>
                      </pic:pic>
                    </a:graphicData>
                  </a:graphic>
                </wp:inline>
              </w:drawing>
            </w:r>
          </w:p>
        </w:tc>
        <w:tc>
          <w:tcPr>
            <w:tcW w:w="3935" w:type="dxa"/>
          </w:tcPr>
          <w:p w14:paraId="782A9862" w14:textId="1703E284" w:rsidR="00381CF2" w:rsidRPr="00BA1EEA" w:rsidRDefault="00257BB2" w:rsidP="00CE027A">
            <w:pPr>
              <w:pStyle w:val="Beschriftung"/>
            </w:pPr>
            <w:r w:rsidRPr="00BA1EEA">
              <w:t xml:space="preserve">Spectera Web UI </w:t>
            </w:r>
            <w:r w:rsidR="00CE027A">
              <w:t xml:space="preserve">ensures </w:t>
            </w:r>
            <w:r w:rsidR="00CE027A" w:rsidRPr="008423E3">
              <w:t>clarity</w:t>
            </w:r>
            <w:r w:rsidR="006C1F14">
              <w:t xml:space="preserve"> for the engineer</w:t>
            </w:r>
          </w:p>
        </w:tc>
      </w:tr>
    </w:tbl>
    <w:p w14:paraId="3FDE49A0" w14:textId="77777777" w:rsidR="00381CF2" w:rsidRPr="00BA1EEA" w:rsidRDefault="00381CF2" w:rsidP="00993A45"/>
    <w:p w14:paraId="391A40B8" w14:textId="28AF8D7E" w:rsidR="00381CF2" w:rsidRPr="00BA1EEA" w:rsidRDefault="00F65625" w:rsidP="00381CF2">
      <w:r>
        <w:t>In</w:t>
      </w:r>
      <w:r w:rsidR="00381CF2" w:rsidRPr="00BA1EEA">
        <w:t xml:space="preserve"> Hangar</w:t>
      </w:r>
      <w:r w:rsidR="00381CF2" w:rsidRPr="00BA1EEA">
        <w:rPr>
          <w:rFonts w:ascii="Arial" w:hAnsi="Arial" w:cs="Arial"/>
        </w:rPr>
        <w:t> </w:t>
      </w:r>
      <w:r w:rsidR="00381CF2" w:rsidRPr="00BA1EEA">
        <w:t>4</w:t>
      </w:r>
      <w:r>
        <w:t xml:space="preserve">, each of the two </w:t>
      </w:r>
      <w:r w:rsidR="00381CF2" w:rsidRPr="00BA1EEA">
        <w:t>Spectera Base Stations</w:t>
      </w:r>
      <w:r>
        <w:t xml:space="preserve"> used two </w:t>
      </w:r>
      <w:r w:rsidR="00381CF2" w:rsidRPr="00BA1EEA">
        <w:t>8</w:t>
      </w:r>
      <w:r w:rsidR="00381CF2" w:rsidRPr="00BA1EEA">
        <w:rPr>
          <w:rFonts w:ascii="Arial" w:hAnsi="Arial" w:cs="Arial"/>
        </w:rPr>
        <w:t> </w:t>
      </w:r>
      <w:r w:rsidR="00381CF2" w:rsidRPr="00BA1EEA">
        <w:t xml:space="preserve">MHz </w:t>
      </w:r>
      <w:r>
        <w:t xml:space="preserve">wide TV channels in the </w:t>
      </w:r>
      <w:r w:rsidR="00381CF2" w:rsidRPr="00BA1EEA">
        <w:t>UHF</w:t>
      </w:r>
      <w:r>
        <w:t xml:space="preserve"> range, which corresponded to an overall bandwidth of</w:t>
      </w:r>
      <w:r w:rsidR="00381CF2" w:rsidRPr="00BA1EEA">
        <w:t xml:space="preserve"> 32</w:t>
      </w:r>
      <w:r w:rsidR="00381CF2" w:rsidRPr="00BA1EEA">
        <w:rPr>
          <w:rFonts w:ascii="Arial" w:hAnsi="Arial" w:cs="Arial"/>
        </w:rPr>
        <w:t> </w:t>
      </w:r>
      <w:r w:rsidR="00381CF2" w:rsidRPr="00BA1EEA">
        <w:t>M</w:t>
      </w:r>
      <w:r>
        <w:t xml:space="preserve">Hz </w:t>
      </w:r>
      <w:r w:rsidR="00381CF2" w:rsidRPr="00BA1EEA">
        <w:t>(4</w:t>
      </w:r>
      <w:r w:rsidR="00381CF2" w:rsidRPr="00BA1EEA">
        <w:rPr>
          <w:rFonts w:ascii="Arial" w:hAnsi="Arial" w:cs="Arial"/>
        </w:rPr>
        <w:t> </w:t>
      </w:r>
      <w:r w:rsidR="00381CF2" w:rsidRPr="00BA1EEA">
        <w:rPr>
          <w:rFonts w:ascii="Sennheiser Office" w:hAnsi="Sennheiser Office" w:cs="Sennheiser Office"/>
        </w:rPr>
        <w:t>×</w:t>
      </w:r>
      <w:r w:rsidR="00381CF2" w:rsidRPr="00BA1EEA">
        <w:rPr>
          <w:rFonts w:ascii="Arial" w:hAnsi="Arial" w:cs="Arial"/>
        </w:rPr>
        <w:t> </w:t>
      </w:r>
      <w:r w:rsidR="00381CF2" w:rsidRPr="00BA1EEA">
        <w:t>8</w:t>
      </w:r>
      <w:r w:rsidR="00381CF2" w:rsidRPr="00BA1EEA">
        <w:rPr>
          <w:rFonts w:ascii="Arial" w:hAnsi="Arial" w:cs="Arial"/>
        </w:rPr>
        <w:t> </w:t>
      </w:r>
      <w:r w:rsidR="00381CF2" w:rsidRPr="00BA1EEA">
        <w:t xml:space="preserve">MHz). </w:t>
      </w:r>
      <w:r>
        <w:t xml:space="preserve">The centre frequencies were </w:t>
      </w:r>
      <w:r w:rsidR="00381CF2" w:rsidRPr="00BA1EEA">
        <w:t>474, 490,</w:t>
      </w:r>
      <w:r w:rsidR="00EC58B2">
        <w:t xml:space="preserve"> </w:t>
      </w:r>
      <w:r w:rsidR="00381CF2" w:rsidRPr="00EC58B2">
        <w:t>538</w:t>
      </w:r>
      <w:r w:rsidR="00EC58B2">
        <w:t xml:space="preserve"> </w:t>
      </w:r>
      <w:r w:rsidRPr="00EC58B2">
        <w:t>a</w:t>
      </w:r>
      <w:r w:rsidR="00381CF2" w:rsidRPr="00EC58B2">
        <w:t>nd</w:t>
      </w:r>
      <w:r w:rsidR="00EC58B2">
        <w:t xml:space="preserve"> </w:t>
      </w:r>
      <w:r w:rsidR="00381CF2" w:rsidRPr="00BA1EEA">
        <w:t>586</w:t>
      </w:r>
      <w:r w:rsidR="00EC58B2">
        <w:t xml:space="preserve"> </w:t>
      </w:r>
      <w:proofErr w:type="spellStart"/>
      <w:r w:rsidR="00381CF2" w:rsidRPr="00BA1EEA">
        <w:t>MHz.</w:t>
      </w:r>
      <w:proofErr w:type="spellEnd"/>
      <w:r w:rsidR="00381CF2" w:rsidRPr="00BA1EEA">
        <w:t xml:space="preserve"> </w:t>
      </w:r>
      <w:r>
        <w:t xml:space="preserve">The redundant power supplies of the </w:t>
      </w:r>
      <w:r w:rsidR="00381CF2" w:rsidRPr="00BA1EEA">
        <w:t xml:space="preserve">Spectera Base Stations </w:t>
      </w:r>
      <w:r>
        <w:t>were connected both to a UPS and to the mains power supply.</w:t>
      </w:r>
      <w:r w:rsidR="00381CF2" w:rsidRPr="00BA1EEA">
        <w:t xml:space="preserve"> </w:t>
      </w:r>
      <w:r>
        <w:t xml:space="preserve">The compact </w:t>
      </w:r>
      <w:r w:rsidR="00381CF2" w:rsidRPr="00BA1EEA">
        <w:t>19</w:t>
      </w:r>
      <w:r w:rsidR="006C1F14">
        <w:rPr>
          <w:rFonts w:ascii="Arial" w:hAnsi="Arial" w:cs="Arial"/>
        </w:rPr>
        <w:t>”</w:t>
      </w:r>
      <w:r>
        <w:rPr>
          <w:rFonts w:ascii="Arial" w:hAnsi="Arial" w:cs="Arial"/>
        </w:rPr>
        <w:t xml:space="preserve"> </w:t>
      </w:r>
      <w:r w:rsidRPr="00EC58B2">
        <w:t>m</w:t>
      </w:r>
      <w:r w:rsidR="00381CF2" w:rsidRPr="00BA1EEA">
        <w:t xml:space="preserve">ainframes </w:t>
      </w:r>
      <w:r>
        <w:t xml:space="preserve">were integrated via MADI into the PA system, which was operated in a fibre optic </w:t>
      </w:r>
      <w:r w:rsidR="003526DC">
        <w:t>ring with a word width of 24 bits and a sampling rate of</w:t>
      </w:r>
      <w:r w:rsidR="00381CF2" w:rsidRPr="00BA1EEA">
        <w:t xml:space="preserve"> 96</w:t>
      </w:r>
      <w:r w:rsidR="00381CF2" w:rsidRPr="00BA1EEA">
        <w:rPr>
          <w:rFonts w:ascii="Arial" w:hAnsi="Arial" w:cs="Arial"/>
        </w:rPr>
        <w:t> </w:t>
      </w:r>
      <w:r w:rsidR="00381CF2" w:rsidRPr="00BA1EEA">
        <w:t>kHz.</w:t>
      </w:r>
    </w:p>
    <w:p w14:paraId="3F31A364" w14:textId="77777777" w:rsidR="00A325B4" w:rsidRPr="00BA1EEA" w:rsidRDefault="00A325B4" w:rsidP="00A325B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766"/>
        <w:gridCol w:w="4222"/>
      </w:tblGrid>
      <w:tr w:rsidR="00A325B4" w:rsidRPr="00BA1EEA" w14:paraId="505479F3" w14:textId="77777777" w:rsidTr="00056BD6">
        <w:tc>
          <w:tcPr>
            <w:tcW w:w="3935" w:type="dxa"/>
          </w:tcPr>
          <w:p w14:paraId="6E561748" w14:textId="4782FBEA" w:rsidR="00A325B4" w:rsidRPr="00BA1EEA" w:rsidRDefault="003526DC" w:rsidP="003526DC">
            <w:pPr>
              <w:pStyle w:val="Beschriftung"/>
            </w:pPr>
            <w:r>
              <w:t xml:space="preserve">The two </w:t>
            </w:r>
            <w:r w:rsidR="00A325B4" w:rsidRPr="00BA1EEA">
              <w:t xml:space="preserve">Spectera Base Stations </w:t>
            </w:r>
            <w:r>
              <w:t xml:space="preserve">with the </w:t>
            </w:r>
            <w:r w:rsidR="00A325B4" w:rsidRPr="00BA1EEA">
              <w:t>L</w:t>
            </w:r>
            <w:r w:rsidR="006C1F14">
              <w:t> </w:t>
            </w:r>
            <w:r w:rsidR="00A325B4" w:rsidRPr="00BA1EEA">
              <w:t>6000</w:t>
            </w:r>
            <w:r>
              <w:t xml:space="preserve"> charging stations</w:t>
            </w:r>
          </w:p>
        </w:tc>
        <w:tc>
          <w:tcPr>
            <w:tcW w:w="3935" w:type="dxa"/>
          </w:tcPr>
          <w:p w14:paraId="77C80AD5" w14:textId="77777777" w:rsidR="00A325B4" w:rsidRPr="00BA1EEA" w:rsidRDefault="00A325B4" w:rsidP="00056BD6">
            <w:pPr>
              <w:pStyle w:val="Beschriftung"/>
            </w:pPr>
            <w:r w:rsidRPr="00BA1EEA">
              <w:rPr>
                <w:noProof/>
                <w:lang w:eastAsia="en-GB"/>
              </w:rPr>
              <w:drawing>
                <wp:inline distT="0" distB="0" distL="0" distR="0" wp14:anchorId="1F5F905A" wp14:editId="6399B1E9">
                  <wp:extent cx="2612687" cy="1741017"/>
                  <wp:effectExtent l="0" t="0" r="0" b="0"/>
                  <wp:docPr id="209717584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75848" name="Grafik 2097175848"/>
                          <pic:cNvPicPr/>
                        </pic:nvPicPr>
                        <pic:blipFill>
                          <a:blip r:embed="rId18"/>
                          <a:stretch>
                            <a:fillRect/>
                          </a:stretch>
                        </pic:blipFill>
                        <pic:spPr>
                          <a:xfrm>
                            <a:off x="0" y="0"/>
                            <a:ext cx="2650884" cy="1766470"/>
                          </a:xfrm>
                          <a:prstGeom prst="rect">
                            <a:avLst/>
                          </a:prstGeom>
                        </pic:spPr>
                      </pic:pic>
                    </a:graphicData>
                  </a:graphic>
                </wp:inline>
              </w:drawing>
            </w:r>
          </w:p>
        </w:tc>
      </w:tr>
    </w:tbl>
    <w:p w14:paraId="53D740C2" w14:textId="77777777" w:rsidR="00C76DEE" w:rsidRPr="00BA1EEA" w:rsidRDefault="00C76DEE" w:rsidP="00993A45"/>
    <w:p w14:paraId="03DC3862" w14:textId="41CF5B2E" w:rsidR="00993A45" w:rsidRPr="00BA1EEA" w:rsidRDefault="003526DC" w:rsidP="00993A45">
      <w:r>
        <w:t xml:space="preserve">“Using </w:t>
      </w:r>
      <w:r w:rsidR="00993A45" w:rsidRPr="00BA1EEA">
        <w:t xml:space="preserve">Spectera </w:t>
      </w:r>
      <w:r>
        <w:t xml:space="preserve">is particularly worthwhile if you need a larger number </w:t>
      </w:r>
      <w:r w:rsidR="00DB12EC">
        <w:t xml:space="preserve">of </w:t>
      </w:r>
      <w:r>
        <w:t>wireless channels,” said</w:t>
      </w:r>
      <w:r w:rsidR="00993A45" w:rsidRPr="00BA1EEA">
        <w:t xml:space="preserve"> Schwark. </w:t>
      </w:r>
      <w:r>
        <w:t xml:space="preserve">“I’m sure that nobody would seriously consider using such a system for just two or three </w:t>
      </w:r>
      <w:proofErr w:type="spellStart"/>
      <w:r>
        <w:t>head</w:t>
      </w:r>
      <w:r w:rsidR="00C306F7">
        <w:t>mics</w:t>
      </w:r>
      <w:proofErr w:type="spellEnd"/>
      <w:r>
        <w:t>. It wouldn’t make much sense from a cost perspective</w:t>
      </w:r>
      <w:r>
        <w:rPr>
          <w:rFonts w:cs="Arial"/>
        </w:rPr>
        <w:t xml:space="preserve"> either. </w:t>
      </w:r>
      <w:r>
        <w:t xml:space="preserve">But for our setup in </w:t>
      </w:r>
      <w:r w:rsidR="00993A45" w:rsidRPr="00BA1EEA">
        <w:t>Hangar</w:t>
      </w:r>
      <w:r w:rsidR="00993A45" w:rsidRPr="00BA1EEA">
        <w:rPr>
          <w:rFonts w:ascii="Arial" w:hAnsi="Arial" w:cs="Arial"/>
        </w:rPr>
        <w:t> </w:t>
      </w:r>
      <w:r w:rsidR="00993A45" w:rsidRPr="00BA1EEA">
        <w:t>4</w:t>
      </w:r>
      <w:r>
        <w:t xml:space="preserve">, </w:t>
      </w:r>
      <w:r w:rsidR="00993A45" w:rsidRPr="00BA1EEA">
        <w:t xml:space="preserve">Spectera </w:t>
      </w:r>
      <w:r>
        <w:t xml:space="preserve">is in fact more cost-effective than other systems with a comparable number of </w:t>
      </w:r>
      <w:r>
        <w:rPr>
          <w:rFonts w:cs="Arial"/>
        </w:rPr>
        <w:t>microphone</w:t>
      </w:r>
      <w:r>
        <w:t xml:space="preserve"> and in-ear channels. We actually worked out the costs in detail for ‘</w:t>
      </w:r>
      <w:r w:rsidR="00993A45" w:rsidRPr="00BA1EEA">
        <w:t>Jesus Christ Supers</w:t>
      </w:r>
      <w:r>
        <w:t>tar’.</w:t>
      </w:r>
      <w:r w:rsidR="00993A45" w:rsidRPr="00BA1EEA">
        <w:t>“</w:t>
      </w:r>
    </w:p>
    <w:p w14:paraId="326BBC47" w14:textId="77777777" w:rsidR="00993A45" w:rsidRPr="00BA1EEA" w:rsidRDefault="00993A45" w:rsidP="00993A45"/>
    <w:p w14:paraId="6A22BDDE" w14:textId="77777777" w:rsidR="00993A45" w:rsidRPr="00BA1EEA" w:rsidRDefault="003526DC" w:rsidP="00993A45">
      <w:pPr>
        <w:rPr>
          <w:b/>
          <w:bCs/>
        </w:rPr>
      </w:pPr>
      <w:r>
        <w:rPr>
          <w:b/>
          <w:bCs/>
        </w:rPr>
        <w:t>Cat instead of c</w:t>
      </w:r>
      <w:r w:rsidR="00993A45" w:rsidRPr="00BA1EEA">
        <w:rPr>
          <w:b/>
          <w:bCs/>
        </w:rPr>
        <w:t>oax</w:t>
      </w:r>
    </w:p>
    <w:p w14:paraId="51DAD1D4" w14:textId="7562E9E1" w:rsidR="00993A45" w:rsidRPr="00BA1EEA" w:rsidRDefault="001A6663" w:rsidP="00993A45">
      <w:r w:rsidRPr="001A6663">
        <w:t xml:space="preserve">A total of eight Spectera DAD antennas were distributed throughout Hangar 4 in strategic positions and </w:t>
      </w:r>
      <w:r>
        <w:t xml:space="preserve">were </w:t>
      </w:r>
      <w:r w:rsidRPr="001A6663">
        <w:t xml:space="preserve">connected to the two Spectera base stations using long Cat cables. </w:t>
      </w:r>
      <w:r w:rsidR="00993A45" w:rsidRPr="00BA1EEA">
        <w:lastRenderedPageBreak/>
        <w:t xml:space="preserve">Spectera </w:t>
      </w:r>
      <w:r>
        <w:t xml:space="preserve">does not require the use of </w:t>
      </w:r>
      <w:r>
        <w:rPr>
          <w:rFonts w:cs="Arial"/>
        </w:rPr>
        <w:t>conventional</w:t>
      </w:r>
      <w:r>
        <w:t xml:space="preserve"> coax</w:t>
      </w:r>
      <w:r w:rsidR="00C306F7">
        <w:t>ial</w:t>
      </w:r>
      <w:r>
        <w:t xml:space="preserve"> cables and eliminates the need for co</w:t>
      </w:r>
      <w:r w:rsidR="00993A45" w:rsidRPr="00BA1EEA">
        <w:t>mbiner</w:t>
      </w:r>
      <w:r>
        <w:t>s</w:t>
      </w:r>
      <w:r w:rsidR="00993A45" w:rsidRPr="00BA1EEA">
        <w:t xml:space="preserve">, </w:t>
      </w:r>
      <w:r>
        <w:t>s</w:t>
      </w:r>
      <w:r w:rsidR="00993A45" w:rsidRPr="00BA1EEA">
        <w:t>plitter</w:t>
      </w:r>
      <w:r>
        <w:t>s</w:t>
      </w:r>
      <w:r w:rsidR="00993A45" w:rsidRPr="00BA1EEA">
        <w:t xml:space="preserve"> </w:t>
      </w:r>
      <w:r>
        <w:t>a</w:t>
      </w:r>
      <w:r w:rsidR="00993A45" w:rsidRPr="00BA1EEA">
        <w:t xml:space="preserve">nd </w:t>
      </w:r>
      <w:r>
        <w:t>b</w:t>
      </w:r>
      <w:r w:rsidR="00993A45" w:rsidRPr="00BA1EEA">
        <w:t>ooster</w:t>
      </w:r>
      <w:r>
        <w:t>s</w:t>
      </w:r>
      <w:r w:rsidR="00574EEB">
        <w:t xml:space="preserve">. “Flexible Ethernet cables are a huge advantage especially when you have to route long cables high up below the ceiling into the rig,” said </w:t>
      </w:r>
      <w:r w:rsidR="00993A45" w:rsidRPr="00BA1EEA">
        <w:t xml:space="preserve">Böttler. </w:t>
      </w:r>
      <w:r w:rsidR="00734FAD">
        <w:t xml:space="preserve">“The wireless connections </w:t>
      </w:r>
      <w:r w:rsidR="00734FAD">
        <w:rPr>
          <w:rFonts w:cs="Arial"/>
        </w:rPr>
        <w:t>between</w:t>
      </w:r>
      <w:r w:rsidR="00734FAD">
        <w:t xml:space="preserve"> the SEK bodypacks and the DAD antennas work reliably and the signal is not lost even when the performers move from the </w:t>
      </w:r>
      <w:r w:rsidR="00734FAD">
        <w:rPr>
          <w:rFonts w:cs="Arial"/>
        </w:rPr>
        <w:t>performance</w:t>
      </w:r>
      <w:r w:rsidR="00734FAD">
        <w:t xml:space="preserve"> area into the canteen, which is separated by a door.”</w:t>
      </w:r>
      <w:r w:rsidR="00993A45" w:rsidRPr="00BA1EEA">
        <w:t xml:space="preserve"> </w:t>
      </w:r>
      <w:r w:rsidR="00E95EED">
        <w:t xml:space="preserve">The </w:t>
      </w:r>
      <w:r w:rsidR="00993A45" w:rsidRPr="00BA1EEA">
        <w:t>Sennheiser DAD</w:t>
      </w:r>
      <w:r w:rsidR="00E95EED">
        <w:t xml:space="preserve"> antennas </w:t>
      </w:r>
      <w:r w:rsidR="00C306F7">
        <w:t>serve</w:t>
      </w:r>
      <w:r w:rsidR="00E95EED">
        <w:t xml:space="preserve"> both as receiving and transmitting antennas for </w:t>
      </w:r>
      <w:r w:rsidR="00993A45" w:rsidRPr="00BA1EEA">
        <w:t>IEM/IFB</w:t>
      </w:r>
      <w:r w:rsidR="00E95EED">
        <w:t xml:space="preserve"> signals</w:t>
      </w:r>
      <w:r w:rsidR="00993A45" w:rsidRPr="00BA1EEA">
        <w:t xml:space="preserve">, </w:t>
      </w:r>
      <w:r w:rsidR="00E95EED">
        <w:t>mic/l</w:t>
      </w:r>
      <w:r w:rsidR="00993A45" w:rsidRPr="00BA1EEA">
        <w:t>ine</w:t>
      </w:r>
      <w:r w:rsidR="00E95EED">
        <w:t xml:space="preserve"> signals and control data</w:t>
      </w:r>
      <w:r w:rsidR="00993A45" w:rsidRPr="00BA1EEA">
        <w:t>.</w:t>
      </w:r>
    </w:p>
    <w:p w14:paraId="52B0863C" w14:textId="77777777" w:rsidR="00257BB2" w:rsidRPr="00BA1EEA" w:rsidRDefault="00257BB2"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968"/>
        <w:gridCol w:w="2020"/>
      </w:tblGrid>
      <w:tr w:rsidR="00257BB2" w:rsidRPr="00BA1EEA" w14:paraId="73088FAB" w14:textId="77777777" w:rsidTr="00257BB2">
        <w:tc>
          <w:tcPr>
            <w:tcW w:w="3935" w:type="dxa"/>
          </w:tcPr>
          <w:p w14:paraId="591A8BEE" w14:textId="77777777" w:rsidR="00257BB2" w:rsidRPr="00BA1EEA" w:rsidRDefault="00257BB2" w:rsidP="00257BB2">
            <w:pPr>
              <w:pStyle w:val="Beschriftung"/>
            </w:pPr>
            <w:r w:rsidRPr="00BA1EEA">
              <w:rPr>
                <w:noProof/>
                <w:lang w:eastAsia="en-GB"/>
              </w:rPr>
              <w:drawing>
                <wp:inline distT="0" distB="0" distL="0" distR="0" wp14:anchorId="78259199" wp14:editId="544F9B15">
                  <wp:extent cx="3721432" cy="2479853"/>
                  <wp:effectExtent l="0" t="0" r="0" b="0"/>
                  <wp:docPr id="1936480807" name="Grafik 10" descr="Ein Bild, das Gebäude, Konzert, Musik, drauß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80807" name="Grafik 10" descr="Ein Bild, das Gebäude, Konzert, Musik, draußen enthält.&#10;&#10;KI-generierte Inhalte können fehlerhaft sein."/>
                          <pic:cNvPicPr/>
                        </pic:nvPicPr>
                        <pic:blipFill>
                          <a:blip r:embed="rId19"/>
                          <a:stretch>
                            <a:fillRect/>
                          </a:stretch>
                        </pic:blipFill>
                        <pic:spPr>
                          <a:xfrm>
                            <a:off x="0" y="0"/>
                            <a:ext cx="3725857" cy="2482802"/>
                          </a:xfrm>
                          <a:prstGeom prst="rect">
                            <a:avLst/>
                          </a:prstGeom>
                        </pic:spPr>
                      </pic:pic>
                    </a:graphicData>
                  </a:graphic>
                </wp:inline>
              </w:drawing>
            </w:r>
          </w:p>
        </w:tc>
        <w:tc>
          <w:tcPr>
            <w:tcW w:w="3935" w:type="dxa"/>
          </w:tcPr>
          <w:p w14:paraId="6A770505" w14:textId="77777777" w:rsidR="00257BB2" w:rsidRPr="00BA1EEA" w:rsidRDefault="00E95EED" w:rsidP="00E95EED">
            <w:pPr>
              <w:pStyle w:val="Beschriftung"/>
            </w:pPr>
            <w:r>
              <w:t xml:space="preserve">Eight </w:t>
            </w:r>
            <w:r w:rsidR="00257BB2" w:rsidRPr="00BA1EEA">
              <w:t>Spectera DAD</w:t>
            </w:r>
            <w:r>
              <w:t xml:space="preserve"> antennas were installed in </w:t>
            </w:r>
            <w:r w:rsidR="00257BB2" w:rsidRPr="00BA1EEA">
              <w:t>Hangar 4</w:t>
            </w:r>
          </w:p>
        </w:tc>
      </w:tr>
    </w:tbl>
    <w:p w14:paraId="2A7C80D1" w14:textId="77777777" w:rsidR="00257BB2" w:rsidRPr="00BA1EEA" w:rsidRDefault="00257BB2" w:rsidP="00993A45"/>
    <w:p w14:paraId="0566A8C6" w14:textId="0881B1DE" w:rsidR="00993A45" w:rsidRPr="00BA1EEA" w:rsidRDefault="00E95EED" w:rsidP="00993A45">
      <w:r>
        <w:t>In addition to the sound crew from</w:t>
      </w:r>
      <w:r w:rsidRPr="00E95EED">
        <w:t xml:space="preserve"> the </w:t>
      </w:r>
      <w:proofErr w:type="spellStart"/>
      <w:r w:rsidRPr="00E95EED">
        <w:t>Komisc</w:t>
      </w:r>
      <w:r>
        <w:t>he</w:t>
      </w:r>
      <w:proofErr w:type="spellEnd"/>
      <w:r>
        <w:t xml:space="preserve"> Oper Berlin, others involved in </w:t>
      </w:r>
      <w:r w:rsidRPr="00E95EED">
        <w:t xml:space="preserve">setting up Spectera </w:t>
      </w:r>
      <w:r>
        <w:t>included Stefan Ickert (P</w:t>
      </w:r>
      <w:r w:rsidRPr="00E95EED">
        <w:t xml:space="preserve">roject </w:t>
      </w:r>
      <w:r>
        <w:t>M</w:t>
      </w:r>
      <w:r w:rsidRPr="00E95EED">
        <w:t>anager</w:t>
      </w:r>
      <w:r>
        <w:t xml:space="preserve"> Neumann &amp; Müller)</w:t>
      </w:r>
      <w:r w:rsidR="00C306F7">
        <w:t>, and o</w:t>
      </w:r>
      <w:r>
        <w:t xml:space="preserve">n behalf of </w:t>
      </w:r>
      <w:r w:rsidR="00993A45" w:rsidRPr="00BA1EEA">
        <w:t>Sennheiser</w:t>
      </w:r>
      <w:r>
        <w:t xml:space="preserve">, </w:t>
      </w:r>
      <w:r w:rsidR="00993A45" w:rsidRPr="00BA1EEA">
        <w:t>Per Witte</w:t>
      </w:r>
      <w:r w:rsidR="00C76DEE" w:rsidRPr="00BA1EEA">
        <w:t xml:space="preserve">, </w:t>
      </w:r>
      <w:r w:rsidR="00993A45" w:rsidRPr="00BA1EEA">
        <w:t>Business Development Manager</w:t>
      </w:r>
      <w:r w:rsidR="00C76DEE" w:rsidRPr="00BA1EEA">
        <w:t xml:space="preserve">, </w:t>
      </w:r>
      <w:r w:rsidR="00993A45" w:rsidRPr="00BA1EEA">
        <w:t>Volker Schmitt</w:t>
      </w:r>
      <w:r>
        <w:t>,</w:t>
      </w:r>
      <w:r w:rsidR="00993A45" w:rsidRPr="00BA1EEA">
        <w:t xml:space="preserve"> Manager Technical Application Engineering</w:t>
      </w:r>
      <w:r w:rsidR="00C76DEE" w:rsidRPr="00BA1EEA">
        <w:t xml:space="preserve">, </w:t>
      </w:r>
      <w:r>
        <w:t>a</w:t>
      </w:r>
      <w:r w:rsidR="00C76DEE" w:rsidRPr="00BA1EEA">
        <w:t xml:space="preserve">nd </w:t>
      </w:r>
      <w:r w:rsidR="00993A45" w:rsidRPr="00BA1EEA">
        <w:t>Gerhard Spyra</w:t>
      </w:r>
      <w:r w:rsidR="00C76DEE" w:rsidRPr="00BA1EEA">
        <w:t xml:space="preserve">, </w:t>
      </w:r>
      <w:r w:rsidR="00993A45" w:rsidRPr="00BA1EEA">
        <w:t>Technical Application Engineer.</w:t>
      </w:r>
    </w:p>
    <w:p w14:paraId="4E65550C" w14:textId="77777777" w:rsidR="00C76DEE" w:rsidRPr="00BA1EEA" w:rsidRDefault="00C76DEE" w:rsidP="00993A45"/>
    <w:p w14:paraId="207C9224" w14:textId="77777777" w:rsidR="00993A45" w:rsidRPr="00BA1EEA" w:rsidRDefault="00610464" w:rsidP="00993A45">
      <w:pPr>
        <w:rPr>
          <w:b/>
          <w:bCs/>
        </w:rPr>
      </w:pPr>
      <w:r>
        <w:rPr>
          <w:b/>
          <w:bCs/>
        </w:rPr>
        <w:t xml:space="preserve">Audibly </w:t>
      </w:r>
      <w:r w:rsidR="00B9322C">
        <w:rPr>
          <w:b/>
          <w:bCs/>
        </w:rPr>
        <w:t>better</w:t>
      </w:r>
      <w:r>
        <w:rPr>
          <w:b/>
          <w:bCs/>
        </w:rPr>
        <w:t xml:space="preserve"> sound quality</w:t>
      </w:r>
    </w:p>
    <w:p w14:paraId="65FF2E51" w14:textId="1BAB5EF6" w:rsidR="00993A45" w:rsidRPr="00BA1EEA" w:rsidRDefault="00993A45" w:rsidP="00993A45">
      <w:r w:rsidRPr="00BA1EEA">
        <w:t>Kaspar Schwabe</w:t>
      </w:r>
      <w:r w:rsidR="00C306F7">
        <w:t xml:space="preserve"> from </w:t>
      </w:r>
      <w:proofErr w:type="spellStart"/>
      <w:r w:rsidR="00C647E5">
        <w:t>Komische</w:t>
      </w:r>
      <w:proofErr w:type="spellEnd"/>
      <w:r w:rsidRPr="00BA1EEA">
        <w:t xml:space="preserve"> Oper Berlin</w:t>
      </w:r>
      <w:r w:rsidR="00C306F7">
        <w:t xml:space="preserve"> </w:t>
      </w:r>
      <w:r w:rsidR="00A84841">
        <w:t>operated</w:t>
      </w:r>
      <w:r w:rsidR="00C647E5">
        <w:t xml:space="preserve"> the monitoring console for </w:t>
      </w:r>
      <w:r w:rsidR="008423E3">
        <w:t>‘</w:t>
      </w:r>
      <w:r w:rsidR="00C647E5">
        <w:t>Jesus Christ Superstar</w:t>
      </w:r>
      <w:r w:rsidR="008423E3">
        <w:t>’</w:t>
      </w:r>
      <w:r w:rsidRPr="00BA1EEA">
        <w:t xml:space="preserve">. </w:t>
      </w:r>
      <w:r w:rsidR="00C647E5">
        <w:t xml:space="preserve">He had already </w:t>
      </w:r>
      <w:r w:rsidR="00BA284C">
        <w:t xml:space="preserve">worked at the former </w:t>
      </w:r>
      <w:r w:rsidR="00BA284C" w:rsidRPr="00BA1EEA">
        <w:t xml:space="preserve">Tempelhof </w:t>
      </w:r>
      <w:r w:rsidR="00BA284C">
        <w:t>airport</w:t>
      </w:r>
      <w:r w:rsidR="00BA284C" w:rsidRPr="00BA1EEA">
        <w:t xml:space="preserve"> </w:t>
      </w:r>
      <w:r w:rsidR="00BA284C">
        <w:t>in</w:t>
      </w:r>
      <w:r w:rsidRPr="00BA1EEA">
        <w:t xml:space="preserve"> Hans-Werner Henze</w:t>
      </w:r>
      <w:r w:rsidR="00C647E5">
        <w:t>’</w:t>
      </w:r>
      <w:r w:rsidRPr="00BA1EEA">
        <w:t xml:space="preserve">s </w:t>
      </w:r>
      <w:r w:rsidR="008423E3">
        <w:t>‘</w:t>
      </w:r>
      <w:r w:rsidR="00C647E5">
        <w:t>The Raft of the Medusa</w:t>
      </w:r>
      <w:r w:rsidR="008423E3">
        <w:t>’</w:t>
      </w:r>
      <w:r w:rsidR="00C647E5">
        <w:t xml:space="preserve"> </w:t>
      </w:r>
      <w:r w:rsidRPr="00BA1EEA">
        <w:t xml:space="preserve">(2023) </w:t>
      </w:r>
      <w:r w:rsidR="00C647E5">
        <w:t>a</w:t>
      </w:r>
      <w:r w:rsidRPr="00BA1EEA">
        <w:t>nd Georg Friedrich Händel</w:t>
      </w:r>
      <w:r w:rsidR="00C647E5">
        <w:t>’</w:t>
      </w:r>
      <w:r w:rsidRPr="00BA1EEA">
        <w:t xml:space="preserve">s </w:t>
      </w:r>
      <w:r w:rsidR="008423E3">
        <w:t>‘</w:t>
      </w:r>
      <w:r w:rsidR="00C647E5">
        <w:t>Messiah</w:t>
      </w:r>
      <w:r w:rsidR="008423E3">
        <w:t>’</w:t>
      </w:r>
      <w:r w:rsidRPr="00BA1EEA">
        <w:t xml:space="preserve"> (2024)</w:t>
      </w:r>
      <w:r w:rsidR="00BA284C">
        <w:t>. “Using Spectera is a premiere for me”</w:t>
      </w:r>
      <w:r w:rsidRPr="00BA1EEA">
        <w:t>,</w:t>
      </w:r>
      <w:r w:rsidR="00BA284C">
        <w:t xml:space="preserve"> the experienced audio professional explained. “Abo</w:t>
      </w:r>
      <w:r w:rsidR="00494426">
        <w:t>u</w:t>
      </w:r>
      <w:r w:rsidR="00BA284C">
        <w:t xml:space="preserve">t a year ago, I attended a </w:t>
      </w:r>
      <w:r w:rsidRPr="00BA1EEA">
        <w:t xml:space="preserve">Sennheiser </w:t>
      </w:r>
      <w:r w:rsidR="00BA284C">
        <w:t>p</w:t>
      </w:r>
      <w:r w:rsidRPr="00BA1EEA">
        <w:t>r</w:t>
      </w:r>
      <w:r w:rsidR="00BA284C">
        <w:t>e</w:t>
      </w:r>
      <w:r w:rsidRPr="00BA1EEA">
        <w:t xml:space="preserve">sentation </w:t>
      </w:r>
      <w:r w:rsidR="00BA284C">
        <w:t xml:space="preserve">on the new </w:t>
      </w:r>
      <w:r w:rsidRPr="00BA1EEA">
        <w:t>WMAS</w:t>
      </w:r>
      <w:r w:rsidR="00BA284C">
        <w:t xml:space="preserve"> technology</w:t>
      </w:r>
      <w:r w:rsidRPr="00BA1EEA">
        <w:t xml:space="preserve">, so </w:t>
      </w:r>
      <w:r w:rsidR="00BA284C">
        <w:t xml:space="preserve">I already knew quite a lot about the fundamentals in theory. </w:t>
      </w:r>
      <w:r w:rsidR="00EF220C">
        <w:t xml:space="preserve">The excellent initial impression that I had </w:t>
      </w:r>
      <w:r w:rsidR="00494426">
        <w:t xml:space="preserve">gained </w:t>
      </w:r>
      <w:r w:rsidR="00EF220C">
        <w:t>has now been confirmed in practice.</w:t>
      </w:r>
      <w:r w:rsidRPr="00BA1EEA">
        <w:t xml:space="preserve"> </w:t>
      </w:r>
      <w:r w:rsidR="000675B2">
        <w:t xml:space="preserve">The sound provided by Spectera is far better than with analogue in-ear channels, and the </w:t>
      </w:r>
      <w:r w:rsidR="000675B2">
        <w:rPr>
          <w:rFonts w:cs="Arial"/>
        </w:rPr>
        <w:t>transmission</w:t>
      </w:r>
      <w:r w:rsidR="000675B2">
        <w:t xml:space="preserve"> of the </w:t>
      </w:r>
      <w:r w:rsidR="000675B2">
        <w:rPr>
          <w:rFonts w:cs="Arial"/>
        </w:rPr>
        <w:t>microphone</w:t>
      </w:r>
      <w:r w:rsidR="000675B2">
        <w:t xml:space="preserve"> signals also works perfectly. For ‘</w:t>
      </w:r>
      <w:r w:rsidRPr="00BA1EEA">
        <w:t>Jesus Christ Superstar</w:t>
      </w:r>
      <w:r w:rsidR="000675B2">
        <w:rPr>
          <w:rFonts w:ascii="Sennheiser Office" w:hAnsi="Sennheiser Office" w:cs="Sennheiser Office"/>
        </w:rPr>
        <w:t xml:space="preserve">’, we didn’t even use the PCM mode, but </w:t>
      </w:r>
      <w:r w:rsidR="005A6A61">
        <w:rPr>
          <w:rFonts w:ascii="Sennheiser Office" w:hAnsi="Sennheiser Office" w:cs="Sennheiser Office"/>
        </w:rPr>
        <w:t xml:space="preserve">used </w:t>
      </w:r>
      <w:r w:rsidR="000675B2">
        <w:rPr>
          <w:rFonts w:ascii="Sennheiser Office" w:hAnsi="Sennheiser Office" w:cs="Sennheiser Office"/>
        </w:rPr>
        <w:t>the data-</w:t>
      </w:r>
      <w:r w:rsidR="000675B2">
        <w:rPr>
          <w:rFonts w:ascii="Sennheiser Office" w:hAnsi="Sennheiser Office" w:cs="Sennheiser Office"/>
        </w:rPr>
        <w:lastRenderedPageBreak/>
        <w:t xml:space="preserve">reduced audio link modes ‘Live’ for the </w:t>
      </w:r>
      <w:r w:rsidR="000675B2" w:rsidRPr="000675B2">
        <w:rPr>
          <w:rFonts w:ascii="Sennheiser Office" w:hAnsi="Sennheiser Office" w:cs="Arial"/>
        </w:rPr>
        <w:t>microphone</w:t>
      </w:r>
      <w:r w:rsidR="000675B2">
        <w:rPr>
          <w:rFonts w:ascii="Sennheiser Office" w:hAnsi="Sennheiser Office" w:cs="Sennheiser Office"/>
        </w:rPr>
        <w:t xml:space="preserve"> signals and ‘</w:t>
      </w:r>
      <w:r w:rsidRPr="00BA1EEA">
        <w:t>Live Low Latency</w:t>
      </w:r>
      <w:r w:rsidR="000675B2">
        <w:rPr>
          <w:rFonts w:ascii="Sennheiser Office" w:hAnsi="Sennheiser Office" w:cs="Sennheiser Office"/>
        </w:rPr>
        <w:t>’</w:t>
      </w:r>
      <w:r w:rsidRPr="00BA1EEA">
        <w:t xml:space="preserve"> f</w:t>
      </w:r>
      <w:r w:rsidR="000675B2">
        <w:rPr>
          <w:rFonts w:ascii="Sennheiser Office" w:hAnsi="Sennheiser Office" w:cs="Sennheiser Office"/>
        </w:rPr>
        <w:t>o</w:t>
      </w:r>
      <w:r w:rsidRPr="00BA1EEA">
        <w:t xml:space="preserve">r </w:t>
      </w:r>
      <w:r w:rsidR="000675B2">
        <w:t>the in-ear channels</w:t>
      </w:r>
      <w:r w:rsidRPr="00BA1EEA">
        <w:t xml:space="preserve">. </w:t>
      </w:r>
      <w:r w:rsidR="00423DDB">
        <w:rPr>
          <w:rFonts w:ascii="Sennheiser Office" w:hAnsi="Sennheiser Office" w:cs="Sennheiser Office"/>
        </w:rPr>
        <w:t>‘</w:t>
      </w:r>
      <w:r w:rsidRPr="00BA1EEA">
        <w:t>Live</w:t>
      </w:r>
      <w:r w:rsidR="00423DDB">
        <w:rPr>
          <w:rFonts w:ascii="Sennheiser Office" w:hAnsi="Sennheiser Office" w:cs="Sennheiser Office"/>
        </w:rPr>
        <w:t xml:space="preserve">’ mode provides a clear, detailed sound that is comparable with other </w:t>
      </w:r>
      <w:r w:rsidR="00423DDB" w:rsidRPr="00423DDB">
        <w:rPr>
          <w:rFonts w:ascii="Sennheiser Office" w:hAnsi="Sennheiser Office" w:cs="Sennheiser Office"/>
        </w:rPr>
        <w:t>digital</w:t>
      </w:r>
      <w:r w:rsidR="00423DDB">
        <w:rPr>
          <w:rFonts w:ascii="Sennheiser Office" w:hAnsi="Sennheiser Office" w:cs="Sennheiser Office"/>
        </w:rPr>
        <w:t xml:space="preserve"> </w:t>
      </w:r>
      <w:r w:rsidR="00423DDB" w:rsidRPr="00423DDB">
        <w:rPr>
          <w:rFonts w:ascii="Sennheiser Office" w:hAnsi="Sennheiser Office" w:cs="Arial"/>
        </w:rPr>
        <w:t>Sennheiser</w:t>
      </w:r>
      <w:r w:rsidR="00423DDB">
        <w:rPr>
          <w:rFonts w:ascii="Sennheiser Office" w:hAnsi="Sennheiser Office" w:cs="Sennheiser Office"/>
        </w:rPr>
        <w:t xml:space="preserve"> wireless </w:t>
      </w:r>
      <w:r w:rsidR="00423DDB" w:rsidRPr="00423DDB">
        <w:rPr>
          <w:rFonts w:ascii="Sennheiser Office" w:hAnsi="Sennheiser Office" w:cs="Sennheiser Office"/>
        </w:rPr>
        <w:t>systems</w:t>
      </w:r>
      <w:r w:rsidR="00423DDB">
        <w:rPr>
          <w:rFonts w:ascii="Sennheiser Office" w:hAnsi="Sennheiser Office" w:cs="Sennheiser Office"/>
        </w:rPr>
        <w:t xml:space="preserve"> – but when it comes to reception and range, the </w:t>
      </w:r>
      <w:r w:rsidR="00423DDB">
        <w:t>Spectera s</w:t>
      </w:r>
      <w:r w:rsidRPr="00BA1EEA">
        <w:t>ystem</w:t>
      </w:r>
      <w:r w:rsidR="00423DDB">
        <w:t xml:space="preserve"> sets complet</w:t>
      </w:r>
      <w:r w:rsidR="005A6A61">
        <w:t>ely new standards, especially in</w:t>
      </w:r>
      <w:r w:rsidR="00423DDB">
        <w:t xml:space="preserve"> such a demanding </w:t>
      </w:r>
      <w:r w:rsidR="00423DDB">
        <w:rPr>
          <w:rFonts w:cs="Arial"/>
        </w:rPr>
        <w:t>environment as</w:t>
      </w:r>
      <w:r w:rsidR="00423DDB">
        <w:t xml:space="preserve"> Hangar 4.”</w:t>
      </w:r>
      <w:r w:rsidRPr="00BA1EEA">
        <w:t xml:space="preserve"> </w:t>
      </w:r>
    </w:p>
    <w:p w14:paraId="09A0BEF5" w14:textId="77777777" w:rsidR="00BA21EA" w:rsidRPr="00BA1EEA" w:rsidRDefault="00BA21EA" w:rsidP="00993A4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40"/>
        <w:gridCol w:w="2348"/>
      </w:tblGrid>
      <w:tr w:rsidR="00BA21EA" w:rsidRPr="00BA1EEA" w14:paraId="05EABBA3" w14:textId="77777777" w:rsidTr="003335F0">
        <w:tc>
          <w:tcPr>
            <w:tcW w:w="3935" w:type="dxa"/>
          </w:tcPr>
          <w:p w14:paraId="76CA7532" w14:textId="77777777" w:rsidR="00BA21EA" w:rsidRPr="00BA1EEA" w:rsidRDefault="003335F0" w:rsidP="003335F0">
            <w:pPr>
              <w:pStyle w:val="Beschriftung"/>
            </w:pPr>
            <w:r w:rsidRPr="00BA1EEA">
              <w:rPr>
                <w:noProof/>
                <w:lang w:eastAsia="en-GB"/>
              </w:rPr>
              <w:drawing>
                <wp:inline distT="0" distB="0" distL="0" distR="0" wp14:anchorId="0CFD6241" wp14:editId="6FAF011F">
                  <wp:extent cx="3512857" cy="2340864"/>
                  <wp:effectExtent l="0" t="0" r="0" b="2540"/>
                  <wp:docPr id="185740951"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0951" name="Grafik 185740951"/>
                          <pic:cNvPicPr/>
                        </pic:nvPicPr>
                        <pic:blipFill>
                          <a:blip r:embed="rId20"/>
                          <a:stretch>
                            <a:fillRect/>
                          </a:stretch>
                        </pic:blipFill>
                        <pic:spPr>
                          <a:xfrm>
                            <a:off x="0" y="0"/>
                            <a:ext cx="3522947" cy="2347588"/>
                          </a:xfrm>
                          <a:prstGeom prst="rect">
                            <a:avLst/>
                          </a:prstGeom>
                        </pic:spPr>
                      </pic:pic>
                    </a:graphicData>
                  </a:graphic>
                </wp:inline>
              </w:drawing>
            </w:r>
          </w:p>
        </w:tc>
        <w:tc>
          <w:tcPr>
            <w:tcW w:w="3935" w:type="dxa"/>
          </w:tcPr>
          <w:p w14:paraId="4FFF0835" w14:textId="77777777" w:rsidR="00BA21EA" w:rsidRPr="00BA1EEA" w:rsidRDefault="003335F0" w:rsidP="00A84841">
            <w:pPr>
              <w:pStyle w:val="Beschriftung"/>
            </w:pPr>
            <w:r w:rsidRPr="00BA1EEA">
              <w:t xml:space="preserve">Kaspar Schwabe </w:t>
            </w:r>
            <w:r w:rsidR="00A84841">
              <w:t xml:space="preserve">from the </w:t>
            </w:r>
            <w:proofErr w:type="spellStart"/>
            <w:r w:rsidR="00A84841">
              <w:t>Komische</w:t>
            </w:r>
            <w:proofErr w:type="spellEnd"/>
            <w:r w:rsidRPr="00BA1EEA">
              <w:t xml:space="preserve"> Oper Berlin </w:t>
            </w:r>
            <w:r w:rsidR="00A84841">
              <w:t>operated the monitoring console</w:t>
            </w:r>
          </w:p>
        </w:tc>
      </w:tr>
    </w:tbl>
    <w:p w14:paraId="192D22A6" w14:textId="77777777" w:rsidR="00BA21EA" w:rsidRPr="00BA1EEA" w:rsidRDefault="00BA21EA" w:rsidP="00993A45"/>
    <w:p w14:paraId="73970A40" w14:textId="38EDB126" w:rsidR="00993A45" w:rsidRPr="00BA1EEA" w:rsidRDefault="00993A45" w:rsidP="00993A45">
      <w:pPr>
        <w:rPr>
          <w:rFonts w:ascii="Sennheiser Office" w:hAnsi="Sennheiser Office" w:cs="Sennheiser Office"/>
        </w:rPr>
      </w:pPr>
      <w:r w:rsidRPr="00BA1EEA">
        <w:t xml:space="preserve">Schwabe </w:t>
      </w:r>
      <w:r w:rsidR="00423DDB">
        <w:t>added</w:t>
      </w:r>
      <w:r w:rsidRPr="00BA1EEA">
        <w:t xml:space="preserve">: </w:t>
      </w:r>
      <w:r w:rsidR="00423DDB">
        <w:t>“</w:t>
      </w:r>
      <w:r w:rsidR="00423DDB" w:rsidRPr="00423DDB">
        <w:t xml:space="preserve">Many performers are </w:t>
      </w:r>
      <w:r w:rsidR="00423DDB">
        <w:t xml:space="preserve">really pleased with the fact that they only need a single device for the </w:t>
      </w:r>
      <w:r w:rsidR="00423DDB">
        <w:rPr>
          <w:rFonts w:cs="Arial"/>
        </w:rPr>
        <w:t>microphone</w:t>
      </w:r>
      <w:r w:rsidR="00423DDB">
        <w:t xml:space="preserve"> and monitoring during the shows. And as far as the sound is concerned, I’ve only received extremely positive feedback from several people involved – so it’s not only experts who notice the </w:t>
      </w:r>
      <w:r w:rsidR="00423DDB" w:rsidRPr="00423DDB">
        <w:t>difference compared to analog</w:t>
      </w:r>
      <w:r w:rsidR="00423DDB">
        <w:t>ue</w:t>
      </w:r>
      <w:r w:rsidR="00423DDB" w:rsidRPr="00423DDB">
        <w:t xml:space="preserve"> IEM transmission with </w:t>
      </w:r>
      <w:r w:rsidR="00423DDB">
        <w:t xml:space="preserve">a </w:t>
      </w:r>
      <w:r w:rsidR="00423DDB" w:rsidRPr="00423DDB">
        <w:t>compander.</w:t>
      </w:r>
      <w:r w:rsidR="00423DDB">
        <w:t xml:space="preserve"> </w:t>
      </w:r>
      <w:r w:rsidR="00423DDB">
        <w:rPr>
          <w:rFonts w:cs="Arial"/>
          <w:color w:val="000000"/>
        </w:rPr>
        <w:t>However,</w:t>
      </w:r>
      <w:r w:rsidR="00423DDB">
        <w:t xml:space="preserve"> some performers </w:t>
      </w:r>
      <w:r w:rsidR="00423DDB" w:rsidRPr="00423DDB">
        <w:t>found</w:t>
      </w:r>
      <w:r w:rsidR="008423E3">
        <w:t xml:space="preserve"> the fact</w:t>
      </w:r>
      <w:r w:rsidR="00423DDB" w:rsidRPr="00423DDB">
        <w:t xml:space="preserve"> that the control </w:t>
      </w:r>
      <w:r w:rsidR="00423DDB">
        <w:t xml:space="preserve">button </w:t>
      </w:r>
      <w:r w:rsidR="00423DDB" w:rsidRPr="00423DDB">
        <w:t>on the SEK bodypack does not have a fixed end position</w:t>
      </w:r>
      <w:r w:rsidR="008423E3">
        <w:t xml:space="preserve"> </w:t>
      </w:r>
      <w:r w:rsidR="008423E3">
        <w:t xml:space="preserve">a little </w:t>
      </w:r>
      <w:r w:rsidR="008423E3" w:rsidRPr="00423DDB">
        <w:t xml:space="preserve">unusual </w:t>
      </w:r>
      <w:r w:rsidR="008423E3">
        <w:t>at first</w:t>
      </w:r>
      <w:r w:rsidR="00423DDB" w:rsidRPr="00423DDB">
        <w:t>.</w:t>
      </w:r>
      <w:r w:rsidR="00423DDB">
        <w:t xml:space="preserve"> </w:t>
      </w:r>
      <w:r w:rsidR="00423DDB" w:rsidRPr="00423DDB">
        <w:t xml:space="preserve">I showed them that the current </w:t>
      </w:r>
      <w:r w:rsidR="00423DDB">
        <w:t xml:space="preserve">sound level is displayed </w:t>
      </w:r>
      <w:r w:rsidR="00423DDB" w:rsidRPr="00423DDB">
        <w:t xml:space="preserve">when </w:t>
      </w:r>
      <w:r w:rsidR="00423DDB">
        <w:t xml:space="preserve">they </w:t>
      </w:r>
      <w:r w:rsidR="00423DDB" w:rsidRPr="00423DDB">
        <w:t>press the control</w:t>
      </w:r>
      <w:r w:rsidR="00423DDB">
        <w:t xml:space="preserve"> button</w:t>
      </w:r>
      <w:r w:rsidR="00423DDB" w:rsidRPr="00423DDB">
        <w:t xml:space="preserve"> twice.</w:t>
      </w:r>
      <w:r w:rsidR="00423DDB">
        <w:t xml:space="preserve"> Once </w:t>
      </w:r>
      <w:r w:rsidR="00823CD2">
        <w:t>they had been made aware of that</w:t>
      </w:r>
      <w:r w:rsidR="00423DDB">
        <w:t xml:space="preserve">, there were no more questions. And anyway, most of the </w:t>
      </w:r>
      <w:r w:rsidR="00423DDB">
        <w:rPr>
          <w:rFonts w:cs="Arial"/>
        </w:rPr>
        <w:t xml:space="preserve">performers don’t </w:t>
      </w:r>
      <w:r w:rsidR="00823CD2">
        <w:rPr>
          <w:rFonts w:cs="Arial"/>
        </w:rPr>
        <w:t xml:space="preserve">even </w:t>
      </w:r>
      <w:r w:rsidR="00423DDB">
        <w:rPr>
          <w:rFonts w:cs="Arial"/>
        </w:rPr>
        <w:t xml:space="preserve">touch their beltpack </w:t>
      </w:r>
      <w:r w:rsidR="004055CF">
        <w:rPr>
          <w:rFonts w:cs="Arial"/>
        </w:rPr>
        <w:t>again</w:t>
      </w:r>
      <w:r w:rsidR="00423DDB">
        <w:rPr>
          <w:rFonts w:cs="Arial"/>
        </w:rPr>
        <w:t xml:space="preserve"> </w:t>
      </w:r>
      <w:r w:rsidR="008423E3">
        <w:rPr>
          <w:rFonts w:cs="Arial"/>
        </w:rPr>
        <w:t>once</w:t>
      </w:r>
      <w:r w:rsidR="00423DDB">
        <w:rPr>
          <w:rFonts w:cs="Arial"/>
        </w:rPr>
        <w:t xml:space="preserve"> they are in costume. We defined a sensible limit for the </w:t>
      </w:r>
      <w:r w:rsidR="00423DDB" w:rsidRPr="00423DDB">
        <w:rPr>
          <w:rFonts w:cs="Arial"/>
        </w:rPr>
        <w:t>maximum</w:t>
      </w:r>
      <w:r w:rsidR="00423DDB">
        <w:rPr>
          <w:rFonts w:cs="Arial"/>
        </w:rPr>
        <w:t xml:space="preserve"> listening volume, </w:t>
      </w:r>
      <w:r w:rsidR="00423DDB" w:rsidRPr="00423DDB">
        <w:rPr>
          <w:rFonts w:cs="Arial"/>
        </w:rPr>
        <w:t>which</w:t>
      </w:r>
      <w:r w:rsidR="00423DDB">
        <w:rPr>
          <w:rFonts w:cs="Arial"/>
        </w:rPr>
        <w:t xml:space="preserve"> can’t be exceeded – the </w:t>
      </w:r>
      <w:r w:rsidR="00423DDB" w:rsidRPr="00423DDB">
        <w:rPr>
          <w:rFonts w:cs="Arial"/>
        </w:rPr>
        <w:t>maximum</w:t>
      </w:r>
      <w:r w:rsidR="00423DDB">
        <w:rPr>
          <w:rFonts w:cs="Arial"/>
        </w:rPr>
        <w:t xml:space="preserve"> playing volume for the SEK bodypacks is actually incredibly high. We set the </w:t>
      </w:r>
      <w:r w:rsidR="00423DDB" w:rsidRPr="00423DDB">
        <w:rPr>
          <w:rFonts w:cs="Arial"/>
        </w:rPr>
        <w:t>minimum</w:t>
      </w:r>
      <w:r w:rsidR="00423DDB">
        <w:rPr>
          <w:rFonts w:cs="Arial"/>
        </w:rPr>
        <w:t xml:space="preserve"> volume at a level that ensures that the sound always remains audible, so that nobody </w:t>
      </w:r>
      <w:r w:rsidR="008423E3">
        <w:rPr>
          <w:rFonts w:cs="Arial"/>
        </w:rPr>
        <w:t>could</w:t>
      </w:r>
      <w:r w:rsidR="00823CD2">
        <w:rPr>
          <w:rFonts w:cs="Arial"/>
        </w:rPr>
        <w:t xml:space="preserve"> get</w:t>
      </w:r>
      <w:r w:rsidR="000D3EF4">
        <w:rPr>
          <w:rFonts w:cs="Arial"/>
        </w:rPr>
        <w:t xml:space="preserve"> the impression</w:t>
      </w:r>
      <w:r w:rsidR="00423DDB">
        <w:rPr>
          <w:rFonts w:cs="Arial"/>
        </w:rPr>
        <w:t xml:space="preserve"> that their </w:t>
      </w:r>
      <w:r w:rsidR="000D3EF4">
        <w:rPr>
          <w:rFonts w:cs="Arial"/>
        </w:rPr>
        <w:t>beltpack is defective or deactivated.”</w:t>
      </w:r>
      <w:r w:rsidR="00423DDB">
        <w:rPr>
          <w:rFonts w:cs="Arial"/>
        </w:rPr>
        <w:t xml:space="preserve"> </w:t>
      </w:r>
    </w:p>
    <w:p w14:paraId="04713230" w14:textId="77777777" w:rsidR="00BA21EA" w:rsidRDefault="00BA21EA" w:rsidP="00BA21EA"/>
    <w:p w14:paraId="45CF0E1B" w14:textId="77777777" w:rsidR="00C306F7" w:rsidRPr="00BA1EEA" w:rsidRDefault="00C306F7" w:rsidP="00C306F7">
      <w:pPr>
        <w:rPr>
          <w:b/>
          <w:bCs/>
        </w:rPr>
      </w:pPr>
      <w:r w:rsidRPr="00BA1EEA">
        <w:rPr>
          <w:b/>
          <w:bCs/>
        </w:rPr>
        <w:t>Spectera? It just works!</w:t>
      </w:r>
    </w:p>
    <w:p w14:paraId="335D0E4E" w14:textId="78CB61EA" w:rsidR="00C306F7" w:rsidRPr="00BA1EEA" w:rsidRDefault="00C306F7" w:rsidP="00C306F7">
      <w:r w:rsidRPr="00BA1EEA">
        <w:t xml:space="preserve">Schwabe </w:t>
      </w:r>
      <w:r>
        <w:t>summed up</w:t>
      </w:r>
      <w:r w:rsidRPr="00BA1EEA">
        <w:t xml:space="preserve">: </w:t>
      </w:r>
      <w:r>
        <w:t xml:space="preserve">“I think that this combination of a bodypack transmitter and an in-ear receiver in a single pack is definitely a groundbreaking solution for our application. </w:t>
      </w:r>
      <w:r w:rsidRPr="00A748BA">
        <w:t>As an additional feature for the monitor</w:t>
      </w:r>
      <w:r>
        <w:t>ing</w:t>
      </w:r>
      <w:r w:rsidRPr="00A748BA">
        <w:t xml:space="preserve"> </w:t>
      </w:r>
      <w:r>
        <w:t>console</w:t>
      </w:r>
      <w:r w:rsidRPr="00A748BA">
        <w:t xml:space="preserve">, I would </w:t>
      </w:r>
      <w:r>
        <w:t>also like to see a Cue I</w:t>
      </w:r>
      <w:r w:rsidRPr="00A748BA">
        <w:t xml:space="preserve">nput </w:t>
      </w:r>
      <w:r>
        <w:t xml:space="preserve">function </w:t>
      </w:r>
      <w:r w:rsidRPr="00A748BA">
        <w:t>so that I can listen to all channels</w:t>
      </w:r>
      <w:r>
        <w:t xml:space="preserve"> one after another</w:t>
      </w:r>
      <w:r w:rsidRPr="00A748BA">
        <w:t xml:space="preserve"> at the touch of a button. At the moment, </w:t>
      </w:r>
      <w:r>
        <w:t xml:space="preserve">I </w:t>
      </w:r>
      <w:r>
        <w:lastRenderedPageBreak/>
        <w:t>make do with the S</w:t>
      </w:r>
      <w:r w:rsidRPr="00A748BA">
        <w:t>olo function in the console channels, but I would</w:t>
      </w:r>
      <w:r>
        <w:t>,</w:t>
      </w:r>
      <w:r w:rsidRPr="00A748BA">
        <w:t xml:space="preserve"> of course</w:t>
      </w:r>
      <w:r>
        <w:t xml:space="preserve">, prefer to listen </w:t>
      </w:r>
      <w:r w:rsidRPr="00A748BA">
        <w:t xml:space="preserve">to the individual </w:t>
      </w:r>
      <w:r>
        <w:t>wireless</w:t>
      </w:r>
      <w:r w:rsidRPr="00A748BA">
        <w:t xml:space="preserve"> channels directly on my SEK bodypack. </w:t>
      </w:r>
      <w:r w:rsidRPr="00F26106">
        <w:t>From what I</w:t>
      </w:r>
      <w:r>
        <w:t>’</w:t>
      </w:r>
      <w:r w:rsidRPr="00F26106">
        <w:t xml:space="preserve">ve heard so far, this </w:t>
      </w:r>
      <w:r>
        <w:t>will</w:t>
      </w:r>
      <w:r w:rsidRPr="00F26106">
        <w:t xml:space="preserve"> be resolved with an update, and </w:t>
      </w:r>
      <w:r>
        <w:t xml:space="preserve">I expect there will </w:t>
      </w:r>
      <w:r w:rsidRPr="00F26106">
        <w:t xml:space="preserve">be some </w:t>
      </w:r>
      <w:r>
        <w:t xml:space="preserve">more </w:t>
      </w:r>
      <w:r w:rsidRPr="00F26106">
        <w:t>very interesting new features for the Spectera wireless system in the future.</w:t>
      </w:r>
      <w:r>
        <w:t xml:space="preserve">” </w:t>
      </w:r>
    </w:p>
    <w:p w14:paraId="3B65A746" w14:textId="77777777" w:rsidR="00C306F7" w:rsidRPr="00BA1EEA" w:rsidRDefault="00C306F7" w:rsidP="00BA21E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288"/>
        <w:gridCol w:w="1700"/>
      </w:tblGrid>
      <w:tr w:rsidR="00BA21EA" w:rsidRPr="00BA1EEA" w14:paraId="48846AFB" w14:textId="77777777" w:rsidTr="00056BD6">
        <w:tc>
          <w:tcPr>
            <w:tcW w:w="3935" w:type="dxa"/>
          </w:tcPr>
          <w:p w14:paraId="059F1583" w14:textId="77777777" w:rsidR="00BA21EA" w:rsidRPr="00BA1EEA" w:rsidRDefault="00BA21EA" w:rsidP="00056BD6">
            <w:pPr>
              <w:pStyle w:val="Beschriftung"/>
            </w:pPr>
            <w:r w:rsidRPr="00BA1EEA">
              <w:rPr>
                <w:noProof/>
                <w:lang w:eastAsia="en-GB"/>
              </w:rPr>
              <w:drawing>
                <wp:inline distT="0" distB="0" distL="0" distR="0" wp14:anchorId="27CAF43B" wp14:editId="3008398D">
                  <wp:extent cx="3919030" cy="2611526"/>
                  <wp:effectExtent l="0" t="0" r="5715" b="0"/>
                  <wp:docPr id="171212126"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2126" name="Grafik 171212126"/>
                          <pic:cNvPicPr/>
                        </pic:nvPicPr>
                        <pic:blipFill>
                          <a:blip r:embed="rId21"/>
                          <a:stretch>
                            <a:fillRect/>
                          </a:stretch>
                        </pic:blipFill>
                        <pic:spPr>
                          <a:xfrm>
                            <a:off x="0" y="0"/>
                            <a:ext cx="3926524" cy="2616520"/>
                          </a:xfrm>
                          <a:prstGeom prst="rect">
                            <a:avLst/>
                          </a:prstGeom>
                        </pic:spPr>
                      </pic:pic>
                    </a:graphicData>
                  </a:graphic>
                </wp:inline>
              </w:drawing>
            </w:r>
          </w:p>
        </w:tc>
        <w:tc>
          <w:tcPr>
            <w:tcW w:w="3935" w:type="dxa"/>
          </w:tcPr>
          <w:p w14:paraId="4308ED4D" w14:textId="77777777" w:rsidR="00BA21EA" w:rsidRPr="00BA1EEA" w:rsidRDefault="000D3EF4" w:rsidP="000D3EF4">
            <w:pPr>
              <w:pStyle w:val="Beschriftung"/>
            </w:pPr>
            <w:r>
              <w:t xml:space="preserve">“A single device for both the </w:t>
            </w:r>
            <w:r>
              <w:rPr>
                <w:rFonts w:cs="Arial"/>
              </w:rPr>
              <w:t>microphone</w:t>
            </w:r>
            <w:r>
              <w:t xml:space="preserve"> and m</w:t>
            </w:r>
            <w:r w:rsidR="00BA21EA" w:rsidRPr="00BA1EEA">
              <w:t xml:space="preserve">onitoring – </w:t>
            </w:r>
            <w:r>
              <w:t>many performers were really pleased about this</w:t>
            </w:r>
            <w:r w:rsidR="00BA21EA" w:rsidRPr="00BA1EEA">
              <w:t>“</w:t>
            </w:r>
          </w:p>
        </w:tc>
      </w:tr>
    </w:tbl>
    <w:p w14:paraId="1B08E804" w14:textId="77777777" w:rsidR="00BA21EA" w:rsidRPr="00BA1EEA" w:rsidRDefault="00BA21EA" w:rsidP="00BA21EA"/>
    <w:p w14:paraId="21FA0DD6" w14:textId="15E0C65A" w:rsidR="00993A45" w:rsidRPr="00BA1EEA" w:rsidRDefault="00993A45" w:rsidP="00993A45">
      <w:r w:rsidRPr="00BA1EEA">
        <w:t xml:space="preserve">Schwark </w:t>
      </w:r>
      <w:r w:rsidR="00972BC9">
        <w:t>picked up</w:t>
      </w:r>
      <w:r w:rsidR="00F26106">
        <w:t xml:space="preserve"> this topic</w:t>
      </w:r>
      <w:r w:rsidR="00107C4B">
        <w:t>: “I’m also excited to see what new features Spectera will offer in the next few years. A future update could perhaps include a feature that lets</w:t>
      </w:r>
      <w:r w:rsidR="00107C4B" w:rsidRPr="00107C4B">
        <w:t xml:space="preserve"> the SEK bodypacks </w:t>
      </w:r>
      <w:r w:rsidR="00107C4B">
        <w:t>give</w:t>
      </w:r>
      <w:r w:rsidR="00107C4B" w:rsidRPr="00107C4B">
        <w:t xml:space="preserve"> an acoustic signal as soon as</w:t>
      </w:r>
      <w:r w:rsidR="00107C4B">
        <w:t xml:space="preserve"> a predefined threshold value has been</w:t>
      </w:r>
      <w:r w:rsidR="00107C4B" w:rsidRPr="00107C4B">
        <w:t xml:space="preserve"> reached</w:t>
      </w:r>
      <w:r w:rsidR="00107C4B">
        <w:t xml:space="preserve">. That </w:t>
      </w:r>
      <w:r w:rsidR="00107C4B" w:rsidRPr="00107C4B">
        <w:t xml:space="preserve">would certainly be helpful for some </w:t>
      </w:r>
      <w:r w:rsidR="00107C4B">
        <w:t>perfo</w:t>
      </w:r>
      <w:r w:rsidR="0025105C">
        <w:t>r</w:t>
      </w:r>
      <w:r w:rsidR="00107C4B">
        <w:t xml:space="preserve">mers </w:t>
      </w:r>
      <w:r w:rsidR="00107C4B" w:rsidRPr="00107C4B">
        <w:t>on a dark stage.</w:t>
      </w:r>
      <w:r w:rsidRPr="00BA1EEA">
        <w:t xml:space="preserve"> </w:t>
      </w:r>
      <w:r w:rsidR="00107C4B">
        <w:t>I</w:t>
      </w:r>
      <w:r w:rsidR="00107C4B" w:rsidRPr="00107C4B">
        <w:t xml:space="preserve"> would also </w:t>
      </w:r>
      <w:r w:rsidR="00107C4B">
        <w:t>like to see a</w:t>
      </w:r>
      <w:r w:rsidR="008423E3">
        <w:t>n option</w:t>
      </w:r>
      <w:r w:rsidR="00107C4B">
        <w:t xml:space="preserve"> </w:t>
      </w:r>
      <w:r w:rsidR="00823CD2">
        <w:t>where</w:t>
      </w:r>
      <w:r w:rsidR="00107C4B">
        <w:t xml:space="preserve"> multiple Spectera B</w:t>
      </w:r>
      <w:r w:rsidR="00107C4B" w:rsidRPr="00107C4B">
        <w:t xml:space="preserve">ase </w:t>
      </w:r>
      <w:r w:rsidR="00107C4B">
        <w:t>S</w:t>
      </w:r>
      <w:r w:rsidR="00107C4B" w:rsidRPr="00107C4B">
        <w:t xml:space="preserve">tations </w:t>
      </w:r>
      <w:r w:rsidR="00107C4B">
        <w:t>in one</w:t>
      </w:r>
      <w:r w:rsidR="00107C4B" w:rsidRPr="00107C4B">
        <w:t xml:space="preserve"> setup </w:t>
      </w:r>
      <w:r w:rsidR="00107C4B">
        <w:t>no longer operate</w:t>
      </w:r>
      <w:r w:rsidR="00107C4B" w:rsidRPr="00107C4B">
        <w:t xml:space="preserve"> as independent components</w:t>
      </w:r>
      <w:r w:rsidR="00107C4B">
        <w:t xml:space="preserve"> separate from each other</w:t>
      </w:r>
      <w:r w:rsidR="00107C4B" w:rsidRPr="00107C4B">
        <w:t xml:space="preserve">. </w:t>
      </w:r>
      <w:r w:rsidR="00107C4B">
        <w:t>The cascade ports for this are already there, but are not currently functional.</w:t>
      </w:r>
      <w:r w:rsidR="00C306F7">
        <w:t>”</w:t>
      </w:r>
    </w:p>
    <w:p w14:paraId="10F193CD" w14:textId="77777777" w:rsidR="0016019C" w:rsidRPr="00BA1EEA" w:rsidRDefault="0016019C" w:rsidP="00993A45"/>
    <w:p w14:paraId="1EBFD6C6" w14:textId="0691F9E3" w:rsidR="00993A45" w:rsidRDefault="00107C4B" w:rsidP="00993A45">
      <w:r w:rsidRPr="00107C4B">
        <w:t>When asked</w:t>
      </w:r>
      <w:r>
        <w:t>, finally,</w:t>
      </w:r>
      <w:r w:rsidRPr="00107C4B">
        <w:t xml:space="preserve"> whether </w:t>
      </w:r>
      <w:r>
        <w:t xml:space="preserve">he had noticed </w:t>
      </w:r>
      <w:r w:rsidRPr="00107C4B">
        <w:t xml:space="preserve">anything particular about the new Sennheiser Spectera systems during </w:t>
      </w:r>
      <w:r w:rsidR="008423E3">
        <w:t>‘</w:t>
      </w:r>
      <w:r w:rsidRPr="00107C4B">
        <w:t>Jesus Christ Superstar</w:t>
      </w:r>
      <w:r w:rsidR="008423E3">
        <w:t>’</w:t>
      </w:r>
      <w:r w:rsidRPr="00107C4B">
        <w:t>, Schwark replied</w:t>
      </w:r>
      <w:r w:rsidR="00C6615C">
        <w:t>:</w:t>
      </w:r>
      <w:r w:rsidR="00993A45" w:rsidRPr="00BA1EEA">
        <w:t xml:space="preserve"> </w:t>
      </w:r>
      <w:r w:rsidR="00C6615C">
        <w:t xml:space="preserve">“I think what’s fantastic </w:t>
      </w:r>
      <w:r w:rsidR="00823CD2">
        <w:t xml:space="preserve">is </w:t>
      </w:r>
      <w:r w:rsidR="00C6615C">
        <w:t xml:space="preserve">that I really didn’t notice anything at all at the FOH console </w:t>
      </w:r>
      <w:r w:rsidR="00993A45" w:rsidRPr="00BA1EEA">
        <w:t xml:space="preserve">– Spectera </w:t>
      </w:r>
      <w:r w:rsidR="00C6615C">
        <w:t>work</w:t>
      </w:r>
      <w:r w:rsidR="0025105C">
        <w:t>e</w:t>
      </w:r>
      <w:r w:rsidR="00C6615C">
        <w:t xml:space="preserve">d perfectly and sounds excellent! Perhaps I can take a phrase often used by a Californian tech company and apply it to </w:t>
      </w:r>
      <w:r w:rsidR="00993A45" w:rsidRPr="00BA1EEA">
        <w:t>Spectera</w:t>
      </w:r>
      <w:r w:rsidR="00C6615C">
        <w:t>: It just works!”</w:t>
      </w:r>
    </w:p>
    <w:p w14:paraId="3DB1EB46" w14:textId="77777777" w:rsidR="00C306F7" w:rsidRDefault="00C306F7" w:rsidP="00993A45"/>
    <w:p w14:paraId="080B797F" w14:textId="58FABD1F" w:rsidR="00C306F7" w:rsidRPr="00BA1EEA" w:rsidRDefault="00C306F7" w:rsidP="00993A45">
      <w:r>
        <w:t>(Ends)</w:t>
      </w:r>
    </w:p>
    <w:p w14:paraId="409F1F5B" w14:textId="77777777" w:rsidR="0016019C" w:rsidRPr="00BA1EEA" w:rsidRDefault="0016019C" w:rsidP="00993A45"/>
    <w:p w14:paraId="3382AD17" w14:textId="0D6BE2C4" w:rsidR="00C306F7" w:rsidRDefault="00C306F7">
      <w:pPr>
        <w:spacing w:after="200" w:line="276" w:lineRule="auto"/>
      </w:pPr>
      <w:r>
        <w:br w:type="page"/>
      </w:r>
    </w:p>
    <w:p w14:paraId="3CA83EF0" w14:textId="530787B9" w:rsidR="00993A45" w:rsidRPr="00BA1EEA" w:rsidRDefault="00C1048E" w:rsidP="0016019C">
      <w:pPr>
        <w:pBdr>
          <w:top w:val="single" w:sz="4" w:space="1" w:color="auto"/>
          <w:left w:val="single" w:sz="4" w:space="4" w:color="auto"/>
          <w:bottom w:val="single" w:sz="4" w:space="1" w:color="auto"/>
          <w:right w:val="single" w:sz="4" w:space="4" w:color="auto"/>
        </w:pBdr>
        <w:shd w:val="clear" w:color="auto" w:fill="E5F4FA" w:themeFill="accent5"/>
      </w:pPr>
      <w:r>
        <w:rPr>
          <w:b/>
          <w:bCs/>
        </w:rPr>
        <w:lastRenderedPageBreak/>
        <w:t xml:space="preserve">Magnum </w:t>
      </w:r>
      <w:proofErr w:type="spellStart"/>
      <w:r>
        <w:rPr>
          <w:b/>
          <w:bCs/>
        </w:rPr>
        <w:t>s</w:t>
      </w:r>
      <w:r w:rsidR="00993A45" w:rsidRPr="00BA1EEA">
        <w:rPr>
          <w:b/>
          <w:bCs/>
        </w:rPr>
        <w:t>pectaculum</w:t>
      </w:r>
      <w:proofErr w:type="spellEnd"/>
      <w:r w:rsidR="00993A45" w:rsidRPr="00BA1EEA">
        <w:rPr>
          <w:b/>
          <w:bCs/>
        </w:rPr>
        <w:t xml:space="preserve"> in </w:t>
      </w:r>
      <w:r>
        <w:rPr>
          <w:b/>
          <w:bCs/>
        </w:rPr>
        <w:t>the Tempelhof cathedral of sound</w:t>
      </w:r>
      <w:r w:rsidR="00CE3444">
        <w:rPr>
          <w:b/>
          <w:bCs/>
        </w:rPr>
        <w:br/>
      </w:r>
      <w:r w:rsidR="00B57D29">
        <w:t>Director</w:t>
      </w:r>
      <w:r w:rsidR="00993A45" w:rsidRPr="00BA1EEA">
        <w:t xml:space="preserve"> Andreas Homoki </w:t>
      </w:r>
      <w:r w:rsidR="00B57D29">
        <w:t>a</w:t>
      </w:r>
      <w:r w:rsidR="00993A45" w:rsidRPr="00BA1EEA">
        <w:t xml:space="preserve">nd </w:t>
      </w:r>
      <w:r w:rsidR="00B57D29">
        <w:t xml:space="preserve">stage designer </w:t>
      </w:r>
      <w:r w:rsidR="00993A45" w:rsidRPr="00BA1EEA">
        <w:t xml:space="preserve">Philipp Stölzl </w:t>
      </w:r>
      <w:r w:rsidR="00B57D29">
        <w:t xml:space="preserve">transformed </w:t>
      </w:r>
      <w:r w:rsidR="00993A45" w:rsidRPr="00BA1EEA">
        <w:t>Hangar 4 in</w:t>
      </w:r>
      <w:r w:rsidR="00B57D29">
        <w:t>to a monumental rock</w:t>
      </w:r>
      <w:r w:rsidR="0025105C">
        <w:t xml:space="preserve"> </w:t>
      </w:r>
      <w:r w:rsidR="00B57D29">
        <w:t xml:space="preserve">show experience that </w:t>
      </w:r>
      <w:r w:rsidR="004A3A51">
        <w:t xml:space="preserve">perfectly </w:t>
      </w:r>
      <w:r w:rsidR="00B57D29">
        <w:t xml:space="preserve">fits a superstar who has a magical attraction and enjoys cult status among his fans. </w:t>
      </w:r>
      <w:r w:rsidR="004D2903">
        <w:t>It made t</w:t>
      </w:r>
      <w:r w:rsidR="00B57D29" w:rsidRPr="00B57D29">
        <w:t>he elaborately c</w:t>
      </w:r>
      <w:r w:rsidR="004D2903">
        <w:t>horeographed crowd scenes seem</w:t>
      </w:r>
      <w:r w:rsidR="00B57D29" w:rsidRPr="00B57D29">
        <w:t xml:space="preserve"> just as</w:t>
      </w:r>
      <w:r w:rsidR="00703ABE">
        <w:t xml:space="preserve"> dramatically</w:t>
      </w:r>
      <w:r w:rsidR="00B57D29" w:rsidRPr="00B57D29">
        <w:t xml:space="preserve"> </w:t>
      </w:r>
      <w:r w:rsidR="00B57D29">
        <w:t>appropriate</w:t>
      </w:r>
      <w:r w:rsidR="00B57D29" w:rsidRPr="00B57D29">
        <w:t xml:space="preserve"> as the various revue</w:t>
      </w:r>
      <w:r w:rsidR="00B57D29">
        <w:t>-theatre</w:t>
      </w:r>
      <w:r w:rsidR="00B57D29" w:rsidRPr="00B57D29">
        <w:t xml:space="preserve"> interludes with their </w:t>
      </w:r>
      <w:r w:rsidR="004D2903">
        <w:t>flamboyant costumes, 39 pyrotechnic whip</w:t>
      </w:r>
      <w:r w:rsidR="00B57D29" w:rsidRPr="00B57D29">
        <w:t xml:space="preserve">lashes, and a </w:t>
      </w:r>
      <w:r w:rsidR="004D2903">
        <w:t>stylised</w:t>
      </w:r>
      <w:r w:rsidR="00B57D29" w:rsidRPr="00B57D29">
        <w:t xml:space="preserve"> crucifixion scene </w:t>
      </w:r>
      <w:r w:rsidR="004D2903">
        <w:t>in</w:t>
      </w:r>
      <w:r w:rsidR="00B57D29" w:rsidRPr="00B57D29">
        <w:t xml:space="preserve"> a shower of confetti.</w:t>
      </w:r>
      <w:r w:rsidR="00B57D29">
        <w:t xml:space="preserve"> </w:t>
      </w:r>
      <w:r w:rsidR="00CE3444">
        <w:br/>
      </w:r>
      <w:r w:rsidR="00CE3444">
        <w:br/>
      </w:r>
      <w:r w:rsidR="00992337">
        <w:t xml:space="preserve">Fans of </w:t>
      </w:r>
      <w:r w:rsidR="00142AA7">
        <w:t xml:space="preserve">opulent, spectacular theatre </w:t>
      </w:r>
      <w:r w:rsidR="00E51191">
        <w:t>could not have asked for more in Berlin</w:t>
      </w:r>
      <w:r w:rsidR="00993A45" w:rsidRPr="00BA1EEA">
        <w:t xml:space="preserve"> – </w:t>
      </w:r>
      <w:r w:rsidR="00992337">
        <w:t>this</w:t>
      </w:r>
      <w:r w:rsidR="00992337" w:rsidRPr="00992337">
        <w:t xml:space="preserve"> iconic milestone in music</w:t>
      </w:r>
      <w:r w:rsidR="00992337">
        <w:t>al</w:t>
      </w:r>
      <w:r w:rsidR="00992337" w:rsidRPr="00992337">
        <w:t xml:space="preserve"> history has probably never been performed on such a grand scale as</w:t>
      </w:r>
      <w:r w:rsidR="00992337">
        <w:t xml:space="preserve"> it was</w:t>
      </w:r>
      <w:r w:rsidR="00992337" w:rsidRPr="00992337">
        <w:t xml:space="preserve"> in Hangar 4.</w:t>
      </w:r>
      <w:r w:rsidR="00E51191">
        <w:t xml:space="preserve"> T</w:t>
      </w:r>
      <w:r w:rsidR="00E51191" w:rsidRPr="00E51191">
        <w:t xml:space="preserve">he musical interpretation </w:t>
      </w:r>
      <w:r w:rsidR="00E51191">
        <w:t>was based on rock, sometimes of the hardest kind, i</w:t>
      </w:r>
      <w:r w:rsidR="00E51191" w:rsidRPr="00E51191">
        <w:t>n keeping with the spirit of the original concept album</w:t>
      </w:r>
      <w:r w:rsidR="00E51191">
        <w:t xml:space="preserve">. And the vocalists and musicians were the perfect choice for this. The two leading performers </w:t>
      </w:r>
      <w:r w:rsidR="00E51191">
        <w:rPr>
          <w:rFonts w:cs="Arial"/>
        </w:rPr>
        <w:t>in particular –</w:t>
      </w:r>
      <w:r w:rsidR="00F66D94">
        <w:rPr>
          <w:rFonts w:cs="Arial"/>
        </w:rPr>
        <w:t xml:space="preserve"> </w:t>
      </w:r>
      <w:r w:rsidR="00E51191">
        <w:t>John Arthur Greene a</w:t>
      </w:r>
      <w:r w:rsidR="00993A45" w:rsidRPr="00BA1EEA">
        <w:t xml:space="preserve">s Jesus </w:t>
      </w:r>
      <w:r w:rsidR="00E51191">
        <w:t>and Sasha Di Capri a</w:t>
      </w:r>
      <w:r w:rsidR="00993A45" w:rsidRPr="00BA1EEA">
        <w:t xml:space="preserve">s Judas </w:t>
      </w:r>
      <w:r w:rsidR="00E51191">
        <w:t xml:space="preserve">– had voices that would do justice to any heavy-metal band. </w:t>
      </w:r>
      <w:r w:rsidR="00CE3444">
        <w:br/>
      </w:r>
      <w:r w:rsidR="00CE3444">
        <w:br/>
      </w:r>
      <w:r w:rsidR="00284C89">
        <w:t>R</w:t>
      </w:r>
      <w:r w:rsidR="00284C89" w:rsidRPr="00E51191">
        <w:t>everberation time was surprisingly short considering the hangar</w:t>
      </w:r>
      <w:r w:rsidR="00F66D94">
        <w:t>’</w:t>
      </w:r>
      <w:r w:rsidR="00284C89" w:rsidRPr="00E51191">
        <w:t xml:space="preserve">s </w:t>
      </w:r>
      <w:r w:rsidR="00284C89">
        <w:t>huge</w:t>
      </w:r>
      <w:r w:rsidR="00284C89" w:rsidRPr="00E51191">
        <w:t xml:space="preserve"> dimensions</w:t>
      </w:r>
      <w:r w:rsidR="00284C89">
        <w:t xml:space="preserve">, mainly due to the </w:t>
      </w:r>
      <w:r w:rsidR="0025105C">
        <w:t>s</w:t>
      </w:r>
      <w:r w:rsidR="0025105C" w:rsidRPr="00E51191">
        <w:t>kilfully</w:t>
      </w:r>
      <w:r w:rsidR="00E51191">
        <w:t xml:space="preserve"> implemented acoustic measures, </w:t>
      </w:r>
      <w:r w:rsidR="00A457A4">
        <w:t>which included</w:t>
      </w:r>
      <w:r w:rsidR="00E51191" w:rsidRPr="00E51191">
        <w:t xml:space="preserve"> inflatable membrane absorbers and large </w:t>
      </w:r>
      <w:r w:rsidR="00284C89">
        <w:t xml:space="preserve">sound-absorbent </w:t>
      </w:r>
      <w:proofErr w:type="spellStart"/>
      <w:r w:rsidR="00284C89">
        <w:t>molton</w:t>
      </w:r>
      <w:proofErr w:type="spellEnd"/>
      <w:r w:rsidR="00284C89">
        <w:t xml:space="preserve"> curtains. All t</w:t>
      </w:r>
      <w:r w:rsidR="00284C89" w:rsidRPr="00284C89">
        <w:t xml:space="preserve">his </w:t>
      </w:r>
      <w:r w:rsidR="00284C89">
        <w:t>had a positive effect on</w:t>
      </w:r>
      <w:r w:rsidR="00284C89" w:rsidRPr="00284C89">
        <w:t xml:space="preserve"> the </w:t>
      </w:r>
      <w:r w:rsidR="00284C89">
        <w:t>sound of the PA</w:t>
      </w:r>
      <w:r w:rsidR="00284C89" w:rsidRPr="00284C89">
        <w:t xml:space="preserve"> system, </w:t>
      </w:r>
      <w:r w:rsidR="00284C89">
        <w:t xml:space="preserve">for which the </w:t>
      </w:r>
      <w:r w:rsidR="00284C89" w:rsidRPr="00284C89">
        <w:t xml:space="preserve">conditions </w:t>
      </w:r>
      <w:r w:rsidR="00284C89">
        <w:t xml:space="preserve">were </w:t>
      </w:r>
      <w:r w:rsidR="00284C89" w:rsidRPr="00284C89">
        <w:t xml:space="preserve">better than </w:t>
      </w:r>
      <w:r w:rsidR="00284C89">
        <w:t xml:space="preserve">initially expected in this </w:t>
      </w:r>
      <w:r w:rsidR="00284C89" w:rsidRPr="00284C89">
        <w:t xml:space="preserve">unusual venue. </w:t>
      </w:r>
      <w:r w:rsidR="00284C89">
        <w:t xml:space="preserve">The new </w:t>
      </w:r>
      <w:r w:rsidR="00993A45" w:rsidRPr="00BA1EEA">
        <w:t xml:space="preserve">Sennheiser Spectera </w:t>
      </w:r>
      <w:r w:rsidR="00284C89">
        <w:t xml:space="preserve">wideband wireless </w:t>
      </w:r>
      <w:r w:rsidR="00F66D94">
        <w:t>eco</w:t>
      </w:r>
      <w:r w:rsidR="00284C89">
        <w:t xml:space="preserve">system coped easily with the challenging situation in </w:t>
      </w:r>
      <w:r w:rsidR="00993A45" w:rsidRPr="00BA1EEA">
        <w:t>Hangar 4</w:t>
      </w:r>
      <w:r w:rsidR="00284C89">
        <w:t xml:space="preserve"> – so much so that, in keeping with the content of this rock oratorio, the RF </w:t>
      </w:r>
      <w:r w:rsidR="00284C89">
        <w:rPr>
          <w:rFonts w:cs="Arial"/>
        </w:rPr>
        <w:t>performance</w:t>
      </w:r>
      <w:r w:rsidR="00284C89">
        <w:t xml:space="preserve"> could </w:t>
      </w:r>
      <w:r w:rsidR="002B3CF7">
        <w:t xml:space="preserve">well </w:t>
      </w:r>
      <w:r w:rsidR="00284C89">
        <w:t xml:space="preserve">be described as “simply divine”. </w:t>
      </w:r>
    </w:p>
    <w:p w14:paraId="1D835994" w14:textId="77777777" w:rsidR="00993A45" w:rsidRPr="00BA1EEA" w:rsidRDefault="00993A45" w:rsidP="00993A45"/>
    <w:p w14:paraId="67C0BD2E" w14:textId="2158232C" w:rsidR="00993A45" w:rsidRPr="00BA1EEA" w:rsidRDefault="00E7100A" w:rsidP="0016019C">
      <w:pPr>
        <w:pBdr>
          <w:top w:val="single" w:sz="4" w:space="1" w:color="auto"/>
          <w:left w:val="single" w:sz="4" w:space="4" w:color="auto"/>
          <w:bottom w:val="single" w:sz="4" w:space="1" w:color="auto"/>
          <w:right w:val="single" w:sz="4" w:space="4" w:color="auto"/>
        </w:pBdr>
        <w:shd w:val="clear" w:color="auto" w:fill="E5F4FA" w:themeFill="accent5"/>
      </w:pPr>
      <w:r>
        <w:rPr>
          <w:b/>
          <w:bCs/>
        </w:rPr>
        <w:t>Ecce h</w:t>
      </w:r>
      <w:r w:rsidR="00993A45" w:rsidRPr="00BA1EEA">
        <w:rPr>
          <w:b/>
          <w:bCs/>
        </w:rPr>
        <w:t xml:space="preserve">omo: </w:t>
      </w:r>
      <w:r>
        <w:rPr>
          <w:b/>
          <w:bCs/>
        </w:rPr>
        <w:t>behold the man</w:t>
      </w:r>
      <w:r w:rsidR="00993A45" w:rsidRPr="00BA1EEA">
        <w:rPr>
          <w:b/>
          <w:bCs/>
        </w:rPr>
        <w:t>!</w:t>
      </w:r>
      <w:r w:rsidR="00B877C3">
        <w:rPr>
          <w:b/>
          <w:bCs/>
        </w:rPr>
        <w:br/>
      </w:r>
      <w:r w:rsidR="00055184">
        <w:t>‘</w:t>
      </w:r>
      <w:r>
        <w:t>Jesus Christ Superstar</w:t>
      </w:r>
      <w:r w:rsidR="00055184">
        <w:t>’</w:t>
      </w:r>
      <w:r w:rsidR="00993A45" w:rsidRPr="00BA1EEA">
        <w:t xml:space="preserve"> is</w:t>
      </w:r>
      <w:r>
        <w:t xml:space="preserve"> one of the most well-known rock operas of the 20</w:t>
      </w:r>
      <w:r w:rsidRPr="00E7100A">
        <w:rPr>
          <w:vertAlign w:val="superscript"/>
        </w:rPr>
        <w:t>th</w:t>
      </w:r>
      <w:r>
        <w:t xml:space="preserve"> century. </w:t>
      </w:r>
      <w:r w:rsidR="004A7492">
        <w:t>Accompanied by electrifying music, it describes the last seven days in the life of Jesus</w:t>
      </w:r>
      <w:r w:rsidR="00B446E7">
        <w:t>, told</w:t>
      </w:r>
      <w:r w:rsidR="004A7492">
        <w:t xml:space="preserve"> from the perspective of </w:t>
      </w:r>
      <w:r w:rsidR="00B446E7">
        <w:t xml:space="preserve">Judas Iscariot, himself torn apart by </w:t>
      </w:r>
      <w:r w:rsidR="00823CD2">
        <w:t>his own</w:t>
      </w:r>
      <w:r w:rsidR="00B446E7">
        <w:t xml:space="preserve"> </w:t>
      </w:r>
      <w:r w:rsidR="00823CD2">
        <w:t>uncertainties</w:t>
      </w:r>
      <w:r w:rsidR="00B446E7">
        <w:t>.</w:t>
      </w:r>
      <w:r w:rsidR="00993A45" w:rsidRPr="00BA1EEA">
        <w:t xml:space="preserve"> </w:t>
      </w:r>
      <w:r w:rsidR="00B446E7">
        <w:t>But events are focused not on an elevated saviour</w:t>
      </w:r>
      <w:r w:rsidR="00993A45" w:rsidRPr="00BA1EEA">
        <w:t xml:space="preserve">, </w:t>
      </w:r>
      <w:r w:rsidR="00B703E0">
        <w:t>but</w:t>
      </w:r>
      <w:r w:rsidR="00B446E7">
        <w:t xml:space="preserve"> on</w:t>
      </w:r>
      <w:r w:rsidR="00B703E0">
        <w:t xml:space="preserve"> Jesus as a man, whose suffering, conflicts and doubts create a powerful effect on stage. In this portrayal, </w:t>
      </w:r>
      <w:r w:rsidR="00993A45" w:rsidRPr="00BA1EEA">
        <w:t xml:space="preserve">Judas, </w:t>
      </w:r>
      <w:r w:rsidR="004055CF">
        <w:t>an</w:t>
      </w:r>
      <w:r w:rsidR="004A7492">
        <w:t xml:space="preserve"> Apostle who became a traitor, </w:t>
      </w:r>
      <w:r w:rsidR="00B703E0">
        <w:t xml:space="preserve">is not only </w:t>
      </w:r>
      <w:r w:rsidR="00823CD2">
        <w:t>an</w:t>
      </w:r>
      <w:r w:rsidR="00B703E0">
        <w:t xml:space="preserve"> egoistic vil</w:t>
      </w:r>
      <w:r w:rsidR="00B446E7">
        <w:t>lain, but also a tragic sceptic</w:t>
      </w:r>
      <w:r w:rsidR="00B703E0">
        <w:t xml:space="preserve"> who feels increasingly alienated from the relig</w:t>
      </w:r>
      <w:r w:rsidR="004055CF">
        <w:t>ious fervour and idolis</w:t>
      </w:r>
      <w:r w:rsidR="00B703E0">
        <w:t xml:space="preserve">ation surrounding Jesus. </w:t>
      </w:r>
      <w:r w:rsidR="00B877C3">
        <w:br/>
      </w:r>
      <w:r w:rsidR="00B877C3">
        <w:br/>
      </w:r>
      <w:r w:rsidR="00055184">
        <w:t>‘</w:t>
      </w:r>
      <w:r w:rsidR="00CC17E7">
        <w:t>Jesus Christ Superstar</w:t>
      </w:r>
      <w:r w:rsidR="00055184">
        <w:t>’</w:t>
      </w:r>
      <w:r w:rsidR="00993A45" w:rsidRPr="00BA1EEA">
        <w:t xml:space="preserve"> </w:t>
      </w:r>
      <w:r w:rsidR="00B446E7">
        <w:t xml:space="preserve">was created at a time </w:t>
      </w:r>
      <w:r w:rsidR="004055CF">
        <w:t>when</w:t>
      </w:r>
      <w:r w:rsidR="00B446E7">
        <w:t xml:space="preserve"> pop culture and religion </w:t>
      </w:r>
      <w:r w:rsidR="00823CD2">
        <w:t>came together</w:t>
      </w:r>
      <w:r w:rsidR="00B446E7">
        <w:t xml:space="preserve"> in a controversial but also productive way. </w:t>
      </w:r>
      <w:r w:rsidR="00B446E7" w:rsidRPr="00B446E7">
        <w:t>The fact that Andrew Lloyd Webber and T</w:t>
      </w:r>
      <w:r w:rsidR="00B446E7">
        <w:t xml:space="preserve">im Rice </w:t>
      </w:r>
      <w:r w:rsidR="00B446E7">
        <w:lastRenderedPageBreak/>
        <w:t>initially had difficulties finding established theatre</w:t>
      </w:r>
      <w:r w:rsidR="00B446E7" w:rsidRPr="00B446E7">
        <w:t xml:space="preserve"> producers </w:t>
      </w:r>
      <w:r w:rsidR="00B446E7">
        <w:t>to stage</w:t>
      </w:r>
      <w:r w:rsidR="00B446E7" w:rsidRPr="00B446E7">
        <w:t xml:space="preserve"> their work in 1969 speaks volumes: </w:t>
      </w:r>
      <w:r w:rsidR="009762A2">
        <w:t xml:space="preserve">after all, </w:t>
      </w:r>
      <w:r w:rsidR="00B446E7">
        <w:t>combining</w:t>
      </w:r>
      <w:r w:rsidR="00B703E0">
        <w:t xml:space="preserve"> rock music, symphonic elements and gospel-style choirs with the story of the Passion of Christ </w:t>
      </w:r>
      <w:r w:rsidR="009762A2" w:rsidRPr="009762A2">
        <w:t>was equivalent to breaking an aesthetic taboo at the time</w:t>
      </w:r>
      <w:r w:rsidR="009762A2">
        <w:t xml:space="preserve">. </w:t>
      </w:r>
      <w:r w:rsidR="00B703E0">
        <w:t xml:space="preserve">In spite </w:t>
      </w:r>
      <w:r w:rsidR="00F66D94">
        <w:t xml:space="preserve">of </w:t>
      </w:r>
      <w:r w:rsidR="00B703E0">
        <w:t xml:space="preserve">this </w:t>
      </w:r>
      <w:r w:rsidR="009762A2">
        <w:t>– or perhaps for this very reason – the concept album that was released in 1970 sold millions of copies within a few weeks. On 12 Oc</w:t>
      </w:r>
      <w:r w:rsidR="00993A45" w:rsidRPr="00BA1EEA">
        <w:t>tober 1971</w:t>
      </w:r>
      <w:r w:rsidR="003813EC">
        <w:t>,</w:t>
      </w:r>
      <w:r w:rsidR="00993A45" w:rsidRPr="00BA1EEA">
        <w:t xml:space="preserve"> </w:t>
      </w:r>
      <w:r w:rsidR="009762A2">
        <w:t xml:space="preserve">the theatre </w:t>
      </w:r>
      <w:r w:rsidR="009762A2">
        <w:rPr>
          <w:rFonts w:cs="Arial"/>
        </w:rPr>
        <w:t>production</w:t>
      </w:r>
      <w:r w:rsidR="009762A2">
        <w:t xml:space="preserve"> </w:t>
      </w:r>
      <w:r w:rsidR="003813EC">
        <w:t xml:space="preserve">opened </w:t>
      </w:r>
      <w:r w:rsidR="009762A2">
        <w:t xml:space="preserve">on Broadway, and from there the musical began its unstoppable triumph around the world. </w:t>
      </w:r>
      <w:r w:rsidR="009762A2" w:rsidRPr="009762A2">
        <w:t xml:space="preserve">It is now </w:t>
      </w:r>
      <w:r w:rsidR="009762A2">
        <w:t>seen as</w:t>
      </w:r>
      <w:r w:rsidR="009762A2" w:rsidRPr="009762A2">
        <w:t xml:space="preserve"> a pop culture phenomenon that continues to be re</w:t>
      </w:r>
      <w:r w:rsidR="009762A2">
        <w:t>-</w:t>
      </w:r>
      <w:r w:rsidR="009762A2" w:rsidRPr="009762A2">
        <w:t xml:space="preserve">interpreted </w:t>
      </w:r>
      <w:r w:rsidR="003813EC">
        <w:t xml:space="preserve">to this </w:t>
      </w:r>
      <w:r w:rsidR="009762A2" w:rsidRPr="009762A2">
        <w:t>day.</w:t>
      </w:r>
      <w:r w:rsidR="00B877C3">
        <w:br/>
      </w:r>
      <w:r w:rsidR="00B877C3">
        <w:br/>
      </w:r>
      <w:r w:rsidR="00841AA8" w:rsidRPr="00841AA8">
        <w:t xml:space="preserve">The special impact of the work stems from both </w:t>
      </w:r>
      <w:r w:rsidR="00B366A9">
        <w:t xml:space="preserve">its </w:t>
      </w:r>
      <w:r w:rsidR="00841AA8" w:rsidRPr="00841AA8">
        <w:t xml:space="preserve">soundtrack and </w:t>
      </w:r>
      <w:r w:rsidR="00B366A9">
        <w:t>its</w:t>
      </w:r>
      <w:r w:rsidR="00841AA8" w:rsidRPr="00841AA8">
        <w:t xml:space="preserve"> clever dramaturgy.</w:t>
      </w:r>
      <w:r w:rsidR="009762A2">
        <w:t xml:space="preserve"> </w:t>
      </w:r>
      <w:r w:rsidR="0097705D">
        <w:t>It addresses historical</w:t>
      </w:r>
      <w:r w:rsidR="00993A45" w:rsidRPr="00BA1EEA">
        <w:t>, religi</w:t>
      </w:r>
      <w:r w:rsidR="0097705D">
        <w:t>ous and social issues</w:t>
      </w:r>
      <w:r w:rsidR="00993A45" w:rsidRPr="00BA1EEA">
        <w:t xml:space="preserve">, </w:t>
      </w:r>
      <w:r w:rsidR="003813EC">
        <w:t xml:space="preserve">but </w:t>
      </w:r>
      <w:r w:rsidR="00841AA8">
        <w:t xml:space="preserve">without </w:t>
      </w:r>
      <w:r w:rsidR="00C400D9">
        <w:t>moralis</w:t>
      </w:r>
      <w:r w:rsidR="00A457A4">
        <w:t>ing</w:t>
      </w:r>
      <w:r w:rsidR="00841AA8">
        <w:t>.</w:t>
      </w:r>
      <w:r w:rsidR="00993A45" w:rsidRPr="00BA1EEA">
        <w:t xml:space="preserve"> </w:t>
      </w:r>
      <w:r w:rsidR="00841AA8" w:rsidRPr="00841AA8">
        <w:t xml:space="preserve">The audience experiences a deeply human tragedy about the search for meaning, </w:t>
      </w:r>
      <w:r w:rsidR="00C400D9">
        <w:t xml:space="preserve">and about </w:t>
      </w:r>
      <w:r w:rsidR="0097705D">
        <w:t>inadequacy</w:t>
      </w:r>
      <w:r w:rsidR="00841AA8" w:rsidRPr="00841AA8">
        <w:t>, friendship, love, lies, and betrayal.</w:t>
      </w:r>
    </w:p>
    <w:p w14:paraId="6826715D" w14:textId="77777777" w:rsidR="00993A45" w:rsidRPr="00BA1EEA" w:rsidRDefault="00993A45" w:rsidP="00993A45"/>
    <w:p w14:paraId="2B41C30E" w14:textId="3CF1A09B" w:rsidR="00993A45" w:rsidRPr="00BA1EEA" w:rsidRDefault="00055184" w:rsidP="0016019C">
      <w:pPr>
        <w:pBdr>
          <w:top w:val="single" w:sz="4" w:space="1" w:color="auto"/>
          <w:left w:val="single" w:sz="4" w:space="4" w:color="auto"/>
          <w:bottom w:val="single" w:sz="4" w:space="1" w:color="auto"/>
          <w:right w:val="single" w:sz="4" w:space="4" w:color="auto"/>
        </w:pBdr>
        <w:shd w:val="clear" w:color="auto" w:fill="E5F4FA" w:themeFill="accent5"/>
      </w:pPr>
      <w:r>
        <w:rPr>
          <w:b/>
          <w:bCs/>
        </w:rPr>
        <w:t>‘</w:t>
      </w:r>
      <w:r w:rsidR="00B66509">
        <w:rPr>
          <w:b/>
          <w:bCs/>
        </w:rPr>
        <w:t>Jesus Christ Superstar</w:t>
      </w:r>
      <w:r>
        <w:rPr>
          <w:b/>
          <w:bCs/>
        </w:rPr>
        <w:t>’</w:t>
      </w:r>
      <w:r w:rsidR="0025105C">
        <w:rPr>
          <w:b/>
          <w:bCs/>
        </w:rPr>
        <w:t xml:space="preserve"> in</w:t>
      </w:r>
      <w:r w:rsidR="00993A45" w:rsidRPr="00BA1EEA">
        <w:rPr>
          <w:b/>
          <w:bCs/>
        </w:rPr>
        <w:t xml:space="preserve"> Hangar 4</w:t>
      </w:r>
      <w:r w:rsidR="0041228D">
        <w:rPr>
          <w:b/>
          <w:bCs/>
        </w:rPr>
        <w:br/>
      </w:r>
      <w:r w:rsidR="00993A45" w:rsidRPr="00BA1EEA">
        <w:t>Musi</w:t>
      </w:r>
      <w:r w:rsidR="00B66509">
        <w:t>c director</w:t>
      </w:r>
      <w:r w:rsidR="001950C4">
        <w:t xml:space="preserve"> and conductor</w:t>
      </w:r>
      <w:r w:rsidR="00993A45" w:rsidRPr="00BA1EEA">
        <w:t xml:space="preserve">: Koen </w:t>
      </w:r>
      <w:proofErr w:type="spellStart"/>
      <w:r w:rsidR="00993A45" w:rsidRPr="00BA1EEA">
        <w:t>Schoots</w:t>
      </w:r>
      <w:proofErr w:type="spellEnd"/>
      <w:r w:rsidR="00B877C3">
        <w:br/>
      </w:r>
      <w:r w:rsidR="00B66509">
        <w:t>Director</w:t>
      </w:r>
      <w:r w:rsidR="00993A45" w:rsidRPr="00BA1EEA">
        <w:t>: Andreas Homoki</w:t>
      </w:r>
      <w:r w:rsidR="00B877C3">
        <w:br/>
      </w:r>
      <w:r w:rsidR="00B66509">
        <w:t>Stage design</w:t>
      </w:r>
      <w:r w:rsidR="00993A45" w:rsidRPr="00BA1EEA">
        <w:t>: Philipp Stölzl</w:t>
      </w:r>
      <w:r w:rsidR="0041228D">
        <w:br/>
      </w:r>
      <w:r w:rsidR="00B66509">
        <w:t>Costume design</w:t>
      </w:r>
      <w:r w:rsidR="00993A45" w:rsidRPr="00BA1EEA">
        <w:t>: Frank Wilde</w:t>
      </w:r>
      <w:r w:rsidR="0041228D">
        <w:br/>
      </w:r>
      <w:r w:rsidR="00B66509">
        <w:t>Artistic collaboration stage design</w:t>
      </w:r>
      <w:r w:rsidR="00993A45" w:rsidRPr="00BA1EEA">
        <w:t>: Franziska Harm</w:t>
      </w:r>
      <w:r w:rsidR="0041228D">
        <w:br/>
      </w:r>
      <w:r w:rsidR="00993A45" w:rsidRPr="00BA1EEA">
        <w:t>Choreogra</w:t>
      </w:r>
      <w:r w:rsidR="00B66509">
        <w:t>phy</w:t>
      </w:r>
      <w:r w:rsidR="00993A45" w:rsidRPr="00BA1EEA">
        <w:t>: Sommer Ulrickson</w:t>
      </w:r>
      <w:r w:rsidR="0041228D">
        <w:br/>
      </w:r>
      <w:r w:rsidR="00993A45" w:rsidRPr="00BA1EEA">
        <w:t>Ch</w:t>
      </w:r>
      <w:r w:rsidR="00B66509">
        <w:t>orus master</w:t>
      </w:r>
      <w:r w:rsidR="00993A45" w:rsidRPr="00BA1EEA">
        <w:t>: David Cavelius</w:t>
      </w:r>
      <w:r w:rsidR="0041228D">
        <w:br/>
      </w:r>
      <w:r w:rsidR="00993A45" w:rsidRPr="00BA1EEA">
        <w:t>Li</w:t>
      </w:r>
      <w:r w:rsidR="00B66509">
        <w:t>ght design</w:t>
      </w:r>
      <w:r w:rsidR="00993A45" w:rsidRPr="00BA1EEA">
        <w:t>: Olaf Freese, Florian Schmitt</w:t>
      </w:r>
      <w:r w:rsidR="0041228D">
        <w:br/>
      </w:r>
      <w:r w:rsidR="00993A45" w:rsidRPr="00BA1EEA">
        <w:t>Sound</w:t>
      </w:r>
      <w:r w:rsidR="00B66509">
        <w:t xml:space="preserve"> </w:t>
      </w:r>
      <w:r w:rsidR="00993A45" w:rsidRPr="00BA1EEA">
        <w:t>design: Holger Schwark</w:t>
      </w:r>
      <w:r w:rsidR="0041228D">
        <w:br/>
      </w:r>
      <w:r w:rsidR="00993A45" w:rsidRPr="00BA1EEA">
        <w:t>FOH</w:t>
      </w:r>
      <w:r w:rsidR="00B66509">
        <w:t xml:space="preserve"> sound engineers</w:t>
      </w:r>
      <w:r w:rsidR="00993A45" w:rsidRPr="00BA1EEA">
        <w:t>: Sim</w:t>
      </w:r>
      <w:r w:rsidR="00B66509">
        <w:t>on Böttler, Andrea Jetter (both</w:t>
      </w:r>
      <w:r w:rsidR="00993A45" w:rsidRPr="00BA1EEA">
        <w:t xml:space="preserve"> KOB), Holger Schwark</w:t>
      </w:r>
      <w:r w:rsidR="0041228D">
        <w:br/>
      </w:r>
      <w:r w:rsidR="00993A45" w:rsidRPr="00BA1EEA">
        <w:t>Monitor</w:t>
      </w:r>
      <w:r w:rsidR="00B66509">
        <w:t>ing</w:t>
      </w:r>
      <w:r w:rsidR="00993A45" w:rsidRPr="00BA1EEA">
        <w:t xml:space="preserve">: Kaspar Schwabe (KOB), Thorben </w:t>
      </w:r>
      <w:proofErr w:type="spellStart"/>
      <w:r w:rsidR="00993A45" w:rsidRPr="00BA1EEA">
        <w:t>Ströhlein</w:t>
      </w:r>
      <w:proofErr w:type="spellEnd"/>
      <w:r w:rsidR="0041228D">
        <w:br/>
      </w:r>
      <w:r w:rsidR="001950C4">
        <w:t xml:space="preserve">Wireless </w:t>
      </w:r>
      <w:r w:rsidR="003813EC">
        <w:t>technicians</w:t>
      </w:r>
      <w:r w:rsidR="00993A45" w:rsidRPr="00BA1EEA">
        <w:t>: Lua Szalay, Thorsten Hoppe (</w:t>
      </w:r>
      <w:r w:rsidR="001950C4">
        <w:t>both</w:t>
      </w:r>
      <w:r w:rsidR="00993A45" w:rsidRPr="00BA1EEA">
        <w:t xml:space="preserve"> KOB)</w:t>
      </w:r>
      <w:r w:rsidR="0041228D">
        <w:br/>
      </w:r>
      <w:r w:rsidR="00993A45" w:rsidRPr="00BA1EEA">
        <w:t>Techni</w:t>
      </w:r>
      <w:r w:rsidR="001950C4">
        <w:t>cal production</w:t>
      </w:r>
      <w:r w:rsidR="00993A45" w:rsidRPr="00BA1EEA">
        <w:t xml:space="preserve"> </w:t>
      </w:r>
      <w:r w:rsidR="001950C4">
        <w:t xml:space="preserve">director </w:t>
      </w:r>
      <w:r w:rsidR="00993A45" w:rsidRPr="00BA1EEA">
        <w:t>KOB: Anja Lawrenz</w:t>
      </w:r>
      <w:r w:rsidR="0041228D">
        <w:br/>
      </w:r>
      <w:r w:rsidR="001950C4">
        <w:t>Sound director</w:t>
      </w:r>
      <w:r w:rsidR="00993A45" w:rsidRPr="00BA1EEA">
        <w:t xml:space="preserve"> KOB: Sebastian Lipski</w:t>
      </w:r>
      <w:r w:rsidR="0041228D">
        <w:br/>
      </w:r>
      <w:r w:rsidR="00993A45" w:rsidRPr="00BA1EEA">
        <w:t>Techni</w:t>
      </w:r>
      <w:r w:rsidR="001950C4">
        <w:t xml:space="preserve">cal director audio </w:t>
      </w:r>
      <w:r w:rsidR="00993A45" w:rsidRPr="00BA1EEA">
        <w:t>N&amp;M: Stefan Ickert</w:t>
      </w:r>
      <w:r w:rsidR="0041228D">
        <w:br/>
      </w:r>
      <w:r w:rsidR="00993A45" w:rsidRPr="00BA1EEA">
        <w:t>A</w:t>
      </w:r>
      <w:r w:rsidR="001950C4">
        <w:t>coustics planning</w:t>
      </w:r>
      <w:r w:rsidR="00993A45" w:rsidRPr="00BA1EEA">
        <w:t xml:space="preserve">: </w:t>
      </w:r>
      <w:proofErr w:type="spellStart"/>
      <w:r w:rsidR="00993A45" w:rsidRPr="00BA1EEA">
        <w:t>AiR</w:t>
      </w:r>
      <w:proofErr w:type="spellEnd"/>
      <w:r w:rsidR="00993A45" w:rsidRPr="00BA1EEA">
        <w:t xml:space="preserve"> </w:t>
      </w:r>
      <w:proofErr w:type="spellStart"/>
      <w:r w:rsidR="00993A45" w:rsidRPr="00BA1EEA">
        <w:t>Ingenieurbüro</w:t>
      </w:r>
      <w:proofErr w:type="spellEnd"/>
      <w:r w:rsidR="00993A45" w:rsidRPr="00BA1EEA">
        <w:t xml:space="preserve"> GmbH</w:t>
      </w:r>
    </w:p>
    <w:p w14:paraId="14E4B28D" w14:textId="77777777" w:rsidR="00993A45" w:rsidRPr="00BA1EEA" w:rsidRDefault="00993A45" w:rsidP="00993A45"/>
    <w:p w14:paraId="098D0313" w14:textId="40DB8805" w:rsidR="00EC3F0A" w:rsidRPr="00BA1EEA" w:rsidRDefault="001955A1" w:rsidP="00993A45">
      <w:r w:rsidRPr="001955A1">
        <w:t xml:space="preserve">The high-resolution images accompanying this media release, plus additional images, can be downloaded </w:t>
      </w:r>
      <w:hyperlink r:id="rId22" w:history="1">
        <w:r w:rsidRPr="004E11D0">
          <w:rPr>
            <w:rStyle w:val="Hyperlink"/>
            <w:color w:val="0095D5" w:themeColor="accent1"/>
          </w:rPr>
          <w:t>here</w:t>
        </w:r>
      </w:hyperlink>
      <w:r w:rsidRPr="001955A1">
        <w:t>.</w:t>
      </w:r>
    </w:p>
    <w:p w14:paraId="067A7E78" w14:textId="77777777" w:rsidR="004D514E" w:rsidRPr="00A84F78" w:rsidRDefault="004D514E" w:rsidP="004D514E">
      <w:pPr>
        <w:spacing w:line="240" w:lineRule="auto"/>
        <w:rPr>
          <w:lang w:val="en-US"/>
        </w:rPr>
      </w:pPr>
      <w:bookmarkStart w:id="1" w:name="_Hlk515635723"/>
      <w:bookmarkEnd w:id="0"/>
      <w:r w:rsidRPr="00A84F78">
        <w:rPr>
          <w:b/>
          <w:bCs/>
          <w:lang w:val="en-US"/>
        </w:rPr>
        <w:lastRenderedPageBreak/>
        <w:t>About the Sennheiser Brand – 80 Years of Building the Future of Audi</w:t>
      </w:r>
      <w:r>
        <w:rPr>
          <w:b/>
          <w:bCs/>
          <w:lang w:val="en-US"/>
        </w:rPr>
        <w:t>o</w:t>
      </w:r>
    </w:p>
    <w:p w14:paraId="24526782" w14:textId="77777777" w:rsidR="004D514E" w:rsidRPr="00A84F78" w:rsidRDefault="004D514E" w:rsidP="004D514E">
      <w:pPr>
        <w:spacing w:line="240" w:lineRule="auto"/>
        <w:rPr>
          <w:lang w:val="en-US"/>
        </w:rPr>
      </w:pPr>
      <w:r w:rsidRPr="00A84F78">
        <w:rPr>
          <w:lang w:val="en-US"/>
        </w:rPr>
        <w:t xml:space="preserve">We live and breathe audio. We are driven by the passion to create audio solutions that make a difference. This passion has taken us from the world’s greatest stages to the quietest listening rooms </w:t>
      </w:r>
      <w:r w:rsidRPr="00A84F78">
        <w:rPr>
          <w:b/>
          <w:bCs/>
          <w:lang w:val="en-US"/>
        </w:rPr>
        <w:t>–</w:t>
      </w:r>
      <w:r w:rsidRPr="00A84F78">
        <w:rPr>
          <w:lang w:val="en-US"/>
        </w:rPr>
        <w:t xml:space="preserve"> and made Sennheiser the name behind audio that doesn’t just sound good: It feels true. In 2025, the Sennheiser brand celebrates its 80th anniversary. Since 1945, we </w:t>
      </w:r>
      <w:r>
        <w:rPr>
          <w:lang w:val="en-US"/>
        </w:rPr>
        <w:t>have stood</w:t>
      </w:r>
      <w:r w:rsidRPr="00A84F78">
        <w:rPr>
          <w:lang w:val="en-US"/>
        </w:rPr>
        <w:t xml:space="preserve"> for building the future of audio and bringing remarkable sound experiences to our customers.</w:t>
      </w:r>
      <w:r>
        <w:rPr>
          <w:lang w:val="en-US"/>
        </w:rPr>
        <w:t xml:space="preserve"> </w:t>
      </w:r>
      <w:r w:rsidRPr="00A84F78">
        <w:rPr>
          <w:lang w:val="en-US"/>
        </w:rPr>
        <w:t xml:space="preserve">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w:t>
      </w:r>
      <w:proofErr w:type="spellStart"/>
      <w:r w:rsidRPr="00A84F78">
        <w:rPr>
          <w:lang w:val="en-US"/>
        </w:rPr>
        <w:t>Sonova</w:t>
      </w:r>
      <w:proofErr w:type="spellEnd"/>
      <w:r w:rsidRPr="00A84F78">
        <w:rPr>
          <w:lang w:val="en-US"/>
        </w:rPr>
        <w:t xml:space="preserve"> Holding AG under the license of Sennheiser.</w:t>
      </w:r>
      <w:r>
        <w:rPr>
          <w:lang w:val="en-US"/>
        </w:rPr>
        <w:t xml:space="preserve"> </w:t>
      </w:r>
    </w:p>
    <w:p w14:paraId="0859BC9F" w14:textId="77777777" w:rsidR="004D514E" w:rsidRPr="00810FB1" w:rsidRDefault="004D514E" w:rsidP="004D514E">
      <w:pPr>
        <w:spacing w:line="240" w:lineRule="auto"/>
        <w:rPr>
          <w:color w:val="0095D5" w:themeColor="accent1"/>
          <w:szCs w:val="18"/>
        </w:rPr>
      </w:pPr>
      <w:hyperlink r:id="rId23" w:history="1">
        <w:r w:rsidRPr="00810FB1">
          <w:rPr>
            <w:rStyle w:val="Hyperlink"/>
            <w:color w:val="0095D5" w:themeColor="accent1"/>
            <w:szCs w:val="18"/>
            <w:u w:val="none"/>
          </w:rPr>
          <w:t>www.sennheiser.com</w:t>
        </w:r>
      </w:hyperlink>
      <w:r w:rsidRPr="00810FB1">
        <w:rPr>
          <w:color w:val="0095D5" w:themeColor="accent1"/>
          <w:szCs w:val="18"/>
        </w:rPr>
        <w:t xml:space="preserve"> </w:t>
      </w:r>
    </w:p>
    <w:p w14:paraId="75A5E3CB" w14:textId="77777777" w:rsidR="004D514E" w:rsidRPr="00810FB1" w:rsidRDefault="004D514E" w:rsidP="004D514E">
      <w:pPr>
        <w:spacing w:line="240" w:lineRule="auto"/>
        <w:rPr>
          <w:color w:val="0095D5" w:themeColor="accent1"/>
          <w:szCs w:val="18"/>
        </w:rPr>
      </w:pPr>
      <w:hyperlink r:id="rId24" w:history="1">
        <w:r w:rsidRPr="00810FB1">
          <w:rPr>
            <w:rStyle w:val="Hyperlink"/>
            <w:color w:val="0095D5" w:themeColor="accent1"/>
            <w:szCs w:val="18"/>
            <w:u w:val="none"/>
          </w:rPr>
          <w:t>www.sennheiser-hearing.com</w:t>
        </w:r>
      </w:hyperlink>
    </w:p>
    <w:bookmarkEnd w:id="1"/>
    <w:p w14:paraId="7820E03F" w14:textId="77777777" w:rsidR="004D514E" w:rsidRPr="00810FB1" w:rsidRDefault="004D514E" w:rsidP="004D514E">
      <w:pPr>
        <w:pStyle w:val="About"/>
      </w:pPr>
    </w:p>
    <w:p w14:paraId="2047DAAF" w14:textId="77777777" w:rsidR="004D514E" w:rsidRPr="00810FB1" w:rsidRDefault="004D514E" w:rsidP="004D514E">
      <w:pPr>
        <w:pStyle w:val="Contact"/>
        <w:rPr>
          <w:b/>
        </w:rPr>
      </w:pPr>
      <w:r w:rsidRPr="00810FB1">
        <w:rPr>
          <w:b/>
        </w:rPr>
        <w:t xml:space="preserve">Global Pro Audio Press Contact </w:t>
      </w:r>
    </w:p>
    <w:p w14:paraId="7F9D208C" w14:textId="77777777" w:rsidR="004D514E" w:rsidRPr="00810FB1" w:rsidRDefault="004D514E" w:rsidP="004D514E">
      <w:pPr>
        <w:pStyle w:val="Contact"/>
        <w:rPr>
          <w:color w:val="0095D5"/>
        </w:rPr>
      </w:pPr>
      <w:r w:rsidRPr="00810FB1">
        <w:rPr>
          <w:color w:val="0095D5"/>
        </w:rPr>
        <w:t>Stephanie Schmidt</w:t>
      </w:r>
    </w:p>
    <w:p w14:paraId="49F684CF" w14:textId="77777777" w:rsidR="004D514E" w:rsidRPr="00810FB1" w:rsidRDefault="004D514E" w:rsidP="004D514E">
      <w:pPr>
        <w:pStyle w:val="Contact"/>
      </w:pPr>
      <w:r w:rsidRPr="00810FB1">
        <w:t>stephanie.schmidt@sennheiser.com</w:t>
      </w:r>
    </w:p>
    <w:p w14:paraId="1151CD0C" w14:textId="77777777" w:rsidR="004D514E" w:rsidRPr="00810FB1" w:rsidRDefault="004D514E" w:rsidP="004D514E">
      <w:pPr>
        <w:pStyle w:val="Contact"/>
      </w:pPr>
      <w:r w:rsidRPr="00810FB1">
        <w:t xml:space="preserve">+49 </w:t>
      </w:r>
      <w:r w:rsidRPr="00810FB1">
        <w:rPr>
          <w:noProof/>
        </w:rPr>
        <w:t>(5130) 600 – 1275</w:t>
      </w:r>
    </w:p>
    <w:p w14:paraId="0A3402A8" w14:textId="77777777" w:rsidR="004D514E" w:rsidRPr="001A2918" w:rsidRDefault="004D514E" w:rsidP="004D514E"/>
    <w:p w14:paraId="01BB95F8" w14:textId="77777777" w:rsidR="0054474E" w:rsidRPr="00BA1EEA" w:rsidRDefault="0054474E" w:rsidP="00993A45"/>
    <w:sectPr w:rsidR="0054474E" w:rsidRPr="00BA1EEA" w:rsidSect="00723055">
      <w:headerReference w:type="default" r:id="rId25"/>
      <w:headerReference w:type="first" r:id="rId26"/>
      <w:footerReference w:type="first" r:id="rId2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C82EE" w14:textId="77777777" w:rsidR="008E74CB" w:rsidRDefault="008E74CB" w:rsidP="00CA1EB9">
      <w:pPr>
        <w:spacing w:line="240" w:lineRule="auto"/>
      </w:pPr>
      <w:r>
        <w:separator/>
      </w:r>
    </w:p>
  </w:endnote>
  <w:endnote w:type="continuationSeparator" w:id="0">
    <w:p w14:paraId="144D5441" w14:textId="77777777" w:rsidR="008E74CB" w:rsidRDefault="008E74C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C01A4607-5790-4CCD-AE3C-C9650E7AAC48}"/>
    <w:embedBold r:id="rId2" w:fontKey="{53FA75A0-DC98-48E1-AB76-3483528AB56E}"/>
    <w:embedItalic r:id="rId3" w:fontKey="{54F28357-5524-4C3A-84A5-5B6462F0907E}"/>
    <w:embedBoldItalic r:id="rId4" w:fontKey="{408601E9-83D4-4282-8EC0-5CD061276314}"/>
  </w:font>
  <w:font w:name="Calibri">
    <w:panose1 w:val="020F0502020204030204"/>
    <w:charset w:val="00"/>
    <w:family w:val="swiss"/>
    <w:pitch w:val="variable"/>
    <w:sig w:usb0="E4002EFF" w:usb1="C200247B" w:usb2="00000009" w:usb3="00000000" w:csb0="000001FF" w:csb1="00000000"/>
    <w:embedRegular r:id="rId5" w:fontKey="{9BF980B4-D0D9-445C-B24D-7C65C07482A2}"/>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6" w:fontKey="{E611862B-3BF2-48CE-A644-73BD530023BE}"/>
  </w:font>
  <w:font w:name="Cambria Math">
    <w:panose1 w:val="02040503050406030204"/>
    <w:charset w:val="00"/>
    <w:family w:val="roman"/>
    <w:pitch w:val="variable"/>
    <w:sig w:usb0="E00006FF" w:usb1="420024FF" w:usb2="02000000" w:usb3="00000000" w:csb0="0000019F" w:csb1="00000000"/>
    <w:embedRegular r:id="rId7" w:fontKey="{4CC1DB04-3201-42BC-B67C-CCBDA660FC7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9B84B" w14:textId="77777777" w:rsidR="00056BD6" w:rsidRDefault="00056BD6" w:rsidP="009031C7">
    <w:pPr>
      <w:pStyle w:val="Fuzeile"/>
      <w:tabs>
        <w:tab w:val="left" w:pos="3068"/>
      </w:tabs>
    </w:pPr>
    <w:r>
      <w:rPr>
        <w:noProof/>
        <w:lang w:eastAsia="en-GB"/>
      </w:rPr>
      <w:drawing>
        <wp:anchor distT="0" distB="0" distL="114300" distR="114300" simplePos="0" relativeHeight="251673600" behindDoc="0" locked="1" layoutInCell="1" allowOverlap="1" wp14:anchorId="3FFDC0D9" wp14:editId="04DC1E3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9234A" w14:textId="77777777" w:rsidR="008E74CB" w:rsidRDefault="008E74CB" w:rsidP="00CA1EB9">
      <w:pPr>
        <w:spacing w:line="240" w:lineRule="auto"/>
      </w:pPr>
      <w:r>
        <w:separator/>
      </w:r>
    </w:p>
  </w:footnote>
  <w:footnote w:type="continuationSeparator" w:id="0">
    <w:p w14:paraId="78B9D051" w14:textId="77777777" w:rsidR="008E74CB" w:rsidRDefault="008E74C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246" w14:textId="44EA3137" w:rsidR="00056BD6" w:rsidRPr="008E5D5C" w:rsidRDefault="0079102A" w:rsidP="008E5D5C">
    <w:pPr>
      <w:pStyle w:val="Kopfzeile"/>
      <w:rPr>
        <w:color w:val="0095D5" w:themeColor="accent1"/>
      </w:rPr>
    </w:pPr>
    <w:r>
      <w:rPr>
        <w:color w:val="0095D5" w:themeColor="accent1"/>
      </w:rPr>
      <w:t>PRESS RELEASE</w:t>
    </w:r>
  </w:p>
  <w:p w14:paraId="001EF128"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2</w:t>
    </w:r>
    <w:r>
      <w:rPr>
        <w:noProof/>
      </w:rPr>
      <w:fldChar w:fldCharType="end"/>
    </w:r>
    <w:r w:rsidR="00056BD6">
      <w:t>/</w:t>
    </w:r>
    <w:fldSimple w:instr="NUMPAGES  \* Arabic  \* MERGEFORMAT">
      <w:r>
        <w:rPr>
          <w:noProof/>
        </w:rPr>
        <w:t>1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EDBD" w14:textId="62973E6F" w:rsidR="00056BD6" w:rsidRPr="008E5D5C" w:rsidRDefault="00DC2AAF" w:rsidP="008E5D5C">
    <w:pPr>
      <w:pStyle w:val="Kopfzeile"/>
      <w:rPr>
        <w:color w:val="0095D5" w:themeColor="accent1"/>
      </w:rPr>
    </w:pPr>
    <w:r>
      <w:rPr>
        <w:color w:val="0095D5" w:themeColor="accent1"/>
      </w:rPr>
      <w:t>PRESS RELEASE</w:t>
    </w:r>
    <w:r w:rsidR="00056BD6" w:rsidRPr="008E5D5C">
      <w:rPr>
        <w:noProof/>
        <w:color w:val="0095D5" w:themeColor="accent1"/>
        <w:lang w:eastAsia="en-GB"/>
      </w:rPr>
      <w:drawing>
        <wp:anchor distT="0" distB="0" distL="114300" distR="114300" simplePos="0" relativeHeight="251670528" behindDoc="0" locked="1" layoutInCell="1" allowOverlap="1" wp14:anchorId="319E7282" wp14:editId="269BBF11">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081D6D37"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056BD6">
      <w:t>/</w:t>
    </w:r>
    <w:fldSimple w:instr="NUMPAGES  \* Arabic  \* MERGEFORMAT">
      <w:r>
        <w:rPr>
          <w:noProof/>
        </w:rPr>
        <w:t>1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040842">
    <w:abstractNumId w:val="5"/>
  </w:num>
  <w:num w:numId="2" w16cid:durableId="639964317">
    <w:abstractNumId w:val="2"/>
  </w:num>
  <w:num w:numId="3" w16cid:durableId="1820030448">
    <w:abstractNumId w:val="21"/>
  </w:num>
  <w:num w:numId="4" w16cid:durableId="882865246">
    <w:abstractNumId w:val="4"/>
  </w:num>
  <w:num w:numId="5" w16cid:durableId="290985735">
    <w:abstractNumId w:val="17"/>
  </w:num>
  <w:num w:numId="6" w16cid:durableId="981422990">
    <w:abstractNumId w:val="8"/>
  </w:num>
  <w:num w:numId="7" w16cid:durableId="49758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4877493">
    <w:abstractNumId w:val="1"/>
  </w:num>
  <w:num w:numId="9" w16cid:durableId="955676333">
    <w:abstractNumId w:val="13"/>
  </w:num>
  <w:num w:numId="10" w16cid:durableId="1128352700">
    <w:abstractNumId w:val="0"/>
  </w:num>
  <w:num w:numId="11" w16cid:durableId="106430986">
    <w:abstractNumId w:val="6"/>
  </w:num>
  <w:num w:numId="12" w16cid:durableId="495221946">
    <w:abstractNumId w:val="14"/>
  </w:num>
  <w:num w:numId="13" w16cid:durableId="322006820">
    <w:abstractNumId w:val="20"/>
  </w:num>
  <w:num w:numId="14" w16cid:durableId="607272072">
    <w:abstractNumId w:val="3"/>
  </w:num>
  <w:num w:numId="15" w16cid:durableId="1050957996">
    <w:abstractNumId w:val="15"/>
  </w:num>
  <w:num w:numId="16" w16cid:durableId="764419576">
    <w:abstractNumId w:val="10"/>
  </w:num>
  <w:num w:numId="17" w16cid:durableId="807554425">
    <w:abstractNumId w:val="9"/>
  </w:num>
  <w:num w:numId="18" w16cid:durableId="1898012097">
    <w:abstractNumId w:val="7"/>
  </w:num>
  <w:num w:numId="19" w16cid:durableId="1952668887">
    <w:abstractNumId w:val="11"/>
  </w:num>
  <w:num w:numId="20" w16cid:durableId="1302727993">
    <w:abstractNumId w:val="12"/>
  </w:num>
  <w:num w:numId="21" w16cid:durableId="332225611">
    <w:abstractNumId w:val="16"/>
  </w:num>
  <w:num w:numId="22" w16cid:durableId="1089619984">
    <w:abstractNumId w:val="19"/>
  </w:num>
  <w:num w:numId="23" w16cid:durableId="9025218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A68"/>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3EF4"/>
    <w:rsid w:val="000D57DF"/>
    <w:rsid w:val="000D60B9"/>
    <w:rsid w:val="000D6A66"/>
    <w:rsid w:val="000D767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712D"/>
    <w:rsid w:val="000F7E49"/>
    <w:rsid w:val="00100EE1"/>
    <w:rsid w:val="001030EE"/>
    <w:rsid w:val="00107A28"/>
    <w:rsid w:val="00107C4B"/>
    <w:rsid w:val="001103C9"/>
    <w:rsid w:val="0011055D"/>
    <w:rsid w:val="00110939"/>
    <w:rsid w:val="00111FC0"/>
    <w:rsid w:val="00112C35"/>
    <w:rsid w:val="00113704"/>
    <w:rsid w:val="00114A6C"/>
    <w:rsid w:val="00115425"/>
    <w:rsid w:val="001159DF"/>
    <w:rsid w:val="00115C4C"/>
    <w:rsid w:val="0011647C"/>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4E25"/>
    <w:rsid w:val="001D6D45"/>
    <w:rsid w:val="001E0C8F"/>
    <w:rsid w:val="001E0D1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27FA"/>
    <w:rsid w:val="00242821"/>
    <w:rsid w:val="00242C91"/>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3CF7"/>
    <w:rsid w:val="002B4D35"/>
    <w:rsid w:val="002B56E7"/>
    <w:rsid w:val="002B7498"/>
    <w:rsid w:val="002C03B6"/>
    <w:rsid w:val="002C10B6"/>
    <w:rsid w:val="002C10B7"/>
    <w:rsid w:val="002C141A"/>
    <w:rsid w:val="002C4738"/>
    <w:rsid w:val="002C5251"/>
    <w:rsid w:val="002C6E2B"/>
    <w:rsid w:val="002C6F4D"/>
    <w:rsid w:val="002C7064"/>
    <w:rsid w:val="002D11A8"/>
    <w:rsid w:val="002D1237"/>
    <w:rsid w:val="002D1E98"/>
    <w:rsid w:val="002D495C"/>
    <w:rsid w:val="002D5363"/>
    <w:rsid w:val="002D675C"/>
    <w:rsid w:val="002D6BD2"/>
    <w:rsid w:val="002E1879"/>
    <w:rsid w:val="002E2416"/>
    <w:rsid w:val="002E2632"/>
    <w:rsid w:val="002E2717"/>
    <w:rsid w:val="002E3E3C"/>
    <w:rsid w:val="002E5827"/>
    <w:rsid w:val="002E6AC4"/>
    <w:rsid w:val="002E7CBD"/>
    <w:rsid w:val="002F1B7F"/>
    <w:rsid w:val="002F1F6D"/>
    <w:rsid w:val="002F4F3A"/>
    <w:rsid w:val="002F6C5E"/>
    <w:rsid w:val="003051C5"/>
    <w:rsid w:val="00305B63"/>
    <w:rsid w:val="003079CC"/>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49E"/>
    <w:rsid w:val="00375ACD"/>
    <w:rsid w:val="00377019"/>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C06ED"/>
    <w:rsid w:val="003C29A2"/>
    <w:rsid w:val="003C3EC9"/>
    <w:rsid w:val="003C4DFB"/>
    <w:rsid w:val="003C59A5"/>
    <w:rsid w:val="003C5BCC"/>
    <w:rsid w:val="003C699E"/>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86"/>
    <w:rsid w:val="003F058C"/>
    <w:rsid w:val="003F16B1"/>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55CF"/>
    <w:rsid w:val="00406928"/>
    <w:rsid w:val="0040697C"/>
    <w:rsid w:val="00407BC5"/>
    <w:rsid w:val="004104D9"/>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0E8"/>
    <w:rsid w:val="00464E76"/>
    <w:rsid w:val="004675B8"/>
    <w:rsid w:val="00467E37"/>
    <w:rsid w:val="00472F68"/>
    <w:rsid w:val="004742F6"/>
    <w:rsid w:val="004744AB"/>
    <w:rsid w:val="00474E4B"/>
    <w:rsid w:val="00480CF1"/>
    <w:rsid w:val="0048257D"/>
    <w:rsid w:val="004850F3"/>
    <w:rsid w:val="00485B05"/>
    <w:rsid w:val="00486075"/>
    <w:rsid w:val="00486C86"/>
    <w:rsid w:val="00490C42"/>
    <w:rsid w:val="0049266C"/>
    <w:rsid w:val="004933FA"/>
    <w:rsid w:val="00494426"/>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68D5"/>
    <w:rsid w:val="004D7FC7"/>
    <w:rsid w:val="004E0A54"/>
    <w:rsid w:val="004E11D0"/>
    <w:rsid w:val="004E19A6"/>
    <w:rsid w:val="004E1DBB"/>
    <w:rsid w:val="004E46B4"/>
    <w:rsid w:val="004E4FBD"/>
    <w:rsid w:val="004E7242"/>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C02"/>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D3B"/>
    <w:rsid w:val="00560FAB"/>
    <w:rsid w:val="00561A8C"/>
    <w:rsid w:val="00562237"/>
    <w:rsid w:val="00562E73"/>
    <w:rsid w:val="0056438C"/>
    <w:rsid w:val="005656AF"/>
    <w:rsid w:val="00565E6F"/>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D1"/>
    <w:rsid w:val="005A3459"/>
    <w:rsid w:val="005A3A3E"/>
    <w:rsid w:val="005A52EA"/>
    <w:rsid w:val="005A6A61"/>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4338"/>
    <w:rsid w:val="005E7059"/>
    <w:rsid w:val="005F00F4"/>
    <w:rsid w:val="005F01C0"/>
    <w:rsid w:val="005F1BC8"/>
    <w:rsid w:val="005F2A2F"/>
    <w:rsid w:val="005F375F"/>
    <w:rsid w:val="005F4346"/>
    <w:rsid w:val="005F67F4"/>
    <w:rsid w:val="005F74D3"/>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EC2"/>
    <w:rsid w:val="00643F2B"/>
    <w:rsid w:val="00645368"/>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243D"/>
    <w:rsid w:val="00682822"/>
    <w:rsid w:val="00683D4E"/>
    <w:rsid w:val="0068404F"/>
    <w:rsid w:val="00684335"/>
    <w:rsid w:val="006856A1"/>
    <w:rsid w:val="00686D52"/>
    <w:rsid w:val="00686F7E"/>
    <w:rsid w:val="00687133"/>
    <w:rsid w:val="0068761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B11"/>
    <w:rsid w:val="006B12AB"/>
    <w:rsid w:val="006B1B50"/>
    <w:rsid w:val="006B3A94"/>
    <w:rsid w:val="006B3C19"/>
    <w:rsid w:val="006B5046"/>
    <w:rsid w:val="006B68AC"/>
    <w:rsid w:val="006B6C35"/>
    <w:rsid w:val="006B7361"/>
    <w:rsid w:val="006B7BAC"/>
    <w:rsid w:val="006C0585"/>
    <w:rsid w:val="006C1F14"/>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ABE"/>
    <w:rsid w:val="00703EC0"/>
    <w:rsid w:val="00704FBB"/>
    <w:rsid w:val="00707070"/>
    <w:rsid w:val="00711B05"/>
    <w:rsid w:val="00713160"/>
    <w:rsid w:val="0071422C"/>
    <w:rsid w:val="007144A2"/>
    <w:rsid w:val="00714695"/>
    <w:rsid w:val="007154CB"/>
    <w:rsid w:val="007155FA"/>
    <w:rsid w:val="0071658D"/>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722D"/>
    <w:rsid w:val="00737B01"/>
    <w:rsid w:val="00740D3A"/>
    <w:rsid w:val="00740F42"/>
    <w:rsid w:val="00742BE4"/>
    <w:rsid w:val="00742D25"/>
    <w:rsid w:val="00743349"/>
    <w:rsid w:val="007447C8"/>
    <w:rsid w:val="00747470"/>
    <w:rsid w:val="00751635"/>
    <w:rsid w:val="007545A3"/>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B5B8F"/>
    <w:rsid w:val="007C171E"/>
    <w:rsid w:val="007C2184"/>
    <w:rsid w:val="007C2905"/>
    <w:rsid w:val="007C33F5"/>
    <w:rsid w:val="007C3608"/>
    <w:rsid w:val="007C4698"/>
    <w:rsid w:val="007C4F79"/>
    <w:rsid w:val="007C58B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75A"/>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180"/>
    <w:rsid w:val="00886E20"/>
    <w:rsid w:val="008902D5"/>
    <w:rsid w:val="00892E23"/>
    <w:rsid w:val="00892E5C"/>
    <w:rsid w:val="00892E5F"/>
    <w:rsid w:val="008936EE"/>
    <w:rsid w:val="00893768"/>
    <w:rsid w:val="008948CE"/>
    <w:rsid w:val="00894AC2"/>
    <w:rsid w:val="00895160"/>
    <w:rsid w:val="0089554C"/>
    <w:rsid w:val="00895EE5"/>
    <w:rsid w:val="008A0600"/>
    <w:rsid w:val="008A1F1F"/>
    <w:rsid w:val="008A2E98"/>
    <w:rsid w:val="008A34D2"/>
    <w:rsid w:val="008A3BF3"/>
    <w:rsid w:val="008A508E"/>
    <w:rsid w:val="008A5362"/>
    <w:rsid w:val="008A6662"/>
    <w:rsid w:val="008B0CC7"/>
    <w:rsid w:val="008B0CD9"/>
    <w:rsid w:val="008B1581"/>
    <w:rsid w:val="008B302E"/>
    <w:rsid w:val="008B30AC"/>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4CB"/>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175"/>
    <w:rsid w:val="009417EB"/>
    <w:rsid w:val="0094247D"/>
    <w:rsid w:val="00942D39"/>
    <w:rsid w:val="009430C4"/>
    <w:rsid w:val="009431C2"/>
    <w:rsid w:val="00945E93"/>
    <w:rsid w:val="00946B67"/>
    <w:rsid w:val="009501E8"/>
    <w:rsid w:val="00952155"/>
    <w:rsid w:val="0095341C"/>
    <w:rsid w:val="00955CEF"/>
    <w:rsid w:val="00956166"/>
    <w:rsid w:val="0095658A"/>
    <w:rsid w:val="00957B9D"/>
    <w:rsid w:val="009608D0"/>
    <w:rsid w:val="00962054"/>
    <w:rsid w:val="00963927"/>
    <w:rsid w:val="0096404E"/>
    <w:rsid w:val="00964682"/>
    <w:rsid w:val="0096494F"/>
    <w:rsid w:val="0097052A"/>
    <w:rsid w:val="00971111"/>
    <w:rsid w:val="0097112C"/>
    <w:rsid w:val="00972BC9"/>
    <w:rsid w:val="00975170"/>
    <w:rsid w:val="0097538C"/>
    <w:rsid w:val="0097550F"/>
    <w:rsid w:val="009762A2"/>
    <w:rsid w:val="0097705D"/>
    <w:rsid w:val="00977493"/>
    <w:rsid w:val="00981018"/>
    <w:rsid w:val="0098150B"/>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51E3"/>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589A"/>
    <w:rsid w:val="009E705F"/>
    <w:rsid w:val="009E7A10"/>
    <w:rsid w:val="009E7CBF"/>
    <w:rsid w:val="009F136E"/>
    <w:rsid w:val="009F3673"/>
    <w:rsid w:val="009F5DCE"/>
    <w:rsid w:val="009F7EAC"/>
    <w:rsid w:val="00A000CE"/>
    <w:rsid w:val="00A01336"/>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B3B"/>
    <w:rsid w:val="00A26B91"/>
    <w:rsid w:val="00A26DC2"/>
    <w:rsid w:val="00A325B4"/>
    <w:rsid w:val="00A325C4"/>
    <w:rsid w:val="00A34699"/>
    <w:rsid w:val="00A3506B"/>
    <w:rsid w:val="00A36938"/>
    <w:rsid w:val="00A36C6A"/>
    <w:rsid w:val="00A37809"/>
    <w:rsid w:val="00A40098"/>
    <w:rsid w:val="00A41A77"/>
    <w:rsid w:val="00A425D9"/>
    <w:rsid w:val="00A42EB8"/>
    <w:rsid w:val="00A4309A"/>
    <w:rsid w:val="00A43242"/>
    <w:rsid w:val="00A4356F"/>
    <w:rsid w:val="00A457A4"/>
    <w:rsid w:val="00A50A88"/>
    <w:rsid w:val="00A52DB1"/>
    <w:rsid w:val="00A52F8A"/>
    <w:rsid w:val="00A545C7"/>
    <w:rsid w:val="00A5467A"/>
    <w:rsid w:val="00A55E69"/>
    <w:rsid w:val="00A56DA5"/>
    <w:rsid w:val="00A56FDA"/>
    <w:rsid w:val="00A61908"/>
    <w:rsid w:val="00A630C4"/>
    <w:rsid w:val="00A63226"/>
    <w:rsid w:val="00A63A8D"/>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AA7"/>
    <w:rsid w:val="00A8155F"/>
    <w:rsid w:val="00A82AC2"/>
    <w:rsid w:val="00A84841"/>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11EE"/>
    <w:rsid w:val="00AE2057"/>
    <w:rsid w:val="00AE2326"/>
    <w:rsid w:val="00AE3A32"/>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3C2F"/>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BB"/>
    <w:rsid w:val="00B61720"/>
    <w:rsid w:val="00B658A8"/>
    <w:rsid w:val="00B6609D"/>
    <w:rsid w:val="00B66509"/>
    <w:rsid w:val="00B6658F"/>
    <w:rsid w:val="00B66775"/>
    <w:rsid w:val="00B701F7"/>
    <w:rsid w:val="00B703E0"/>
    <w:rsid w:val="00B74CE0"/>
    <w:rsid w:val="00B76701"/>
    <w:rsid w:val="00B76B99"/>
    <w:rsid w:val="00B77E8D"/>
    <w:rsid w:val="00B816FE"/>
    <w:rsid w:val="00B82FC2"/>
    <w:rsid w:val="00B837A4"/>
    <w:rsid w:val="00B843F1"/>
    <w:rsid w:val="00B85593"/>
    <w:rsid w:val="00B86205"/>
    <w:rsid w:val="00B8668C"/>
    <w:rsid w:val="00B877C3"/>
    <w:rsid w:val="00B87A6B"/>
    <w:rsid w:val="00B913E7"/>
    <w:rsid w:val="00B917F6"/>
    <w:rsid w:val="00B91E68"/>
    <w:rsid w:val="00B9322C"/>
    <w:rsid w:val="00B9388C"/>
    <w:rsid w:val="00B93A8C"/>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16BE"/>
    <w:rsid w:val="00BB1A76"/>
    <w:rsid w:val="00BB357F"/>
    <w:rsid w:val="00BB3621"/>
    <w:rsid w:val="00BB4DAF"/>
    <w:rsid w:val="00BB5FC9"/>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AEB"/>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CD9"/>
    <w:rsid w:val="00C10489"/>
    <w:rsid w:val="00C1048E"/>
    <w:rsid w:val="00C10CE8"/>
    <w:rsid w:val="00C143AC"/>
    <w:rsid w:val="00C151DE"/>
    <w:rsid w:val="00C15A4D"/>
    <w:rsid w:val="00C16707"/>
    <w:rsid w:val="00C16BAB"/>
    <w:rsid w:val="00C17697"/>
    <w:rsid w:val="00C20AE4"/>
    <w:rsid w:val="00C20B7F"/>
    <w:rsid w:val="00C20E2C"/>
    <w:rsid w:val="00C233E5"/>
    <w:rsid w:val="00C244B5"/>
    <w:rsid w:val="00C24DAB"/>
    <w:rsid w:val="00C25C9D"/>
    <w:rsid w:val="00C264BE"/>
    <w:rsid w:val="00C27306"/>
    <w:rsid w:val="00C27458"/>
    <w:rsid w:val="00C27B1F"/>
    <w:rsid w:val="00C30400"/>
    <w:rsid w:val="00C306F7"/>
    <w:rsid w:val="00C30A1A"/>
    <w:rsid w:val="00C30C91"/>
    <w:rsid w:val="00C30E57"/>
    <w:rsid w:val="00C31B4F"/>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72D4"/>
    <w:rsid w:val="00C50C5F"/>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803A2"/>
    <w:rsid w:val="00C8099E"/>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152"/>
    <w:rsid w:val="00CA6340"/>
    <w:rsid w:val="00CA75C5"/>
    <w:rsid w:val="00CA7A6F"/>
    <w:rsid w:val="00CB1135"/>
    <w:rsid w:val="00CB1387"/>
    <w:rsid w:val="00CB2FC4"/>
    <w:rsid w:val="00CB321D"/>
    <w:rsid w:val="00CB380B"/>
    <w:rsid w:val="00CB4BD0"/>
    <w:rsid w:val="00CB5236"/>
    <w:rsid w:val="00CB73FD"/>
    <w:rsid w:val="00CC06C6"/>
    <w:rsid w:val="00CC1493"/>
    <w:rsid w:val="00CC14E7"/>
    <w:rsid w:val="00CC17E7"/>
    <w:rsid w:val="00CC211F"/>
    <w:rsid w:val="00CC48A7"/>
    <w:rsid w:val="00CC48E3"/>
    <w:rsid w:val="00CC5191"/>
    <w:rsid w:val="00CC5826"/>
    <w:rsid w:val="00CC702E"/>
    <w:rsid w:val="00CC795A"/>
    <w:rsid w:val="00CD0B36"/>
    <w:rsid w:val="00CD11F1"/>
    <w:rsid w:val="00CD1E8E"/>
    <w:rsid w:val="00CD2BC9"/>
    <w:rsid w:val="00CD2D5D"/>
    <w:rsid w:val="00CD2F49"/>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903"/>
    <w:rsid w:val="00DC17E0"/>
    <w:rsid w:val="00DC2AAF"/>
    <w:rsid w:val="00DC56A4"/>
    <w:rsid w:val="00DC69CF"/>
    <w:rsid w:val="00DC6E90"/>
    <w:rsid w:val="00DD20E2"/>
    <w:rsid w:val="00DD2D4B"/>
    <w:rsid w:val="00DD4959"/>
    <w:rsid w:val="00DD4BA6"/>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7EB"/>
    <w:rsid w:val="00E21D81"/>
    <w:rsid w:val="00E2285F"/>
    <w:rsid w:val="00E233E0"/>
    <w:rsid w:val="00E24717"/>
    <w:rsid w:val="00E24922"/>
    <w:rsid w:val="00E255D6"/>
    <w:rsid w:val="00E25FF7"/>
    <w:rsid w:val="00E26CDA"/>
    <w:rsid w:val="00E2798A"/>
    <w:rsid w:val="00E327E3"/>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1191"/>
    <w:rsid w:val="00E535A8"/>
    <w:rsid w:val="00E539C2"/>
    <w:rsid w:val="00E53E84"/>
    <w:rsid w:val="00E540D5"/>
    <w:rsid w:val="00E5416E"/>
    <w:rsid w:val="00E546BB"/>
    <w:rsid w:val="00E553C2"/>
    <w:rsid w:val="00E5792F"/>
    <w:rsid w:val="00E57E27"/>
    <w:rsid w:val="00E60148"/>
    <w:rsid w:val="00E62809"/>
    <w:rsid w:val="00E6301A"/>
    <w:rsid w:val="00E631B7"/>
    <w:rsid w:val="00E63719"/>
    <w:rsid w:val="00E638BA"/>
    <w:rsid w:val="00E64067"/>
    <w:rsid w:val="00E64BA7"/>
    <w:rsid w:val="00E65A3D"/>
    <w:rsid w:val="00E7038C"/>
    <w:rsid w:val="00E7100A"/>
    <w:rsid w:val="00E71143"/>
    <w:rsid w:val="00E71C82"/>
    <w:rsid w:val="00E7221E"/>
    <w:rsid w:val="00E7288A"/>
    <w:rsid w:val="00E74571"/>
    <w:rsid w:val="00E75360"/>
    <w:rsid w:val="00E75E3B"/>
    <w:rsid w:val="00E80EB2"/>
    <w:rsid w:val="00E81399"/>
    <w:rsid w:val="00E8182F"/>
    <w:rsid w:val="00E83353"/>
    <w:rsid w:val="00E8347D"/>
    <w:rsid w:val="00E83E9B"/>
    <w:rsid w:val="00E851FD"/>
    <w:rsid w:val="00E86685"/>
    <w:rsid w:val="00E86D93"/>
    <w:rsid w:val="00E90118"/>
    <w:rsid w:val="00E90A33"/>
    <w:rsid w:val="00E92CF1"/>
    <w:rsid w:val="00E95B59"/>
    <w:rsid w:val="00E95EED"/>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5268"/>
    <w:rsid w:val="00EB6084"/>
    <w:rsid w:val="00EB67AD"/>
    <w:rsid w:val="00EC1A23"/>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431A"/>
    <w:rsid w:val="00EF4AA8"/>
    <w:rsid w:val="00EF51FC"/>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6106"/>
    <w:rsid w:val="00F2726E"/>
    <w:rsid w:val="00F31887"/>
    <w:rsid w:val="00F32B21"/>
    <w:rsid w:val="00F33DD9"/>
    <w:rsid w:val="00F355EA"/>
    <w:rsid w:val="00F36816"/>
    <w:rsid w:val="00F36951"/>
    <w:rsid w:val="00F36BA9"/>
    <w:rsid w:val="00F4039B"/>
    <w:rsid w:val="00F4125F"/>
    <w:rsid w:val="00F415D1"/>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6B17"/>
    <w:rsid w:val="00F66BB0"/>
    <w:rsid w:val="00F66D94"/>
    <w:rsid w:val="00F704D0"/>
    <w:rsid w:val="00F708DF"/>
    <w:rsid w:val="00F7091A"/>
    <w:rsid w:val="00F70A83"/>
    <w:rsid w:val="00F71623"/>
    <w:rsid w:val="00F73E30"/>
    <w:rsid w:val="00F75246"/>
    <w:rsid w:val="00F75316"/>
    <w:rsid w:val="00F80117"/>
    <w:rsid w:val="00F82719"/>
    <w:rsid w:val="00F829EA"/>
    <w:rsid w:val="00F83331"/>
    <w:rsid w:val="00F83D75"/>
    <w:rsid w:val="00F86030"/>
    <w:rsid w:val="00F864A8"/>
    <w:rsid w:val="00F86E94"/>
    <w:rsid w:val="00F92E39"/>
    <w:rsid w:val="00F9424A"/>
    <w:rsid w:val="00F96136"/>
    <w:rsid w:val="00F96548"/>
    <w:rsid w:val="00F97344"/>
    <w:rsid w:val="00F973D7"/>
    <w:rsid w:val="00F97475"/>
    <w:rsid w:val="00F97B17"/>
    <w:rsid w:val="00F97E2B"/>
    <w:rsid w:val="00FA0620"/>
    <w:rsid w:val="00FA0FD6"/>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FB2293"/>
  <w15:docId w15:val="{C72F2251-C59F-4679-A228-4D8D620B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styleId="NichtaufgelsteErwhnung">
    <w:name w:val="Unresolved Mention"/>
    <w:basedOn w:val="Absatz-Standardschriftart"/>
    <w:uiPriority w:val="99"/>
    <w:semiHidden/>
    <w:unhideWhenUsed/>
    <w:rsid w:val="004E1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sennheiser-hearing.com"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www.sennheiser.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brandzone.sennheiser-group.com/share/9pMQXbdscRMAD5BYbk8B" TargetMode="External"/><Relationship Id="rId27"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032FE4-394E-47DD-8286-C8D37882796A}">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purl.org/dc/elements/1.1/"/>
    <ds:schemaRef ds:uri="http://purl.org/dc/dcmitype/"/>
    <ds:schemaRef ds:uri="http://schemas.microsoft.com/office/infopath/2007/PartnerControls"/>
    <ds:schemaRef ds:uri="9be569a9-0d37-4e1d-8169-1143c5dd3454"/>
    <ds:schemaRef ds:uri="http://schemas.microsoft.com/office/2006/documentManagement/types"/>
    <ds:schemaRef ds:uri="http://schemas.microsoft.com/office/2006/metadata/properties"/>
    <ds:schemaRef ds:uri="http://purl.org/dc/terms/"/>
    <ds:schemaRef ds:uri="8d9f8a42-9bbf-4c5a-845e-7a3f34491935"/>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2782</Words>
  <Characters>17530</Characters>
  <Application>Microsoft Office Word</Application>
  <DocSecurity>0</DocSecurity>
  <Lines>146</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2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13</cp:revision>
  <cp:lastPrinted>2025-11-18T14:49:00Z</cp:lastPrinted>
  <dcterms:created xsi:type="dcterms:W3CDTF">2025-11-11T14:03:00Z</dcterms:created>
  <dcterms:modified xsi:type="dcterms:W3CDTF">2025-11-1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